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80425" w14:textId="3B327D45" w:rsidR="0040220B" w:rsidRPr="00FB39E9" w:rsidRDefault="006C414A" w:rsidP="0040220B">
      <w:pPr>
        <w:jc w:val="center"/>
        <w:rPr>
          <w:rFonts w:cstheme="majorHAnsi"/>
          <w:b/>
        </w:rPr>
      </w:pPr>
      <w:bookmarkStart w:id="0" w:name="assignment-1-snapsell"/>
      <w:r>
        <w:rPr>
          <w:rFonts w:cstheme="majorHAnsi"/>
          <w:b/>
        </w:rPr>
        <w:t>Case</w:t>
      </w:r>
      <w:r w:rsidR="0040220B" w:rsidRPr="00FB39E9">
        <w:rPr>
          <w:rFonts w:cstheme="majorHAnsi"/>
          <w:b/>
        </w:rPr>
        <w:t>SCHOOL OF COMPUTING (SoC)</w:t>
      </w:r>
    </w:p>
    <w:p w14:paraId="5A83B623" w14:textId="77777777" w:rsidR="0040220B" w:rsidRPr="00FB39E9" w:rsidRDefault="0040220B" w:rsidP="0040220B">
      <w:pPr>
        <w:jc w:val="center"/>
        <w:rPr>
          <w:rFonts w:cstheme="majorHAnsi"/>
          <w:b/>
        </w:rPr>
      </w:pPr>
      <w:r w:rsidRPr="00FB39E9">
        <w:rPr>
          <w:rFonts w:cstheme="majorHAnsi"/>
          <w:b/>
        </w:rPr>
        <w:t>ST0503 Back-end Web Development</w:t>
      </w:r>
    </w:p>
    <w:p w14:paraId="09EF4D7C" w14:textId="4BB3C3F0" w:rsidR="0040220B" w:rsidRPr="00FB39E9" w:rsidRDefault="00FB39E9" w:rsidP="0040220B">
      <w:pPr>
        <w:jc w:val="center"/>
        <w:rPr>
          <w:rFonts w:cstheme="majorHAnsi"/>
          <w:b/>
        </w:rPr>
      </w:pPr>
      <w:r>
        <w:rPr>
          <w:rFonts w:cstheme="majorHAnsi"/>
          <w:b/>
        </w:rPr>
        <w:t>2022</w:t>
      </w:r>
      <w:r w:rsidR="0040220B" w:rsidRPr="00FB39E9">
        <w:rPr>
          <w:rFonts w:cstheme="majorHAnsi"/>
          <w:b/>
        </w:rPr>
        <w:t>/20</w:t>
      </w:r>
      <w:r>
        <w:rPr>
          <w:rFonts w:cstheme="majorHAnsi"/>
          <w:b/>
        </w:rPr>
        <w:t>23</w:t>
      </w:r>
      <w:r w:rsidR="008E7AFE" w:rsidRPr="00FB39E9">
        <w:rPr>
          <w:rFonts w:cstheme="majorHAnsi"/>
          <w:b/>
        </w:rPr>
        <w:t xml:space="preserve"> SEMESTER 2</w:t>
      </w:r>
    </w:p>
    <w:p w14:paraId="3C7C4FAF" w14:textId="77777777" w:rsidR="0040220B" w:rsidRPr="00FB39E9" w:rsidRDefault="0040220B" w:rsidP="0040220B">
      <w:pPr>
        <w:jc w:val="center"/>
        <w:rPr>
          <w:rFonts w:cstheme="majorHAnsi"/>
          <w:b/>
        </w:rPr>
      </w:pPr>
      <w:r w:rsidRPr="00FB39E9">
        <w:rPr>
          <w:rFonts w:cstheme="majorHAnsi"/>
          <w:b/>
        </w:rPr>
        <w:t>ASSIGNMENT 1</w:t>
      </w:r>
    </w:p>
    <w:p w14:paraId="0809CAEA" w14:textId="77777777" w:rsidR="0040220B" w:rsidRPr="00FB39E9" w:rsidRDefault="0040220B" w:rsidP="0040220B">
      <w:pPr>
        <w:ind w:left="720" w:hanging="720"/>
        <w:jc w:val="both"/>
        <w:rPr>
          <w:rFonts w:cstheme="majorHAnsi"/>
          <w:b/>
          <w:u w:val="single"/>
        </w:rPr>
      </w:pPr>
      <w:r w:rsidRPr="00FB39E9">
        <w:rPr>
          <w:rFonts w:cstheme="majorHAnsi"/>
          <w:b/>
          <w:u w:val="single"/>
        </w:rPr>
        <w:t>Instructions and Guidelines:</w:t>
      </w:r>
    </w:p>
    <w:p w14:paraId="7ABA1A6B" w14:textId="005844A0" w:rsidR="00367A2A" w:rsidRPr="00FB39E9" w:rsidRDefault="0040220B" w:rsidP="007B0B9A">
      <w:pPr>
        <w:pStyle w:val="BodyTextIndent"/>
        <w:numPr>
          <w:ilvl w:val="0"/>
          <w:numId w:val="4"/>
        </w:numPr>
        <w:tabs>
          <w:tab w:val="clear" w:pos="360"/>
          <w:tab w:val="num" w:pos="426"/>
          <w:tab w:val="left" w:pos="1418"/>
        </w:tabs>
        <w:spacing w:after="0"/>
        <w:ind w:left="426" w:right="-43" w:hanging="426"/>
        <w:jc w:val="both"/>
        <w:rPr>
          <w:rFonts w:cstheme="majorHAnsi"/>
        </w:rPr>
      </w:pPr>
      <w:r w:rsidRPr="00FB39E9">
        <w:rPr>
          <w:rFonts w:cstheme="majorHAnsi"/>
        </w:rPr>
        <w:t xml:space="preserve">The assignment </w:t>
      </w:r>
      <w:r w:rsidRPr="00FB39E9">
        <w:rPr>
          <w:rFonts w:cstheme="majorHAnsi"/>
          <w:b/>
        </w:rPr>
        <w:t>source code</w:t>
      </w:r>
      <w:r w:rsidRPr="00FB39E9">
        <w:rPr>
          <w:rFonts w:cstheme="majorHAnsi"/>
        </w:rPr>
        <w:t xml:space="preserve"> must be submitted before </w:t>
      </w:r>
      <w:r w:rsidR="004B5CBD" w:rsidRPr="001F32C6">
        <w:rPr>
          <w:rFonts w:cstheme="majorHAnsi"/>
          <w:b/>
        </w:rPr>
        <w:t xml:space="preserve">Week 12, </w:t>
      </w:r>
      <w:r w:rsidR="00EF036C">
        <w:rPr>
          <w:rFonts w:cstheme="majorHAnsi"/>
          <w:b/>
        </w:rPr>
        <w:t>Tue</w:t>
      </w:r>
      <w:r w:rsidRPr="001F32C6">
        <w:rPr>
          <w:rFonts w:cstheme="majorHAnsi"/>
          <w:b/>
        </w:rPr>
        <w:t>,</w:t>
      </w:r>
      <w:r w:rsidR="001F32C6" w:rsidRPr="001F32C6">
        <w:rPr>
          <w:rFonts w:cstheme="majorHAnsi"/>
          <w:b/>
        </w:rPr>
        <w:t xml:space="preserve"> 3 Jan 2023,</w:t>
      </w:r>
      <w:r w:rsidRPr="001F32C6">
        <w:rPr>
          <w:rFonts w:cstheme="majorHAnsi"/>
          <w:b/>
        </w:rPr>
        <w:t xml:space="preserve"> </w:t>
      </w:r>
      <w:r w:rsidR="00EF036C">
        <w:rPr>
          <w:rFonts w:cstheme="majorHAnsi"/>
          <w:b/>
        </w:rPr>
        <w:t>08:00 a</w:t>
      </w:r>
      <w:r w:rsidR="001F32C6" w:rsidRPr="001F32C6">
        <w:rPr>
          <w:rFonts w:cstheme="majorHAnsi"/>
          <w:b/>
        </w:rPr>
        <w:t>.m.</w:t>
      </w:r>
      <w:r w:rsidRPr="001F32C6">
        <w:rPr>
          <w:rFonts w:cstheme="majorHAnsi"/>
        </w:rPr>
        <w:t xml:space="preserve">  You are required</w:t>
      </w:r>
      <w:r w:rsidRPr="00FB39E9">
        <w:rPr>
          <w:rFonts w:cstheme="majorHAnsi"/>
        </w:rPr>
        <w:t xml:space="preserve"> to submit your source codes to the </w:t>
      </w:r>
      <w:proofErr w:type="spellStart"/>
      <w:r w:rsidR="00FB39E9">
        <w:rPr>
          <w:rFonts w:cstheme="majorHAnsi"/>
        </w:rPr>
        <w:t>BrightSpace</w:t>
      </w:r>
      <w:proofErr w:type="spellEnd"/>
      <w:r w:rsidRPr="00FB39E9">
        <w:rPr>
          <w:rFonts w:cstheme="majorHAnsi"/>
        </w:rPr>
        <w:t xml:space="preserve">. Remember to provide your </w:t>
      </w:r>
      <w:r w:rsidRPr="00FB39E9">
        <w:rPr>
          <w:rFonts w:cstheme="majorHAnsi"/>
          <w:b/>
        </w:rPr>
        <w:t xml:space="preserve">Class, Group, Admission Number and Name on </w:t>
      </w:r>
      <w:r w:rsidR="001F32C6">
        <w:rPr>
          <w:rFonts w:cstheme="majorHAnsi"/>
          <w:b/>
        </w:rPr>
        <w:t>each file in your source code</w:t>
      </w:r>
      <w:r w:rsidRPr="00FB39E9">
        <w:rPr>
          <w:rFonts w:cstheme="majorHAnsi"/>
        </w:rPr>
        <w:t>.</w:t>
      </w:r>
    </w:p>
    <w:p w14:paraId="5094698A" w14:textId="77777777" w:rsidR="00367A2A" w:rsidRPr="00FB39E9" w:rsidRDefault="00367A2A" w:rsidP="007B0B9A">
      <w:pPr>
        <w:pStyle w:val="BodyTextIndent"/>
        <w:tabs>
          <w:tab w:val="left" w:pos="1418"/>
        </w:tabs>
        <w:spacing w:after="0"/>
        <w:ind w:left="426" w:right="-43"/>
        <w:jc w:val="both"/>
        <w:rPr>
          <w:rFonts w:cstheme="majorHAnsi"/>
          <w:sz w:val="12"/>
          <w:szCs w:val="12"/>
        </w:rPr>
      </w:pPr>
    </w:p>
    <w:p w14:paraId="2868956B" w14:textId="5377FD08" w:rsidR="0040220B" w:rsidRPr="00FB39E9" w:rsidRDefault="0040220B" w:rsidP="004B5CBD">
      <w:pPr>
        <w:numPr>
          <w:ilvl w:val="0"/>
          <w:numId w:val="4"/>
        </w:numPr>
        <w:tabs>
          <w:tab w:val="clear" w:pos="360"/>
          <w:tab w:val="num" w:pos="567"/>
        </w:tabs>
        <w:spacing w:after="0" w:line="280" w:lineRule="exact"/>
        <w:ind w:left="426" w:hanging="426"/>
        <w:jc w:val="both"/>
        <w:rPr>
          <w:rFonts w:cstheme="majorHAnsi"/>
        </w:rPr>
      </w:pPr>
      <w:r w:rsidRPr="00FB39E9">
        <w:rPr>
          <w:rFonts w:cstheme="majorHAnsi"/>
        </w:rPr>
        <w:t xml:space="preserve">You are required to </w:t>
      </w:r>
      <w:r w:rsidRPr="00FB39E9">
        <w:rPr>
          <w:rFonts w:cstheme="majorHAnsi"/>
          <w:b/>
        </w:rPr>
        <w:t>clearly</w:t>
      </w:r>
      <w:r w:rsidRPr="00FB39E9">
        <w:rPr>
          <w:rFonts w:cstheme="majorHAnsi"/>
        </w:rPr>
        <w:t xml:space="preserve"> provide instructions on how to setup the project on the lecturer's laptop in a text file</w:t>
      </w:r>
      <w:r w:rsidR="00FB39E9">
        <w:rPr>
          <w:rFonts w:cstheme="majorHAnsi"/>
        </w:rPr>
        <w:t xml:space="preserve"> named </w:t>
      </w:r>
      <w:r w:rsidR="00FB39E9" w:rsidRPr="00FB39E9">
        <w:rPr>
          <w:rFonts w:cstheme="majorHAnsi"/>
          <w:b/>
        </w:rPr>
        <w:t>readme.txt</w:t>
      </w:r>
      <w:r w:rsidRPr="00FB39E9">
        <w:rPr>
          <w:rFonts w:cstheme="majorHAnsi"/>
        </w:rPr>
        <w:t xml:space="preserve"> that is to be included in the softcopy submission.</w:t>
      </w:r>
    </w:p>
    <w:p w14:paraId="4F38E211" w14:textId="77777777" w:rsidR="0040220B" w:rsidRPr="00FB39E9" w:rsidRDefault="0040220B" w:rsidP="007B0B9A">
      <w:pPr>
        <w:pStyle w:val="ListParagraph"/>
        <w:jc w:val="both"/>
        <w:rPr>
          <w:rFonts w:asciiTheme="minorHAnsi" w:hAnsiTheme="minorHAnsi" w:cstheme="majorHAnsi"/>
          <w:sz w:val="12"/>
          <w:szCs w:val="12"/>
        </w:rPr>
      </w:pPr>
    </w:p>
    <w:p w14:paraId="544588DB" w14:textId="730D5551" w:rsidR="0040220B" w:rsidRPr="00FB39E9" w:rsidRDefault="00FB39E9" w:rsidP="007B0B9A">
      <w:pPr>
        <w:pStyle w:val="BodyTextIndent"/>
        <w:numPr>
          <w:ilvl w:val="0"/>
          <w:numId w:val="4"/>
        </w:numPr>
        <w:tabs>
          <w:tab w:val="clear" w:pos="360"/>
        </w:tabs>
        <w:spacing w:after="0"/>
        <w:ind w:left="426" w:right="-43" w:hanging="426"/>
        <w:jc w:val="both"/>
        <w:rPr>
          <w:rFonts w:cstheme="majorHAnsi"/>
        </w:rPr>
      </w:pPr>
      <w:r>
        <w:rPr>
          <w:rFonts w:cstheme="majorHAnsi"/>
        </w:rPr>
        <w:t>This is an individual assessment</w:t>
      </w:r>
      <w:r w:rsidR="0040220B" w:rsidRPr="00FB39E9">
        <w:rPr>
          <w:rFonts w:cstheme="majorHAnsi"/>
        </w:rPr>
        <w:t>.</w:t>
      </w:r>
    </w:p>
    <w:p w14:paraId="51913FAB" w14:textId="5281BDA3" w:rsidR="00367A2A" w:rsidRPr="00FB39E9" w:rsidRDefault="00367A2A" w:rsidP="007B0B9A">
      <w:pPr>
        <w:pStyle w:val="BodyTextIndent"/>
        <w:spacing w:after="0"/>
        <w:ind w:left="0" w:right="-43"/>
        <w:jc w:val="both"/>
        <w:rPr>
          <w:rFonts w:cstheme="majorHAnsi"/>
          <w:sz w:val="12"/>
          <w:szCs w:val="12"/>
        </w:rPr>
      </w:pPr>
    </w:p>
    <w:p w14:paraId="4C4468B9" w14:textId="77777777" w:rsidR="0040220B" w:rsidRPr="00FB39E9" w:rsidRDefault="0040220B" w:rsidP="007B0B9A">
      <w:pPr>
        <w:pStyle w:val="BodyTextIndent"/>
        <w:numPr>
          <w:ilvl w:val="0"/>
          <w:numId w:val="4"/>
        </w:numPr>
        <w:tabs>
          <w:tab w:val="clear" w:pos="360"/>
        </w:tabs>
        <w:spacing w:after="0"/>
        <w:ind w:left="426" w:right="-43" w:hanging="426"/>
        <w:jc w:val="both"/>
        <w:rPr>
          <w:rFonts w:cstheme="majorHAnsi"/>
        </w:rPr>
      </w:pPr>
      <w:r w:rsidRPr="00FB39E9">
        <w:rPr>
          <w:rFonts w:cstheme="majorHAnsi"/>
          <w:iCs/>
          <w:spacing w:val="-3"/>
        </w:rPr>
        <w:t>The assignment should be implemented using Node JS</w:t>
      </w:r>
      <w:r w:rsidR="00FE0F5B" w:rsidRPr="00FB39E9">
        <w:rPr>
          <w:rFonts w:cstheme="majorHAnsi"/>
          <w:iCs/>
          <w:spacing w:val="-3"/>
        </w:rPr>
        <w:t>, Express</w:t>
      </w:r>
      <w:r w:rsidRPr="00FB39E9">
        <w:rPr>
          <w:rFonts w:cstheme="majorHAnsi"/>
          <w:iCs/>
          <w:spacing w:val="-3"/>
        </w:rPr>
        <w:t xml:space="preserve"> and MySQL.</w:t>
      </w:r>
    </w:p>
    <w:p w14:paraId="777266BB" w14:textId="77777777" w:rsidR="00367A2A" w:rsidRPr="00FB39E9" w:rsidRDefault="00367A2A" w:rsidP="007B0B9A">
      <w:pPr>
        <w:pStyle w:val="BodyTextIndent"/>
        <w:spacing w:after="0"/>
        <w:ind w:left="0" w:right="-43"/>
        <w:jc w:val="both"/>
        <w:rPr>
          <w:rFonts w:cstheme="majorHAnsi"/>
          <w:sz w:val="12"/>
          <w:szCs w:val="12"/>
        </w:rPr>
      </w:pPr>
    </w:p>
    <w:p w14:paraId="7ADC18DA" w14:textId="1924FE80" w:rsidR="0040220B" w:rsidRPr="007B0B9A" w:rsidRDefault="0040220B" w:rsidP="007B0B9A">
      <w:pPr>
        <w:pStyle w:val="BodyTextIndent"/>
        <w:numPr>
          <w:ilvl w:val="0"/>
          <w:numId w:val="4"/>
        </w:numPr>
        <w:tabs>
          <w:tab w:val="clear" w:pos="360"/>
          <w:tab w:val="num" w:pos="426"/>
        </w:tabs>
        <w:ind w:left="426" w:right="-43" w:hanging="426"/>
        <w:jc w:val="both"/>
        <w:rPr>
          <w:rFonts w:cstheme="majorHAnsi"/>
        </w:rPr>
      </w:pPr>
      <w:r w:rsidRPr="007B0B9A">
        <w:rPr>
          <w:rFonts w:cstheme="majorHAnsi"/>
        </w:rPr>
        <w:t xml:space="preserve">The interview will be conducted during the lessons in the week </w:t>
      </w:r>
      <w:r w:rsidR="00BF0F76">
        <w:rPr>
          <w:rFonts w:cstheme="majorHAnsi"/>
        </w:rPr>
        <w:t>12</w:t>
      </w:r>
      <w:r w:rsidRPr="007B0B9A">
        <w:rPr>
          <w:rFonts w:cstheme="majorHAnsi"/>
        </w:rPr>
        <w:t xml:space="preserve">. You are expected to explain the </w:t>
      </w:r>
      <w:r w:rsidR="007B0B9A">
        <w:rPr>
          <w:rFonts w:cstheme="majorHAnsi"/>
        </w:rPr>
        <w:t xml:space="preserve">table relationships, </w:t>
      </w:r>
      <w:r w:rsidRPr="007B0B9A">
        <w:rPr>
          <w:rFonts w:cstheme="majorHAnsi"/>
        </w:rPr>
        <w:t xml:space="preserve">program logic and modify the program during the interview. If you are absent, you will be awarded zero mark for the assignment. </w:t>
      </w:r>
    </w:p>
    <w:p w14:paraId="68B26C63" w14:textId="77777777" w:rsidR="00367A2A" w:rsidRPr="00FB39E9" w:rsidRDefault="0040220B" w:rsidP="007B0B9A">
      <w:pPr>
        <w:pStyle w:val="BodyTextIndent"/>
        <w:numPr>
          <w:ilvl w:val="0"/>
          <w:numId w:val="4"/>
        </w:numPr>
        <w:tabs>
          <w:tab w:val="clear" w:pos="360"/>
          <w:tab w:val="num" w:pos="426"/>
        </w:tabs>
        <w:ind w:left="426" w:right="-43" w:hanging="426"/>
        <w:jc w:val="both"/>
        <w:rPr>
          <w:rFonts w:cstheme="majorHAnsi"/>
        </w:rPr>
      </w:pPr>
      <w:r w:rsidRPr="00FB39E9">
        <w:rPr>
          <w:rFonts w:cstheme="majorHAnsi"/>
        </w:rPr>
        <w:t>Your application will be tested with POSTMAN.</w:t>
      </w:r>
    </w:p>
    <w:p w14:paraId="1FF50249" w14:textId="77777777" w:rsidR="0040220B" w:rsidRPr="007B0B9A" w:rsidRDefault="0040220B" w:rsidP="007B0B9A">
      <w:pPr>
        <w:numPr>
          <w:ilvl w:val="0"/>
          <w:numId w:val="4"/>
        </w:numPr>
        <w:tabs>
          <w:tab w:val="clear" w:pos="360"/>
          <w:tab w:val="num" w:pos="426"/>
        </w:tabs>
        <w:spacing w:after="0"/>
        <w:ind w:left="426" w:hanging="426"/>
        <w:jc w:val="both"/>
        <w:rPr>
          <w:rFonts w:cstheme="majorHAnsi"/>
          <w:bCs/>
          <w:lang w:val="en-SG"/>
        </w:rPr>
      </w:pPr>
      <w:r w:rsidRPr="007B0B9A">
        <w:rPr>
          <w:rFonts w:cstheme="majorHAnsi"/>
          <w:b/>
          <w:lang w:val="en-GB"/>
        </w:rPr>
        <w:t>No marks will be awarded</w:t>
      </w:r>
      <w:r w:rsidRPr="007B0B9A">
        <w:rPr>
          <w:rFonts w:cstheme="majorHAnsi"/>
          <w:lang w:val="en-GB"/>
        </w:rPr>
        <w:t xml:space="preserve">, if the work is copied or you have allowed others to copy your work. </w:t>
      </w:r>
      <w:r w:rsidRPr="007B0B9A">
        <w:rPr>
          <w:rFonts w:cstheme="majorHAnsi"/>
          <w:bCs/>
          <w:lang w:val="en-SG"/>
        </w:rPr>
        <w:t xml:space="preserve">Warning: Plagiarism means passing off as one's own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w:t>
      </w:r>
      <w:r w:rsidRPr="007B0B9A">
        <w:rPr>
          <w:rFonts w:cstheme="majorHAnsi"/>
          <w:b/>
          <w:bCs/>
          <w:lang w:val="en-SG"/>
        </w:rPr>
        <w:t xml:space="preserve">If you are guilty of plagiarism, you may fail </w:t>
      </w:r>
      <w:r w:rsidRPr="007B0B9A">
        <w:rPr>
          <w:rFonts w:cstheme="majorHAnsi"/>
          <w:b/>
          <w:bCs/>
          <w:u w:val="single"/>
          <w:lang w:val="en-SG"/>
        </w:rPr>
        <w:t>all</w:t>
      </w:r>
      <w:r w:rsidRPr="007B0B9A">
        <w:rPr>
          <w:rFonts w:cstheme="majorHAnsi"/>
          <w:b/>
          <w:bCs/>
          <w:lang w:val="en-SG"/>
        </w:rPr>
        <w:t xml:space="preserve"> modules in the semester, or even be liable for </w:t>
      </w:r>
      <w:r w:rsidRPr="007B0B9A">
        <w:rPr>
          <w:rFonts w:cstheme="majorHAnsi"/>
          <w:b/>
          <w:bCs/>
          <w:u w:val="single"/>
          <w:lang w:val="en-SG"/>
        </w:rPr>
        <w:t>expulsion</w:t>
      </w:r>
      <w:r w:rsidRPr="007B0B9A">
        <w:rPr>
          <w:rFonts w:cstheme="majorHAnsi"/>
          <w:bCs/>
          <w:lang w:val="en-SG"/>
        </w:rPr>
        <w:t>.</w:t>
      </w:r>
    </w:p>
    <w:p w14:paraId="156568B7" w14:textId="77777777" w:rsidR="0040220B" w:rsidRPr="00FB39E9" w:rsidRDefault="0040220B" w:rsidP="007B0B9A">
      <w:pPr>
        <w:pStyle w:val="Header"/>
        <w:tabs>
          <w:tab w:val="clear" w:pos="4320"/>
          <w:tab w:val="clear" w:pos="8640"/>
          <w:tab w:val="left" w:pos="426"/>
        </w:tabs>
        <w:ind w:left="360"/>
        <w:jc w:val="both"/>
        <w:rPr>
          <w:rFonts w:asciiTheme="minorHAnsi" w:hAnsiTheme="minorHAnsi" w:cstheme="majorHAnsi"/>
          <w:sz w:val="24"/>
          <w:szCs w:val="24"/>
          <w:lang w:val="en-GB"/>
        </w:rPr>
      </w:pPr>
    </w:p>
    <w:p w14:paraId="37651694" w14:textId="5131F7E4" w:rsidR="0040220B" w:rsidRPr="007B0B9A" w:rsidRDefault="0040220B" w:rsidP="001F32C6">
      <w:pPr>
        <w:pStyle w:val="Header"/>
        <w:numPr>
          <w:ilvl w:val="0"/>
          <w:numId w:val="4"/>
        </w:numPr>
        <w:tabs>
          <w:tab w:val="clear" w:pos="360"/>
          <w:tab w:val="clear" w:pos="4320"/>
          <w:tab w:val="clear" w:pos="8640"/>
          <w:tab w:val="num" w:pos="426"/>
        </w:tabs>
        <w:jc w:val="both"/>
        <w:rPr>
          <w:rFonts w:asciiTheme="minorHAnsi" w:hAnsiTheme="minorHAnsi" w:cstheme="majorHAnsi"/>
          <w:iCs/>
          <w:sz w:val="24"/>
          <w:szCs w:val="24"/>
        </w:rPr>
      </w:pPr>
      <w:r w:rsidRPr="004E6D59">
        <w:rPr>
          <w:rFonts w:asciiTheme="minorHAnsi" w:hAnsiTheme="minorHAnsi" w:cstheme="majorHAnsi"/>
          <w:iCs/>
          <w:color w:val="FF0000"/>
          <w:sz w:val="24"/>
          <w:szCs w:val="24"/>
        </w:rPr>
        <w:t>50% of the marks will be deducted for assignments that are received within ONE (1) calendar day after the submission deadline. No marks will be given thereafter.</w:t>
      </w:r>
      <w:r w:rsidR="007B0B9A" w:rsidRPr="004E6D59">
        <w:rPr>
          <w:rFonts w:asciiTheme="minorHAnsi" w:hAnsiTheme="minorHAnsi" w:cstheme="majorHAnsi"/>
          <w:iCs/>
          <w:color w:val="FF0000"/>
          <w:sz w:val="24"/>
          <w:szCs w:val="24"/>
        </w:rPr>
        <w:t xml:space="preserve"> </w:t>
      </w:r>
      <w:r w:rsidRPr="004E6D59">
        <w:rPr>
          <w:rFonts w:asciiTheme="minorHAnsi" w:hAnsiTheme="minorHAnsi" w:cstheme="majorHAnsi"/>
          <w:iCs/>
          <w:color w:val="FF0000"/>
          <w:sz w:val="24"/>
          <w:szCs w:val="24"/>
        </w:rPr>
        <w:t>Exceptions to this policy will be given to students</w:t>
      </w:r>
      <w:r w:rsidR="007B0B9A" w:rsidRPr="004E6D59">
        <w:rPr>
          <w:rFonts w:asciiTheme="minorHAnsi" w:hAnsiTheme="minorHAnsi" w:cstheme="majorHAnsi"/>
          <w:iCs/>
          <w:color w:val="FF0000"/>
          <w:sz w:val="24"/>
          <w:szCs w:val="24"/>
        </w:rPr>
        <w:t xml:space="preserve"> with valid LOA on medical or </w:t>
      </w:r>
      <w:r w:rsidRPr="004E6D59">
        <w:rPr>
          <w:rFonts w:asciiTheme="minorHAnsi" w:hAnsiTheme="minorHAnsi" w:cstheme="majorHAnsi"/>
          <w:iCs/>
          <w:color w:val="FF0000"/>
          <w:sz w:val="24"/>
          <w:szCs w:val="24"/>
        </w:rPr>
        <w:t>compassionate grounds. Students will need to inform the lecturer as soon as</w:t>
      </w:r>
      <w:r w:rsidR="00087987" w:rsidRPr="004E6D59">
        <w:rPr>
          <w:rFonts w:asciiTheme="minorHAnsi" w:hAnsiTheme="minorHAnsi" w:cstheme="majorHAnsi"/>
          <w:iCs/>
          <w:color w:val="FF0000"/>
          <w:sz w:val="24"/>
          <w:szCs w:val="24"/>
        </w:rPr>
        <w:t xml:space="preserve"> </w:t>
      </w:r>
      <w:r w:rsidRPr="004E6D59">
        <w:rPr>
          <w:rFonts w:asciiTheme="minorHAnsi" w:hAnsiTheme="minorHAnsi" w:cstheme="majorHAnsi"/>
          <w:iCs/>
          <w:color w:val="FF0000"/>
          <w:sz w:val="24"/>
          <w:szCs w:val="24"/>
        </w:rPr>
        <w:t>reasonably possible. Students are not to assume on their own that their deadline has been extended.</w:t>
      </w:r>
    </w:p>
    <w:p w14:paraId="43145898" w14:textId="77777777" w:rsidR="00BF0F76" w:rsidRDefault="00BF0F76">
      <w:pPr>
        <w:rPr>
          <w:rFonts w:eastAsiaTheme="majorEastAsia" w:cstheme="majorHAnsi"/>
          <w:b/>
          <w:bCs/>
          <w:color w:val="345A8A" w:themeColor="accent1" w:themeShade="B5"/>
          <w:sz w:val="32"/>
          <w:szCs w:val="32"/>
        </w:rPr>
      </w:pPr>
      <w:r>
        <w:rPr>
          <w:rFonts w:cstheme="majorHAnsi"/>
        </w:rPr>
        <w:br w:type="page"/>
      </w:r>
    </w:p>
    <w:p w14:paraId="3C1FF2A6" w14:textId="3B443790" w:rsidR="00322594" w:rsidRPr="00FB39E9" w:rsidRDefault="00090E43">
      <w:pPr>
        <w:pStyle w:val="Heading1"/>
        <w:rPr>
          <w:rFonts w:asciiTheme="minorHAnsi" w:hAnsiTheme="minorHAnsi" w:cstheme="majorHAnsi"/>
        </w:rPr>
      </w:pPr>
      <w:r w:rsidRPr="00FB39E9">
        <w:rPr>
          <w:rFonts w:asciiTheme="minorHAnsi" w:hAnsiTheme="minorHAnsi" w:cstheme="majorHAnsi"/>
        </w:rPr>
        <w:lastRenderedPageBreak/>
        <w:t xml:space="preserve">Assignment 1: </w:t>
      </w:r>
      <w:bookmarkEnd w:id="0"/>
      <w:r w:rsidR="00035CC5">
        <w:rPr>
          <w:rFonts w:asciiTheme="minorHAnsi" w:hAnsiTheme="minorHAnsi" w:cstheme="majorHAnsi"/>
        </w:rPr>
        <w:t>DVD rental Store</w:t>
      </w:r>
    </w:p>
    <w:p w14:paraId="30AC9DB3" w14:textId="77777777" w:rsidR="00322594" w:rsidRPr="00FB39E9" w:rsidRDefault="00090E43" w:rsidP="000966E5">
      <w:pPr>
        <w:pStyle w:val="Heading1"/>
        <w:rPr>
          <w:rFonts w:asciiTheme="minorHAnsi" w:hAnsiTheme="minorHAnsi" w:cstheme="majorHAnsi"/>
        </w:rPr>
      </w:pPr>
      <w:bookmarkStart w:id="1" w:name="background"/>
      <w:r w:rsidRPr="00FB39E9">
        <w:rPr>
          <w:rFonts w:asciiTheme="minorHAnsi" w:hAnsiTheme="minorHAnsi" w:cstheme="majorHAnsi"/>
        </w:rPr>
        <w:t>Background</w:t>
      </w:r>
      <w:bookmarkEnd w:id="1"/>
    </w:p>
    <w:p w14:paraId="27842C54" w14:textId="19087994" w:rsidR="00322594" w:rsidRPr="00FB39E9" w:rsidRDefault="00C90D8B" w:rsidP="00BF0F76">
      <w:pPr>
        <w:pStyle w:val="FirstParagraph"/>
        <w:rPr>
          <w:rFonts w:cstheme="majorHAnsi"/>
        </w:rPr>
      </w:pPr>
      <w:r w:rsidRPr="00BF0F76">
        <w:rPr>
          <w:rFonts w:cstheme="majorHAnsi"/>
        </w:rPr>
        <w:t xml:space="preserve">SP </w:t>
      </w:r>
      <w:r w:rsidR="00BF0F76" w:rsidRPr="00BF0F76">
        <w:rPr>
          <w:rFonts w:cstheme="majorHAnsi"/>
        </w:rPr>
        <w:t xml:space="preserve">DVD </w:t>
      </w:r>
      <w:r w:rsidR="008A49E8" w:rsidRPr="00BF0F76">
        <w:rPr>
          <w:rFonts w:cstheme="majorHAnsi"/>
        </w:rPr>
        <w:t xml:space="preserve">would like to open </w:t>
      </w:r>
      <w:r w:rsidR="00BF0F76" w:rsidRPr="00BF0F76">
        <w:rPr>
          <w:rFonts w:cstheme="majorHAnsi"/>
        </w:rPr>
        <w:t>a few</w:t>
      </w:r>
      <w:r w:rsidR="008A49E8" w:rsidRPr="00BF0F76">
        <w:rPr>
          <w:rFonts w:cstheme="majorHAnsi"/>
        </w:rPr>
        <w:t xml:space="preserve"> </w:t>
      </w:r>
      <w:r w:rsidR="00BF0F76" w:rsidRPr="00BF0F76">
        <w:rPr>
          <w:rFonts w:cstheme="majorHAnsi"/>
        </w:rPr>
        <w:t>DVD rental</w:t>
      </w:r>
      <w:r w:rsidR="008A49E8" w:rsidRPr="00BF0F76">
        <w:rPr>
          <w:rFonts w:cstheme="majorHAnsi"/>
        </w:rPr>
        <w:t xml:space="preserve"> store.</w:t>
      </w:r>
      <w:r w:rsidR="00BF0F76" w:rsidRPr="00BF0F76">
        <w:rPr>
          <w:rFonts w:cstheme="majorHAnsi"/>
        </w:rPr>
        <w:t xml:space="preserve"> </w:t>
      </w:r>
      <w:r w:rsidRPr="00BF0F76">
        <w:rPr>
          <w:rFonts w:cstheme="majorHAnsi"/>
        </w:rPr>
        <w:t>As such</w:t>
      </w:r>
      <w:r w:rsidR="00090E43" w:rsidRPr="00BF0F76">
        <w:rPr>
          <w:rFonts w:cstheme="majorHAnsi"/>
        </w:rPr>
        <w:t>,</w:t>
      </w:r>
      <w:r w:rsidR="008A49E8" w:rsidRPr="00BF0F76">
        <w:rPr>
          <w:rFonts w:cstheme="majorHAnsi"/>
        </w:rPr>
        <w:t xml:space="preserve"> SP </w:t>
      </w:r>
      <w:r w:rsidR="00BF0F76" w:rsidRPr="00BF0F76">
        <w:rPr>
          <w:rFonts w:cstheme="majorHAnsi"/>
        </w:rPr>
        <w:t>DVD</w:t>
      </w:r>
      <w:r w:rsidRPr="00BF0F76">
        <w:rPr>
          <w:rFonts w:cstheme="majorHAnsi"/>
        </w:rPr>
        <w:t xml:space="preserve"> has tasked you to design the backend API </w:t>
      </w:r>
      <w:r w:rsidR="00BA2DCA" w:rsidRPr="00BF0F76">
        <w:rPr>
          <w:rFonts w:cstheme="majorHAnsi"/>
        </w:rPr>
        <w:t xml:space="preserve">specs </w:t>
      </w:r>
      <w:r w:rsidR="009F26A7" w:rsidRPr="00BF0F76">
        <w:rPr>
          <w:rFonts w:cstheme="majorHAnsi"/>
        </w:rPr>
        <w:t xml:space="preserve">for </w:t>
      </w:r>
      <w:r w:rsidR="008A49E8" w:rsidRPr="00BF0F76">
        <w:rPr>
          <w:rFonts w:cstheme="majorHAnsi"/>
        </w:rPr>
        <w:t xml:space="preserve">SP </w:t>
      </w:r>
      <w:r w:rsidR="00BF0F76" w:rsidRPr="00BF0F76">
        <w:rPr>
          <w:rFonts w:cstheme="majorHAnsi"/>
        </w:rPr>
        <w:t>DVD</w:t>
      </w:r>
      <w:r w:rsidR="00604B98" w:rsidRPr="00BF0F76">
        <w:rPr>
          <w:rFonts w:cstheme="majorHAnsi"/>
        </w:rPr>
        <w:t>.</w:t>
      </w:r>
      <w:r w:rsidRPr="00BF0F76">
        <w:rPr>
          <w:rFonts w:cstheme="majorHAnsi"/>
        </w:rPr>
        <w:t xml:space="preserve"> </w:t>
      </w:r>
      <w:r w:rsidR="00BF0F76" w:rsidRPr="00BF0F76">
        <w:rPr>
          <w:rFonts w:cstheme="majorHAnsi"/>
        </w:rPr>
        <w:t xml:space="preserve">There </w:t>
      </w:r>
      <w:proofErr w:type="gramStart"/>
      <w:r w:rsidR="00BF0F76" w:rsidRPr="00BF0F76">
        <w:rPr>
          <w:rFonts w:cstheme="majorHAnsi"/>
        </w:rPr>
        <w:t>exist</w:t>
      </w:r>
      <w:proofErr w:type="gramEnd"/>
      <w:r w:rsidR="00BF0F76" w:rsidRPr="00BF0F76">
        <w:rPr>
          <w:rFonts w:cstheme="majorHAnsi"/>
        </w:rPr>
        <w:t xml:space="preserve"> a database which the store currently use with the Point-of-sales system. You are to make use of the existing database and development a backend API to support </w:t>
      </w:r>
      <w:r w:rsidRPr="00BF0F76">
        <w:rPr>
          <w:rFonts w:cstheme="majorHAnsi"/>
        </w:rPr>
        <w:t>functionalities such as</w:t>
      </w:r>
      <w:r w:rsidR="00BF0F76" w:rsidRPr="00BF0F76">
        <w:rPr>
          <w:rFonts w:cstheme="majorHAnsi"/>
        </w:rPr>
        <w:t xml:space="preserve"> retrieve of customers’ records, creation of new data records</w:t>
      </w:r>
      <w:r w:rsidRPr="00BF0F76">
        <w:rPr>
          <w:rFonts w:cstheme="majorHAnsi"/>
        </w:rPr>
        <w:t>.</w:t>
      </w:r>
      <w:r w:rsidRPr="00FB39E9">
        <w:rPr>
          <w:rFonts w:cstheme="majorHAnsi"/>
        </w:rPr>
        <w:t xml:space="preserve"> </w:t>
      </w:r>
      <w:r w:rsidR="009F26A7" w:rsidRPr="00FB39E9">
        <w:rPr>
          <w:rFonts w:cstheme="majorHAnsi"/>
        </w:rPr>
        <w:t xml:space="preserve"> </w:t>
      </w:r>
    </w:p>
    <w:p w14:paraId="14A566E3" w14:textId="7F39CBFF" w:rsidR="00322594" w:rsidRPr="00FB39E9" w:rsidRDefault="00090E43">
      <w:pPr>
        <w:pStyle w:val="Heading1"/>
        <w:rPr>
          <w:rFonts w:asciiTheme="minorHAnsi" w:hAnsiTheme="minorHAnsi" w:cstheme="majorHAnsi"/>
        </w:rPr>
      </w:pPr>
      <w:bookmarkStart w:id="2" w:name="assignment-requirements"/>
      <w:r w:rsidRPr="00FB39E9">
        <w:rPr>
          <w:rFonts w:asciiTheme="minorHAnsi" w:hAnsiTheme="minorHAnsi" w:cstheme="majorHAnsi"/>
        </w:rPr>
        <w:t xml:space="preserve">Assignment </w:t>
      </w:r>
      <w:r w:rsidR="004C4FFB">
        <w:rPr>
          <w:rFonts w:asciiTheme="minorHAnsi" w:hAnsiTheme="minorHAnsi" w:cstheme="majorHAnsi"/>
        </w:rPr>
        <w:t xml:space="preserve">Basic </w:t>
      </w:r>
      <w:r w:rsidRPr="00FB39E9">
        <w:rPr>
          <w:rFonts w:asciiTheme="minorHAnsi" w:hAnsiTheme="minorHAnsi" w:cstheme="majorHAnsi"/>
        </w:rPr>
        <w:t>Requirements</w:t>
      </w:r>
      <w:bookmarkEnd w:id="2"/>
    </w:p>
    <w:p w14:paraId="2868DA2C" w14:textId="77777777" w:rsidR="00322594" w:rsidRPr="00FB39E9" w:rsidRDefault="00090E43">
      <w:pPr>
        <w:pStyle w:val="FirstParagraph"/>
        <w:rPr>
          <w:rFonts w:cstheme="majorHAnsi"/>
        </w:rPr>
      </w:pPr>
      <w:r w:rsidRPr="00FB39E9">
        <w:rPr>
          <w:rFonts w:cstheme="majorHAnsi"/>
        </w:rPr>
        <w:t>You are required to fulfil the following basic requirements:</w:t>
      </w:r>
    </w:p>
    <w:p w14:paraId="59869D4E" w14:textId="24901FB5" w:rsidR="00322594" w:rsidRDefault="00090E43" w:rsidP="009F7260">
      <w:pPr>
        <w:pStyle w:val="Compact"/>
        <w:numPr>
          <w:ilvl w:val="0"/>
          <w:numId w:val="2"/>
        </w:numPr>
        <w:rPr>
          <w:rFonts w:cstheme="majorHAnsi"/>
        </w:rPr>
      </w:pPr>
      <w:r w:rsidRPr="00FB39E9">
        <w:rPr>
          <w:rFonts w:cstheme="majorHAnsi"/>
        </w:rPr>
        <w:t xml:space="preserve">Create a new MySQL database </w:t>
      </w:r>
      <w:r w:rsidR="009F7260">
        <w:rPr>
          <w:rFonts w:cstheme="majorHAnsi"/>
        </w:rPr>
        <w:t xml:space="preserve">named </w:t>
      </w:r>
      <w:proofErr w:type="spellStart"/>
      <w:r w:rsidR="009F7260" w:rsidRPr="009F7260">
        <w:rPr>
          <w:rFonts w:cstheme="majorHAnsi"/>
          <w:b/>
        </w:rPr>
        <w:t>bed_dvd_db</w:t>
      </w:r>
      <w:proofErr w:type="spellEnd"/>
      <w:r w:rsidR="009F7260">
        <w:rPr>
          <w:rFonts w:cstheme="majorHAnsi"/>
        </w:rPr>
        <w:t xml:space="preserve"> and import the data with the provided </w:t>
      </w:r>
      <w:proofErr w:type="spellStart"/>
      <w:r w:rsidR="009F7260">
        <w:rPr>
          <w:rFonts w:cstheme="majorHAnsi"/>
        </w:rPr>
        <w:t>sql</w:t>
      </w:r>
      <w:proofErr w:type="spellEnd"/>
      <w:r w:rsidR="009F7260">
        <w:rPr>
          <w:rFonts w:cstheme="majorHAnsi"/>
        </w:rPr>
        <w:t xml:space="preserve"> file </w:t>
      </w:r>
      <w:proofErr w:type="spellStart"/>
      <w:r w:rsidR="009F7260" w:rsidRPr="009F7260">
        <w:rPr>
          <w:rFonts w:cstheme="majorHAnsi"/>
          <w:b/>
        </w:rPr>
        <w:t>sakila_bed.sql</w:t>
      </w:r>
      <w:proofErr w:type="spellEnd"/>
      <w:r w:rsidR="009F7260">
        <w:rPr>
          <w:rFonts w:cstheme="majorHAnsi"/>
        </w:rPr>
        <w:t>, you are not to modify the table structure nor their relational settings</w:t>
      </w:r>
      <w:r w:rsidRPr="00FB39E9">
        <w:rPr>
          <w:rFonts w:cstheme="majorHAnsi"/>
        </w:rPr>
        <w:t>.</w:t>
      </w:r>
    </w:p>
    <w:p w14:paraId="481D2105" w14:textId="4C3AAC0A" w:rsidR="00BD0F41" w:rsidRPr="00BD0F41" w:rsidRDefault="00BD0F41" w:rsidP="009F7260">
      <w:pPr>
        <w:pStyle w:val="Compact"/>
        <w:numPr>
          <w:ilvl w:val="0"/>
          <w:numId w:val="2"/>
        </w:numPr>
        <w:rPr>
          <w:rFonts w:cstheme="majorHAnsi"/>
        </w:rPr>
      </w:pPr>
      <w:r>
        <w:rPr>
          <w:rFonts w:cstheme="majorHAnsi"/>
        </w:rPr>
        <w:t xml:space="preserve">Username for accessing the database must be </w:t>
      </w:r>
      <w:proofErr w:type="spellStart"/>
      <w:r w:rsidRPr="00BD0F41">
        <w:rPr>
          <w:rFonts w:cstheme="majorHAnsi"/>
          <w:b/>
        </w:rPr>
        <w:t>bed_dvd_root</w:t>
      </w:r>
      <w:proofErr w:type="spellEnd"/>
    </w:p>
    <w:p w14:paraId="01E6EBF4" w14:textId="3679C9FA" w:rsidR="00BD0F41" w:rsidRPr="00FB39E9" w:rsidRDefault="00BD0F41" w:rsidP="009F7260">
      <w:pPr>
        <w:pStyle w:val="Compact"/>
        <w:numPr>
          <w:ilvl w:val="0"/>
          <w:numId w:val="2"/>
        </w:numPr>
        <w:rPr>
          <w:rFonts w:cstheme="majorHAnsi"/>
        </w:rPr>
      </w:pPr>
      <w:r w:rsidRPr="00BD0F41">
        <w:rPr>
          <w:rFonts w:cstheme="majorHAnsi"/>
        </w:rPr>
        <w:t>Password for accessing the database must be</w:t>
      </w:r>
      <w:r>
        <w:rPr>
          <w:rFonts w:cstheme="majorHAnsi"/>
          <w:b/>
        </w:rPr>
        <w:t xml:space="preserve"> pa$$woRD123</w:t>
      </w:r>
    </w:p>
    <w:p w14:paraId="1C4D9294" w14:textId="053DCC6E" w:rsidR="00322594" w:rsidRPr="00FB39E9" w:rsidRDefault="005A1DB7">
      <w:pPr>
        <w:pStyle w:val="Compact"/>
        <w:numPr>
          <w:ilvl w:val="0"/>
          <w:numId w:val="2"/>
        </w:numPr>
        <w:rPr>
          <w:rFonts w:cstheme="majorHAnsi"/>
        </w:rPr>
      </w:pPr>
      <w:r>
        <w:rPr>
          <w:rFonts w:cstheme="majorHAnsi"/>
        </w:rPr>
        <w:t>Study and understand the relationships between tables</w:t>
      </w:r>
      <w:r w:rsidR="00090E43" w:rsidRPr="00FB39E9">
        <w:rPr>
          <w:rFonts w:cstheme="majorHAnsi"/>
        </w:rPr>
        <w:t>.</w:t>
      </w:r>
    </w:p>
    <w:p w14:paraId="66FCF80D" w14:textId="77777777" w:rsidR="00322594" w:rsidRPr="00FB39E9" w:rsidRDefault="00090E43">
      <w:pPr>
        <w:pStyle w:val="Compact"/>
        <w:numPr>
          <w:ilvl w:val="0"/>
          <w:numId w:val="2"/>
        </w:numPr>
        <w:rPr>
          <w:rFonts w:cstheme="majorHAnsi"/>
        </w:rPr>
      </w:pPr>
      <w:r w:rsidRPr="00FB39E9">
        <w:rPr>
          <w:rFonts w:cstheme="majorHAnsi"/>
        </w:rPr>
        <w:t>Create an Express server that comply with the specs provided.</w:t>
      </w:r>
    </w:p>
    <w:p w14:paraId="30D0E5FE" w14:textId="19951AED" w:rsidR="00A017C9" w:rsidRPr="008939C3" w:rsidRDefault="00090E43" w:rsidP="0040220B">
      <w:pPr>
        <w:pStyle w:val="Compact"/>
        <w:numPr>
          <w:ilvl w:val="0"/>
          <w:numId w:val="2"/>
        </w:numPr>
        <w:rPr>
          <w:rFonts w:cstheme="majorHAnsi"/>
        </w:rPr>
      </w:pPr>
      <w:r w:rsidRPr="00FB39E9">
        <w:rPr>
          <w:rFonts w:cstheme="majorHAnsi"/>
        </w:rPr>
        <w:t xml:space="preserve">Consume data from MySQL using the </w:t>
      </w:r>
      <w:proofErr w:type="spellStart"/>
      <w:r w:rsidRPr="00FB39E9">
        <w:rPr>
          <w:rStyle w:val="VerbatimChar"/>
          <w:rFonts w:asciiTheme="minorHAnsi" w:hAnsiTheme="minorHAnsi" w:cstheme="majorHAnsi"/>
        </w:rPr>
        <w:t>mysql</w:t>
      </w:r>
      <w:proofErr w:type="spellEnd"/>
      <w:r w:rsidRPr="00FB39E9">
        <w:rPr>
          <w:rFonts w:cstheme="majorHAnsi"/>
        </w:rPr>
        <w:t xml:space="preserve"> library.</w:t>
      </w:r>
    </w:p>
    <w:p w14:paraId="587AAF70" w14:textId="75A93B71" w:rsidR="00672602" w:rsidRPr="00FB39E9" w:rsidRDefault="00672602" w:rsidP="0040220B">
      <w:pPr>
        <w:pStyle w:val="Compact"/>
        <w:rPr>
          <w:rFonts w:cstheme="majorHAnsi"/>
        </w:rPr>
      </w:pPr>
    </w:p>
    <w:p w14:paraId="785A637F" w14:textId="3EA7EC4F" w:rsidR="00672602" w:rsidRPr="00FB39E9" w:rsidRDefault="00672602" w:rsidP="0040220B">
      <w:pPr>
        <w:pStyle w:val="Compact"/>
        <w:rPr>
          <w:rFonts w:cstheme="majorHAnsi"/>
        </w:rPr>
      </w:pPr>
    </w:p>
    <w:p w14:paraId="591419C3" w14:textId="26D803B0" w:rsidR="00E62F07" w:rsidRPr="00FB39E9" w:rsidRDefault="00E62F07" w:rsidP="008939C3">
      <w:pPr>
        <w:rPr>
          <w:rFonts w:cstheme="majorHAnsi"/>
          <w:b/>
          <w:color w:val="1F497D" w:themeColor="text2"/>
          <w:sz w:val="32"/>
          <w:szCs w:val="32"/>
        </w:rPr>
      </w:pPr>
      <w:r w:rsidRPr="00FB39E9">
        <w:rPr>
          <w:rFonts w:cstheme="majorHAnsi"/>
          <w:b/>
          <w:color w:val="1F497D" w:themeColor="text2"/>
          <w:sz w:val="32"/>
          <w:szCs w:val="32"/>
        </w:rPr>
        <w:t>Grading Guidelines</w:t>
      </w:r>
    </w:p>
    <w:p w14:paraId="732D3B88" w14:textId="77777777" w:rsidR="00E62F07" w:rsidRPr="00FB39E9" w:rsidRDefault="00E62F07" w:rsidP="00367A2A">
      <w:pPr>
        <w:jc w:val="both"/>
        <w:rPr>
          <w:rFonts w:cstheme="majorHAnsi"/>
        </w:rPr>
      </w:pPr>
      <w:r w:rsidRPr="00FB39E9">
        <w:rPr>
          <w:rFonts w:cstheme="majorHAnsi"/>
        </w:rPr>
        <w:t>The assignment will be assessed based on the following criteria:</w:t>
      </w:r>
    </w:p>
    <w:p w14:paraId="2951CD9D" w14:textId="2C5DFDC2" w:rsidR="009F26A7" w:rsidRPr="00CD09E2" w:rsidRDefault="00E62F07" w:rsidP="009F26A7">
      <w:pPr>
        <w:pStyle w:val="Compact"/>
        <w:numPr>
          <w:ilvl w:val="0"/>
          <w:numId w:val="3"/>
        </w:numPr>
        <w:rPr>
          <w:rFonts w:cstheme="majorHAnsi"/>
        </w:rPr>
      </w:pPr>
      <w:r w:rsidRPr="00CD09E2">
        <w:rPr>
          <w:rFonts w:cstheme="majorHAnsi"/>
        </w:rPr>
        <w:t xml:space="preserve">Demonstrate and satisfy the web </w:t>
      </w:r>
      <w:proofErr w:type="spellStart"/>
      <w:r w:rsidRPr="00CD09E2">
        <w:rPr>
          <w:rFonts w:cstheme="majorHAnsi"/>
        </w:rPr>
        <w:t>api</w:t>
      </w:r>
      <w:proofErr w:type="spellEnd"/>
      <w:r w:rsidRPr="00CD09E2">
        <w:rPr>
          <w:rFonts w:cstheme="majorHAnsi"/>
        </w:rPr>
        <w:t xml:space="preserve"> endpoint functionalities listed below to access/update and return relevant data from the datab</w:t>
      </w:r>
      <w:r w:rsidR="002D2836" w:rsidRPr="00CD09E2">
        <w:rPr>
          <w:rFonts w:cstheme="majorHAnsi"/>
        </w:rPr>
        <w:t>ase upon success or failure</w:t>
      </w:r>
    </w:p>
    <w:p w14:paraId="3AAE106D" w14:textId="5D96B878" w:rsidR="00E62F07" w:rsidRPr="00CD09E2" w:rsidRDefault="009F26A7" w:rsidP="00330B1B">
      <w:pPr>
        <w:pStyle w:val="Compact"/>
        <w:ind w:left="480"/>
        <w:rPr>
          <w:rFonts w:cstheme="majorHAnsi"/>
        </w:rPr>
      </w:pPr>
      <w:r w:rsidRPr="00CD09E2">
        <w:rPr>
          <w:rFonts w:cstheme="majorHAnsi"/>
        </w:rPr>
        <w:t xml:space="preserve">Note: There are </w:t>
      </w:r>
      <w:r w:rsidR="00986324">
        <w:rPr>
          <w:rFonts w:cstheme="majorHAnsi"/>
        </w:rPr>
        <w:t xml:space="preserve">minimum of </w:t>
      </w:r>
      <w:r w:rsidR="005C26B4">
        <w:rPr>
          <w:rFonts w:cstheme="majorHAnsi"/>
          <w:b/>
        </w:rPr>
        <w:t>8</w:t>
      </w:r>
      <w:r w:rsidR="001B57D5" w:rsidRPr="00CD09E2">
        <w:rPr>
          <w:rFonts w:cstheme="majorHAnsi"/>
        </w:rPr>
        <w:t xml:space="preserve"> APIs</w:t>
      </w:r>
      <w:r w:rsidR="00986324">
        <w:rPr>
          <w:rFonts w:cstheme="majorHAnsi"/>
        </w:rPr>
        <w:t xml:space="preserve"> end-points to complete</w:t>
      </w:r>
      <w:r w:rsidRPr="00CD09E2">
        <w:rPr>
          <w:rFonts w:cstheme="majorHAnsi"/>
        </w:rPr>
        <w:t>.</w:t>
      </w:r>
      <w:r w:rsidR="00330B1B" w:rsidRPr="00CD09E2">
        <w:rPr>
          <w:rFonts w:cstheme="majorHAnsi"/>
        </w:rPr>
        <w:t xml:space="preserve"> </w:t>
      </w:r>
      <w:r w:rsidRPr="00CD09E2">
        <w:rPr>
          <w:rFonts w:cstheme="majorHAnsi"/>
        </w:rPr>
        <w:t>Components of gradin</w:t>
      </w:r>
      <w:r w:rsidR="00126850" w:rsidRPr="00CD09E2">
        <w:rPr>
          <w:rFonts w:cstheme="majorHAnsi"/>
        </w:rPr>
        <w:t xml:space="preserve">g per </w:t>
      </w:r>
      <w:proofErr w:type="spellStart"/>
      <w:r w:rsidR="00126850" w:rsidRPr="00CD09E2">
        <w:rPr>
          <w:rFonts w:cstheme="majorHAnsi"/>
        </w:rPr>
        <w:t>api</w:t>
      </w:r>
      <w:proofErr w:type="spellEnd"/>
      <w:r w:rsidR="00126850" w:rsidRPr="00CD09E2">
        <w:rPr>
          <w:rFonts w:cstheme="majorHAnsi"/>
        </w:rPr>
        <w:t xml:space="preserve"> is based </w:t>
      </w:r>
      <w:r w:rsidR="00AA499E" w:rsidRPr="00CD09E2">
        <w:rPr>
          <w:rFonts w:cstheme="majorHAnsi"/>
        </w:rPr>
        <w:t xml:space="preserve">primarily </w:t>
      </w:r>
      <w:r w:rsidR="00126850" w:rsidRPr="00CD09E2">
        <w:rPr>
          <w:rFonts w:cstheme="majorHAnsi"/>
        </w:rPr>
        <w:t xml:space="preserve">on </w:t>
      </w:r>
      <w:r w:rsidRPr="00CD09E2">
        <w:rPr>
          <w:rFonts w:cstheme="majorHAnsi"/>
        </w:rPr>
        <w:t>correctness</w:t>
      </w:r>
      <w:r w:rsidR="00BA2DCA" w:rsidRPr="00CD09E2">
        <w:rPr>
          <w:rFonts w:cstheme="majorHAnsi"/>
        </w:rPr>
        <w:t xml:space="preserve"> </w:t>
      </w:r>
      <w:r w:rsidRPr="00CD09E2">
        <w:rPr>
          <w:rFonts w:cstheme="majorHAnsi"/>
        </w:rPr>
        <w:t xml:space="preserve">(returning the right </w:t>
      </w:r>
      <w:proofErr w:type="spellStart"/>
      <w:r w:rsidRPr="00CD09E2">
        <w:rPr>
          <w:rFonts w:cstheme="majorHAnsi"/>
        </w:rPr>
        <w:t>json</w:t>
      </w:r>
      <w:proofErr w:type="spellEnd"/>
      <w:r w:rsidRPr="00CD09E2">
        <w:rPr>
          <w:rFonts w:cstheme="majorHAnsi"/>
        </w:rPr>
        <w:t xml:space="preserve"> data</w:t>
      </w:r>
      <w:r w:rsidR="007939BC" w:rsidRPr="00CD09E2">
        <w:rPr>
          <w:rFonts w:cstheme="majorHAnsi"/>
        </w:rPr>
        <w:t xml:space="preserve"> with proper Model, Controller layer and database calls</w:t>
      </w:r>
      <w:r w:rsidR="00AA499E" w:rsidRPr="00CD09E2">
        <w:rPr>
          <w:rFonts w:cstheme="majorHAnsi"/>
        </w:rPr>
        <w:t>) and</w:t>
      </w:r>
      <w:r w:rsidRPr="00CD09E2">
        <w:rPr>
          <w:rFonts w:cstheme="majorHAnsi"/>
        </w:rPr>
        <w:t xml:space="preserve"> returning the right failure message.</w:t>
      </w:r>
    </w:p>
    <w:p w14:paraId="694D7E91" w14:textId="51AE1C12" w:rsidR="00330B1B" w:rsidRPr="00CD09E2" w:rsidRDefault="00E62F07" w:rsidP="00330B1B">
      <w:pPr>
        <w:pStyle w:val="Compact"/>
        <w:numPr>
          <w:ilvl w:val="0"/>
          <w:numId w:val="3"/>
        </w:numPr>
        <w:rPr>
          <w:rFonts w:cstheme="majorHAnsi"/>
        </w:rPr>
      </w:pPr>
      <w:r w:rsidRPr="00CD09E2">
        <w:rPr>
          <w:rFonts w:cstheme="majorHAnsi"/>
        </w:rPr>
        <w:t xml:space="preserve">Proper </w:t>
      </w:r>
      <w:r w:rsidR="00275EB0" w:rsidRPr="00CD09E2">
        <w:rPr>
          <w:rFonts w:cstheme="majorHAnsi"/>
        </w:rPr>
        <w:t>understanding of the imported database design, students are expected to explain the tabl</w:t>
      </w:r>
      <w:r w:rsidR="007205F0" w:rsidRPr="00CD09E2">
        <w:rPr>
          <w:rFonts w:cstheme="majorHAnsi"/>
        </w:rPr>
        <w:t>e relationship during interview.</w:t>
      </w:r>
    </w:p>
    <w:p w14:paraId="1F1CBAB5" w14:textId="57705766" w:rsidR="00462538" w:rsidRPr="00CD09E2" w:rsidRDefault="00330B1B" w:rsidP="00462538">
      <w:pPr>
        <w:pStyle w:val="Compact"/>
        <w:numPr>
          <w:ilvl w:val="0"/>
          <w:numId w:val="3"/>
        </w:numPr>
        <w:rPr>
          <w:rFonts w:cstheme="majorHAnsi"/>
        </w:rPr>
      </w:pPr>
      <w:r w:rsidRPr="00CD09E2">
        <w:rPr>
          <w:rFonts w:cstheme="majorHAnsi"/>
        </w:rPr>
        <w:t>Code should have proper indentation and comments</w:t>
      </w:r>
    </w:p>
    <w:p w14:paraId="07A82970" w14:textId="2F559F86" w:rsidR="00E62F07" w:rsidRDefault="00E62F07" w:rsidP="00E62F07">
      <w:pPr>
        <w:pStyle w:val="Compact"/>
        <w:numPr>
          <w:ilvl w:val="0"/>
          <w:numId w:val="3"/>
        </w:numPr>
        <w:rPr>
          <w:rFonts w:cstheme="majorHAnsi"/>
        </w:rPr>
      </w:pPr>
      <w:r w:rsidRPr="00CD09E2">
        <w:rPr>
          <w:rFonts w:cstheme="majorHAnsi"/>
        </w:rPr>
        <w:t>Question &amp; Answer during the interview</w:t>
      </w:r>
    </w:p>
    <w:p w14:paraId="02D59B6B" w14:textId="1DAE78EC" w:rsidR="009C2BA2" w:rsidRDefault="009C2BA2" w:rsidP="00D276B6">
      <w:pPr>
        <w:pStyle w:val="Compact"/>
        <w:rPr>
          <w:rFonts w:cstheme="majorHAnsi"/>
        </w:rPr>
      </w:pPr>
    </w:p>
    <w:p w14:paraId="5F9797AC" w14:textId="77777777" w:rsidR="00D276B6" w:rsidRPr="0021226F" w:rsidRDefault="00D276B6" w:rsidP="00D276B6">
      <w:pPr>
        <w:autoSpaceDE w:val="0"/>
        <w:autoSpaceDN w:val="0"/>
        <w:adjustRightInd w:val="0"/>
        <w:spacing w:after="0"/>
        <w:rPr>
          <w:rFonts w:asciiTheme="majorHAnsi" w:eastAsia="Calibri" w:hAnsiTheme="majorHAnsi" w:cstheme="majorHAnsi"/>
          <w:color w:val="FF0000"/>
        </w:rPr>
      </w:pPr>
      <w:r w:rsidRPr="0021226F">
        <w:rPr>
          <w:rFonts w:asciiTheme="majorHAnsi" w:hAnsiTheme="majorHAnsi" w:cstheme="majorHAnsi"/>
          <w:b/>
        </w:rPr>
        <w:t xml:space="preserve">Note: </w:t>
      </w:r>
      <w:r w:rsidRPr="0021226F">
        <w:rPr>
          <w:rFonts w:asciiTheme="majorHAnsi" w:eastAsia="Calibri" w:hAnsiTheme="majorHAnsi" w:cstheme="majorHAnsi"/>
          <w:color w:val="FF0000"/>
        </w:rPr>
        <w:t>The assessments of the assignment will also take into consideration your dependency on your module tutor while working on the assignment.</w:t>
      </w:r>
    </w:p>
    <w:p w14:paraId="4961B739" w14:textId="77777777" w:rsidR="00D276B6" w:rsidRPr="00CD09E2" w:rsidRDefault="00D276B6" w:rsidP="00D276B6">
      <w:pPr>
        <w:pStyle w:val="Compact"/>
        <w:rPr>
          <w:rFonts w:cstheme="majorHAnsi"/>
        </w:rPr>
      </w:pPr>
    </w:p>
    <w:p w14:paraId="583F2FE9" w14:textId="77777777" w:rsidR="00FD50AA" w:rsidRDefault="00FD50AA">
      <w:pPr>
        <w:rPr>
          <w:rFonts w:eastAsiaTheme="majorEastAsia" w:cstheme="majorHAnsi"/>
          <w:b/>
          <w:bCs/>
          <w:color w:val="345A8A" w:themeColor="accent1" w:themeShade="B5"/>
          <w:sz w:val="32"/>
          <w:szCs w:val="32"/>
        </w:rPr>
      </w:pPr>
      <w:bookmarkStart w:id="3" w:name="snapsell-api-specs"/>
      <w:r>
        <w:rPr>
          <w:rFonts w:cstheme="majorHAnsi"/>
        </w:rPr>
        <w:br w:type="page"/>
      </w:r>
    </w:p>
    <w:p w14:paraId="594A5B9E" w14:textId="55A28E70" w:rsidR="00322594" w:rsidRPr="00FB39E9" w:rsidRDefault="00275EB0" w:rsidP="004637A8">
      <w:pPr>
        <w:pStyle w:val="Heading1"/>
        <w:tabs>
          <w:tab w:val="left" w:pos="5680"/>
        </w:tabs>
        <w:rPr>
          <w:rFonts w:asciiTheme="minorHAnsi" w:hAnsiTheme="minorHAnsi" w:cstheme="majorHAnsi"/>
        </w:rPr>
      </w:pPr>
      <w:r>
        <w:rPr>
          <w:rFonts w:asciiTheme="minorHAnsi" w:hAnsiTheme="minorHAnsi" w:cstheme="majorHAnsi"/>
        </w:rPr>
        <w:lastRenderedPageBreak/>
        <w:t>DVD Rental Store</w:t>
      </w:r>
      <w:bookmarkEnd w:id="3"/>
      <w:r w:rsidR="004637A8" w:rsidRPr="00FB39E9">
        <w:rPr>
          <w:rFonts w:asciiTheme="minorHAnsi" w:hAnsiTheme="minorHAnsi" w:cstheme="majorHAnsi"/>
        </w:rPr>
        <w:tab/>
      </w:r>
    </w:p>
    <w:p w14:paraId="14A9A381" w14:textId="370644AA" w:rsidR="006602E3" w:rsidRDefault="00090E43" w:rsidP="006602E3">
      <w:pPr>
        <w:pStyle w:val="FirstParagraph"/>
        <w:rPr>
          <w:rFonts w:cstheme="majorHAnsi"/>
        </w:rPr>
      </w:pPr>
      <w:r w:rsidRPr="00FB39E9">
        <w:rPr>
          <w:rFonts w:cstheme="majorHAnsi"/>
        </w:rPr>
        <w:t>For this assignment, you are required to create the following endpoints.</w:t>
      </w:r>
      <w:r w:rsidR="006602E3" w:rsidRPr="00FB39E9">
        <w:rPr>
          <w:rFonts w:cstheme="majorHAnsi"/>
        </w:rPr>
        <w:t xml:space="preserve"> The response message body for failed operations can be determined by you </w:t>
      </w:r>
      <w:r w:rsidR="00433E0C" w:rsidRPr="00FB39E9">
        <w:rPr>
          <w:rFonts w:cstheme="majorHAnsi"/>
        </w:rPr>
        <w:t>in</w:t>
      </w:r>
      <w:r w:rsidR="006602E3" w:rsidRPr="00FB39E9">
        <w:rPr>
          <w:rFonts w:cstheme="majorHAnsi"/>
        </w:rPr>
        <w:t xml:space="preserve"> the API.</w:t>
      </w:r>
    </w:p>
    <w:p w14:paraId="638FC6EB" w14:textId="287C97AD" w:rsidR="00FD50AA" w:rsidRDefault="00FD50AA" w:rsidP="002E4397">
      <w:pPr>
        <w:pStyle w:val="BodyText"/>
        <w:rPr>
          <w:b/>
        </w:rPr>
      </w:pPr>
    </w:p>
    <w:p w14:paraId="26B55CB5" w14:textId="77777777" w:rsidR="003F6EB0" w:rsidRPr="009F1985" w:rsidRDefault="003F6EB0" w:rsidP="003F6EB0">
      <w:pPr>
        <w:pStyle w:val="BodyText"/>
        <w:rPr>
          <w:b/>
        </w:rPr>
      </w:pPr>
      <w:r w:rsidRPr="009F1985">
        <w:rPr>
          <w:b/>
        </w:rPr>
        <w:t>Endpoint 1:</w:t>
      </w:r>
    </w:p>
    <w:tbl>
      <w:tblPr>
        <w:tblStyle w:val="TableGrid"/>
        <w:tblW w:w="0" w:type="auto"/>
        <w:tblLook w:val="04A0" w:firstRow="1" w:lastRow="0" w:firstColumn="1" w:lastColumn="0" w:noHBand="0" w:noVBand="1"/>
      </w:tblPr>
      <w:tblGrid>
        <w:gridCol w:w="1343"/>
        <w:gridCol w:w="920"/>
        <w:gridCol w:w="7087"/>
      </w:tblGrid>
      <w:tr w:rsidR="003F6EB0" w:rsidRPr="008C506F" w14:paraId="38321C26" w14:textId="77777777" w:rsidTr="00D164EF">
        <w:tc>
          <w:tcPr>
            <w:tcW w:w="1343" w:type="dxa"/>
          </w:tcPr>
          <w:p w14:paraId="16B259FB" w14:textId="77777777" w:rsidR="003F6EB0" w:rsidRPr="008C506F" w:rsidRDefault="003F6EB0" w:rsidP="00D164E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3F6EB0" w14:paraId="5CAD6C2A" w14:textId="77777777" w:rsidTr="00D164EF">
              <w:tc>
                <w:tcPr>
                  <w:tcW w:w="1117" w:type="dxa"/>
                  <w:shd w:val="clear" w:color="auto" w:fill="00B0F0"/>
                </w:tcPr>
                <w:p w14:paraId="5332BDEF" w14:textId="77777777" w:rsidR="003F6EB0" w:rsidRPr="008C506F" w:rsidRDefault="003F6EB0" w:rsidP="00D164EF">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041B6825" w14:textId="77777777" w:rsidR="003F6EB0" w:rsidRPr="008C506F" w:rsidRDefault="003F6EB0" w:rsidP="00D164E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2A770199" w14:textId="77777777" w:rsidR="003F6EB0" w:rsidRPr="003E6259" w:rsidRDefault="003F6EB0" w:rsidP="00D164EF">
            <w:pPr>
              <w:pStyle w:val="BodyText"/>
              <w:spacing w:before="40" w:after="40"/>
              <w:rPr>
                <w:rFonts w:asciiTheme="majorHAnsi" w:hAnsiTheme="majorHAnsi" w:cstheme="majorHAnsi"/>
                <w:sz w:val="2"/>
                <w:szCs w:val="2"/>
              </w:rPr>
            </w:pPr>
          </w:p>
          <w:p w14:paraId="3285203A" w14:textId="7420D203"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3F6EB0" w:rsidRPr="008C506F" w14:paraId="60FF6234" w14:textId="77777777" w:rsidTr="00D164EF">
        <w:tc>
          <w:tcPr>
            <w:tcW w:w="1343" w:type="dxa"/>
          </w:tcPr>
          <w:p w14:paraId="756EB7CA" w14:textId="77777777" w:rsidR="003F6EB0" w:rsidRPr="008C506F" w:rsidRDefault="003F6EB0" w:rsidP="00D164EF">
            <w:pPr>
              <w:pStyle w:val="BodyText"/>
              <w:spacing w:before="40" w:after="40"/>
              <w:rPr>
                <w:rFonts w:asciiTheme="majorHAnsi" w:hAnsiTheme="majorHAnsi" w:cstheme="majorHAnsi"/>
                <w:sz w:val="2"/>
                <w:szCs w:val="2"/>
              </w:rPr>
            </w:pPr>
          </w:p>
        </w:tc>
        <w:tc>
          <w:tcPr>
            <w:tcW w:w="8007" w:type="dxa"/>
            <w:gridSpan w:val="2"/>
          </w:tcPr>
          <w:p w14:paraId="338DC65B" w14:textId="6C89909E" w:rsidR="003F6EB0" w:rsidRPr="008C506F" w:rsidRDefault="003F6EB0" w:rsidP="003F6EB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turn actor information of the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3F6EB0" w:rsidRPr="008C506F" w14:paraId="57FD4E24" w14:textId="77777777" w:rsidTr="00D164EF">
        <w:tc>
          <w:tcPr>
            <w:tcW w:w="9350" w:type="dxa"/>
            <w:gridSpan w:val="3"/>
            <w:shd w:val="clear" w:color="auto" w:fill="000000" w:themeFill="text1"/>
          </w:tcPr>
          <w:p w14:paraId="40675A3B" w14:textId="77777777" w:rsidR="003F6EB0" w:rsidRPr="008C506F" w:rsidRDefault="003F6EB0" w:rsidP="00D164EF">
            <w:pPr>
              <w:pStyle w:val="BodyText"/>
              <w:spacing w:before="40" w:after="40"/>
              <w:rPr>
                <w:rFonts w:asciiTheme="majorHAnsi" w:hAnsiTheme="majorHAnsi" w:cstheme="majorHAnsi"/>
                <w:sz w:val="2"/>
                <w:szCs w:val="2"/>
              </w:rPr>
            </w:pPr>
          </w:p>
        </w:tc>
      </w:tr>
      <w:tr w:rsidR="003F6EB0" w:rsidRPr="008C506F" w14:paraId="73BB87AA" w14:textId="77777777" w:rsidTr="00D164EF">
        <w:tc>
          <w:tcPr>
            <w:tcW w:w="9350" w:type="dxa"/>
            <w:gridSpan w:val="3"/>
            <w:shd w:val="clear" w:color="auto" w:fill="D9D9D9" w:themeFill="background1" w:themeFillShade="D9"/>
          </w:tcPr>
          <w:p w14:paraId="2BABAA93" w14:textId="77777777" w:rsidR="003F6EB0" w:rsidRPr="008C506F" w:rsidRDefault="003F6EB0" w:rsidP="00D164E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3F6EB0" w:rsidRPr="008C506F" w14:paraId="474CA22D" w14:textId="77777777" w:rsidTr="00D164EF">
        <w:tc>
          <w:tcPr>
            <w:tcW w:w="1343" w:type="dxa"/>
            <w:shd w:val="clear" w:color="auto" w:fill="D9D9D9" w:themeFill="background1" w:themeFillShade="D9"/>
          </w:tcPr>
          <w:p w14:paraId="7C5082C9"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37B646F1"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66CC5102"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3F6EB0" w:rsidRPr="008C506F" w14:paraId="045C2C09" w14:textId="77777777" w:rsidTr="00D164EF">
        <w:tc>
          <w:tcPr>
            <w:tcW w:w="1343" w:type="dxa"/>
          </w:tcPr>
          <w:p w14:paraId="61F67A21" w14:textId="59B906C2" w:rsidR="003F6EB0" w:rsidRPr="008C506F" w:rsidRDefault="003F6EB0" w:rsidP="00D164E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actor_id</w:t>
            </w:r>
            <w:proofErr w:type="spellEnd"/>
          </w:p>
        </w:tc>
        <w:tc>
          <w:tcPr>
            <w:tcW w:w="920" w:type="dxa"/>
          </w:tcPr>
          <w:p w14:paraId="47B81F67" w14:textId="41F293EB"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tcPr>
          <w:p w14:paraId="7D997CF8" w14:textId="2DB41E32"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id of an actor</w:t>
            </w:r>
          </w:p>
        </w:tc>
      </w:tr>
      <w:tr w:rsidR="003F6EB0" w:rsidRPr="008C506F" w14:paraId="7D1FC651" w14:textId="77777777" w:rsidTr="00D164EF">
        <w:tc>
          <w:tcPr>
            <w:tcW w:w="9350" w:type="dxa"/>
            <w:gridSpan w:val="3"/>
            <w:shd w:val="clear" w:color="auto" w:fill="000000" w:themeFill="text1"/>
          </w:tcPr>
          <w:p w14:paraId="20C9E9EC" w14:textId="77777777" w:rsidR="003F6EB0" w:rsidRPr="008C506F" w:rsidRDefault="003F6EB0" w:rsidP="00D164EF">
            <w:pPr>
              <w:pStyle w:val="BodyText"/>
              <w:spacing w:before="40" w:after="40"/>
              <w:rPr>
                <w:rFonts w:asciiTheme="majorHAnsi" w:hAnsiTheme="majorHAnsi" w:cstheme="majorHAnsi"/>
                <w:sz w:val="2"/>
                <w:szCs w:val="2"/>
              </w:rPr>
            </w:pPr>
          </w:p>
        </w:tc>
      </w:tr>
      <w:tr w:rsidR="003F6EB0" w:rsidRPr="008C506F" w14:paraId="09C23620" w14:textId="77777777" w:rsidTr="00D164EF">
        <w:tc>
          <w:tcPr>
            <w:tcW w:w="1343" w:type="dxa"/>
            <w:shd w:val="clear" w:color="auto" w:fill="D9D9D9" w:themeFill="background1" w:themeFillShade="D9"/>
          </w:tcPr>
          <w:p w14:paraId="47080B7C" w14:textId="77777777" w:rsidR="003F6EB0" w:rsidRPr="008C506F" w:rsidRDefault="003F6EB0" w:rsidP="00D164E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AAD69D8" w14:textId="77777777" w:rsidR="003F6EB0" w:rsidRPr="008C506F" w:rsidRDefault="003F6EB0" w:rsidP="00D164E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3F6EB0" w:rsidRPr="008C506F" w14:paraId="3F13EC3F" w14:textId="77777777" w:rsidTr="00D164EF">
        <w:tc>
          <w:tcPr>
            <w:tcW w:w="1343" w:type="dxa"/>
            <w:shd w:val="clear" w:color="auto" w:fill="D9D9D9" w:themeFill="background1" w:themeFillShade="D9"/>
          </w:tcPr>
          <w:p w14:paraId="7AA31501"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5D69CE15" w14:textId="77777777" w:rsidR="003F6EB0" w:rsidRPr="008C506F" w:rsidRDefault="003F6EB0" w:rsidP="00D164E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3F6EB0" w:rsidRPr="008C506F" w14:paraId="6EEB51B8" w14:textId="77777777" w:rsidTr="00D164EF">
        <w:tc>
          <w:tcPr>
            <w:tcW w:w="1343" w:type="dxa"/>
          </w:tcPr>
          <w:p w14:paraId="7A5B06F3" w14:textId="77777777"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5896D1F1" w14:textId="19939780" w:rsidR="006144BC" w:rsidRDefault="006144BC" w:rsidP="006144BC">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actors/56</w:t>
            </w:r>
          </w:p>
          <w:p w14:paraId="44C1C45C" w14:textId="77777777" w:rsidR="006144BC" w:rsidRDefault="006144BC" w:rsidP="00D164EF">
            <w:pPr>
              <w:pStyle w:val="BodyText"/>
              <w:spacing w:before="40" w:after="40"/>
              <w:rPr>
                <w:rFonts w:asciiTheme="majorHAnsi" w:hAnsiTheme="majorHAnsi" w:cstheme="majorHAnsi"/>
                <w:sz w:val="20"/>
                <w:szCs w:val="20"/>
              </w:rPr>
            </w:pPr>
          </w:p>
          <w:p w14:paraId="246B7DB7" w14:textId="0EB805C3" w:rsidR="003F6EB0"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3F6EB0" w14:paraId="562F7C6D" w14:textId="77777777" w:rsidTr="00D164EF">
              <w:tc>
                <w:tcPr>
                  <w:tcW w:w="7474" w:type="dxa"/>
                  <w:shd w:val="clear" w:color="auto" w:fill="000000" w:themeFill="text1"/>
                </w:tcPr>
                <w:p w14:paraId="4AC2928C" w14:textId="18B3CB9A" w:rsidR="003F6EB0"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w:t>
                  </w:r>
                </w:p>
                <w:p w14:paraId="44968B11" w14:textId="5C2FEAC0" w:rsidR="00833DFF" w:rsidRDefault="00833DFF" w:rsidP="00833DF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actor_id</w:t>
                  </w:r>
                  <w:proofErr w:type="spellEnd"/>
                  <w:r>
                    <w:rPr>
                      <w:rFonts w:ascii="Courier New" w:hAnsi="Courier New" w:cs="Courier New"/>
                      <w:b/>
                      <w:sz w:val="16"/>
                      <w:szCs w:val="16"/>
                    </w:rPr>
                    <w:t>”: “56”,</w:t>
                  </w:r>
                </w:p>
                <w:p w14:paraId="070E4C65" w14:textId="765BA631" w:rsidR="00833DFF" w:rsidRDefault="00833DFF" w:rsidP="00833DF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rst_name</w:t>
                  </w:r>
                  <w:proofErr w:type="spellEnd"/>
                  <w:r>
                    <w:rPr>
                      <w:rFonts w:ascii="Courier New" w:hAnsi="Courier New" w:cs="Courier New"/>
                      <w:b/>
                      <w:sz w:val="16"/>
                      <w:szCs w:val="16"/>
                    </w:rPr>
                    <w:t>”: “DAN”,</w:t>
                  </w:r>
                </w:p>
                <w:p w14:paraId="7237E394" w14:textId="55C63DC1" w:rsidR="00833DFF" w:rsidRPr="009F1985" w:rsidRDefault="00833DFF" w:rsidP="00833DF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last_name</w:t>
                  </w:r>
                  <w:proofErr w:type="spellEnd"/>
                  <w:r>
                    <w:rPr>
                      <w:rFonts w:ascii="Courier New" w:hAnsi="Courier New" w:cs="Courier New"/>
                      <w:b/>
                      <w:sz w:val="16"/>
                      <w:szCs w:val="16"/>
                    </w:rPr>
                    <w:t>”: “HARRIS”,</w:t>
                  </w:r>
                </w:p>
                <w:p w14:paraId="2F1BBD07" w14:textId="5D84BEDA" w:rsidR="003F6EB0" w:rsidRPr="009F1985"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A014CC8" w14:textId="3BA2E312" w:rsidR="00255780" w:rsidRPr="008C506F"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3F6EB0" w:rsidRPr="008C506F" w14:paraId="5B793F02" w14:textId="77777777" w:rsidTr="00D164EF">
        <w:tc>
          <w:tcPr>
            <w:tcW w:w="1343" w:type="dxa"/>
          </w:tcPr>
          <w:p w14:paraId="52CB7072" w14:textId="2472F578" w:rsidR="003F6EB0"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204</w:t>
            </w:r>
          </w:p>
        </w:tc>
        <w:tc>
          <w:tcPr>
            <w:tcW w:w="8007" w:type="dxa"/>
            <w:gridSpan w:val="2"/>
          </w:tcPr>
          <w:p w14:paraId="4833731A" w14:textId="0F5B297D" w:rsidR="00255780"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actors/9999</w:t>
            </w:r>
          </w:p>
          <w:p w14:paraId="66380BAA" w14:textId="77777777" w:rsidR="00255780" w:rsidRDefault="00255780" w:rsidP="00D164EF">
            <w:pPr>
              <w:pStyle w:val="BodyText"/>
              <w:spacing w:before="40" w:after="40"/>
              <w:rPr>
                <w:rFonts w:asciiTheme="majorHAnsi" w:hAnsiTheme="majorHAnsi" w:cstheme="majorHAnsi"/>
                <w:sz w:val="20"/>
                <w:szCs w:val="20"/>
              </w:rPr>
            </w:pPr>
          </w:p>
          <w:p w14:paraId="61A596AC" w14:textId="3CBA0A8C" w:rsidR="003F6EB0" w:rsidRDefault="0025578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No Content. </w:t>
            </w:r>
            <w:r w:rsidR="003F6EB0">
              <w:rPr>
                <w:rFonts w:asciiTheme="majorHAnsi" w:hAnsiTheme="majorHAnsi" w:cstheme="majorHAnsi"/>
                <w:sz w:val="20"/>
                <w:szCs w:val="20"/>
              </w:rPr>
              <w:t xml:space="preserve">Record of given </w:t>
            </w:r>
            <w:proofErr w:type="spellStart"/>
            <w:r w:rsidR="003F6EB0">
              <w:rPr>
                <w:rFonts w:asciiTheme="majorHAnsi" w:hAnsiTheme="majorHAnsi" w:cstheme="majorHAnsi"/>
                <w:sz w:val="20"/>
                <w:szCs w:val="20"/>
              </w:rPr>
              <w:t>actor_id</w:t>
            </w:r>
            <w:proofErr w:type="spellEnd"/>
            <w:r w:rsidR="003F6EB0">
              <w:rPr>
                <w:rFonts w:asciiTheme="majorHAnsi" w:hAnsiTheme="majorHAnsi" w:cstheme="majorHAnsi"/>
                <w:sz w:val="20"/>
                <w:szCs w:val="20"/>
              </w:rPr>
              <w:t xml:space="preserve"> cannot be found.</w:t>
            </w:r>
          </w:p>
          <w:p w14:paraId="6697753B" w14:textId="119D39C1" w:rsidR="003F6EB0" w:rsidRDefault="003F6EB0" w:rsidP="003F6EB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3F6EB0" w:rsidRPr="008C506F" w14:paraId="49BF34AC" w14:textId="77777777" w:rsidTr="00D164EF">
        <w:tc>
          <w:tcPr>
            <w:tcW w:w="1343" w:type="dxa"/>
          </w:tcPr>
          <w:p w14:paraId="54AB0178" w14:textId="77777777"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3F643BB9" w14:textId="77777777" w:rsidR="003F6EB0"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3F6EB0" w14:paraId="54B48D14" w14:textId="77777777" w:rsidTr="00D164EF">
              <w:tc>
                <w:tcPr>
                  <w:tcW w:w="7474" w:type="dxa"/>
                  <w:shd w:val="clear" w:color="auto" w:fill="000000" w:themeFill="text1"/>
                </w:tcPr>
                <w:p w14:paraId="03540DF7" w14:textId="77777777" w:rsidR="003F6EB0"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4AA86378" w14:textId="77777777" w:rsidR="003F6EB0"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38FCC8EA" w14:textId="77777777" w:rsidR="003F6EB0" w:rsidRPr="009F1985" w:rsidRDefault="003F6EB0" w:rsidP="00D164E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2D950A77" w14:textId="77777777" w:rsidR="003F6EB0" w:rsidRPr="008C506F" w:rsidRDefault="003F6EB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4754823A" w14:textId="77777777" w:rsidR="003F6EB0" w:rsidRDefault="003F6EB0" w:rsidP="003F6EB0">
      <w:pPr>
        <w:pStyle w:val="BodyText"/>
      </w:pPr>
    </w:p>
    <w:p w14:paraId="3562FA6A" w14:textId="77777777" w:rsidR="003F6EB0" w:rsidRDefault="003F6EB0">
      <w:pPr>
        <w:rPr>
          <w:b/>
        </w:rPr>
      </w:pPr>
      <w:r>
        <w:rPr>
          <w:b/>
        </w:rPr>
        <w:br w:type="page"/>
      </w:r>
    </w:p>
    <w:p w14:paraId="1C73470A" w14:textId="13E4B6A1" w:rsidR="002E4397" w:rsidRPr="009F1985" w:rsidRDefault="003F6EB0" w:rsidP="002E4397">
      <w:pPr>
        <w:pStyle w:val="BodyText"/>
        <w:rPr>
          <w:b/>
        </w:rPr>
      </w:pPr>
      <w:r>
        <w:rPr>
          <w:b/>
        </w:rPr>
        <w:lastRenderedPageBreak/>
        <w:t>Endpoint 2</w:t>
      </w:r>
      <w:r w:rsidR="002E4397" w:rsidRPr="009F1985">
        <w:rPr>
          <w:b/>
        </w:rPr>
        <w:t>:</w:t>
      </w:r>
    </w:p>
    <w:tbl>
      <w:tblPr>
        <w:tblStyle w:val="TableGrid"/>
        <w:tblW w:w="0" w:type="auto"/>
        <w:tblLook w:val="04A0" w:firstRow="1" w:lastRow="0" w:firstColumn="1" w:lastColumn="0" w:noHBand="0" w:noVBand="1"/>
      </w:tblPr>
      <w:tblGrid>
        <w:gridCol w:w="1343"/>
        <w:gridCol w:w="920"/>
        <w:gridCol w:w="7087"/>
      </w:tblGrid>
      <w:tr w:rsidR="008C506F" w:rsidRPr="008C506F" w14:paraId="2A823867" w14:textId="77777777" w:rsidTr="00111C7B">
        <w:tc>
          <w:tcPr>
            <w:tcW w:w="1343" w:type="dxa"/>
          </w:tcPr>
          <w:p w14:paraId="2BC48F11" w14:textId="2EB14576" w:rsidR="008C506F" w:rsidRPr="008C506F" w:rsidRDefault="008C506F" w:rsidP="008C506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8C506F" w14:paraId="7F3B166F" w14:textId="77777777" w:rsidTr="008C506F">
              <w:tc>
                <w:tcPr>
                  <w:tcW w:w="1117" w:type="dxa"/>
                  <w:shd w:val="clear" w:color="auto" w:fill="00B0F0"/>
                </w:tcPr>
                <w:p w14:paraId="6E745057" w14:textId="76B714F4" w:rsidR="008C506F" w:rsidRPr="008C506F" w:rsidRDefault="008C506F" w:rsidP="008C506F">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0ED2E2B8" w14:textId="5C219952" w:rsidR="008C506F" w:rsidRPr="008C506F" w:rsidRDefault="008C506F" w:rsidP="008C506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44AD243A" w14:textId="77777777" w:rsidR="003E6259" w:rsidRPr="003E6259" w:rsidRDefault="003E6259" w:rsidP="008C506F">
            <w:pPr>
              <w:pStyle w:val="BodyText"/>
              <w:spacing w:before="40" w:after="40"/>
              <w:rPr>
                <w:rFonts w:asciiTheme="majorHAnsi" w:hAnsiTheme="majorHAnsi" w:cstheme="majorHAnsi"/>
                <w:sz w:val="2"/>
                <w:szCs w:val="2"/>
              </w:rPr>
            </w:pPr>
          </w:p>
          <w:p w14:paraId="6674D0FC" w14:textId="6FCCB1A2"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
        </w:tc>
      </w:tr>
      <w:tr w:rsidR="002E4397" w:rsidRPr="008C506F" w14:paraId="6A7A5E02" w14:textId="77777777" w:rsidTr="00111C7B">
        <w:tc>
          <w:tcPr>
            <w:tcW w:w="1343" w:type="dxa"/>
          </w:tcPr>
          <w:p w14:paraId="5A3A5B21" w14:textId="77777777" w:rsidR="002E4397" w:rsidRPr="008C506F" w:rsidRDefault="002E4397" w:rsidP="008C506F">
            <w:pPr>
              <w:pStyle w:val="BodyText"/>
              <w:spacing w:before="40" w:after="40"/>
              <w:rPr>
                <w:rFonts w:asciiTheme="majorHAnsi" w:hAnsiTheme="majorHAnsi" w:cstheme="majorHAnsi"/>
                <w:sz w:val="2"/>
                <w:szCs w:val="2"/>
              </w:rPr>
            </w:pPr>
          </w:p>
        </w:tc>
        <w:tc>
          <w:tcPr>
            <w:tcW w:w="8007" w:type="dxa"/>
            <w:gridSpan w:val="2"/>
          </w:tcPr>
          <w:p w14:paraId="0BC6F38F" w14:textId="40CB79EE" w:rsidR="002A0A5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Return the list of actors order</w:t>
            </w:r>
            <w:r w:rsidR="00873FB8">
              <w:rPr>
                <w:rFonts w:asciiTheme="majorHAnsi" w:hAnsiTheme="majorHAnsi" w:cstheme="majorHAnsi"/>
                <w:sz w:val="20"/>
                <w:szCs w:val="20"/>
              </w:rPr>
              <w:t>ed</w:t>
            </w:r>
            <w:r>
              <w:rPr>
                <w:rFonts w:asciiTheme="majorHAnsi" w:hAnsiTheme="majorHAnsi" w:cstheme="majorHAnsi"/>
                <w:sz w:val="20"/>
                <w:szCs w:val="20"/>
              </w:rPr>
              <w:t xml:space="preserve"> by </w:t>
            </w:r>
            <w:proofErr w:type="spellStart"/>
            <w:r>
              <w:rPr>
                <w:rFonts w:asciiTheme="majorHAnsi" w:hAnsiTheme="majorHAnsi" w:cstheme="majorHAnsi"/>
                <w:sz w:val="20"/>
                <w:szCs w:val="20"/>
              </w:rPr>
              <w:t>first_name</w:t>
            </w:r>
            <w:proofErr w:type="spellEnd"/>
            <w:r w:rsidR="006E26B7">
              <w:rPr>
                <w:rFonts w:asciiTheme="majorHAnsi" w:hAnsiTheme="majorHAnsi" w:cstheme="majorHAnsi"/>
                <w:sz w:val="20"/>
                <w:szCs w:val="20"/>
              </w:rPr>
              <w:t>, limited to 20 records offset 0 by default.</w:t>
            </w:r>
          </w:p>
        </w:tc>
      </w:tr>
      <w:tr w:rsidR="008C506F" w:rsidRPr="008C506F" w14:paraId="335C6952" w14:textId="77777777" w:rsidTr="00F36506">
        <w:tc>
          <w:tcPr>
            <w:tcW w:w="9350" w:type="dxa"/>
            <w:gridSpan w:val="3"/>
            <w:shd w:val="clear" w:color="auto" w:fill="000000" w:themeFill="text1"/>
          </w:tcPr>
          <w:p w14:paraId="17F8803D" w14:textId="77777777" w:rsidR="008C506F" w:rsidRPr="008C506F" w:rsidRDefault="008C506F" w:rsidP="008C506F">
            <w:pPr>
              <w:pStyle w:val="BodyText"/>
              <w:spacing w:before="40" w:after="40"/>
              <w:rPr>
                <w:rFonts w:asciiTheme="majorHAnsi" w:hAnsiTheme="majorHAnsi" w:cstheme="majorHAnsi"/>
                <w:sz w:val="2"/>
                <w:szCs w:val="2"/>
              </w:rPr>
            </w:pPr>
          </w:p>
        </w:tc>
      </w:tr>
      <w:tr w:rsidR="008C506F" w:rsidRPr="008C506F" w14:paraId="2919DCD7" w14:textId="77777777" w:rsidTr="00F36506">
        <w:tc>
          <w:tcPr>
            <w:tcW w:w="9350" w:type="dxa"/>
            <w:gridSpan w:val="3"/>
            <w:shd w:val="clear" w:color="auto" w:fill="D9D9D9" w:themeFill="background1" w:themeFillShade="D9"/>
          </w:tcPr>
          <w:p w14:paraId="4F988457" w14:textId="670A0E7B" w:rsidR="008C506F" w:rsidRPr="008C506F" w:rsidRDefault="008C506F" w:rsidP="008C506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8C506F" w:rsidRPr="008C506F" w14:paraId="4898A356" w14:textId="77777777" w:rsidTr="00F36506">
        <w:tc>
          <w:tcPr>
            <w:tcW w:w="1343" w:type="dxa"/>
            <w:shd w:val="clear" w:color="auto" w:fill="D9D9D9" w:themeFill="background1" w:themeFillShade="D9"/>
          </w:tcPr>
          <w:p w14:paraId="6039F8C6" w14:textId="4D65D15C"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2B09A783" w14:textId="759ED0B9"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2C6C0F6D" w14:textId="53C11E4C"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C506F" w:rsidRPr="008C506F" w14:paraId="23D61491" w14:textId="77777777" w:rsidTr="005C7DC3">
        <w:tc>
          <w:tcPr>
            <w:tcW w:w="1343" w:type="dxa"/>
          </w:tcPr>
          <w:p w14:paraId="22BEF2CF" w14:textId="2AE3BF1D"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limit</w:t>
            </w:r>
          </w:p>
        </w:tc>
        <w:tc>
          <w:tcPr>
            <w:tcW w:w="920" w:type="dxa"/>
          </w:tcPr>
          <w:p w14:paraId="1275BD81" w14:textId="0815B253"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49F3AA38" w14:textId="3E243A06" w:rsidR="008C506F"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Default to 20 if not provided. Determines the number of records to be returned</w:t>
            </w:r>
          </w:p>
        </w:tc>
      </w:tr>
      <w:tr w:rsidR="00F36506" w:rsidRPr="008C506F" w14:paraId="2D810321" w14:textId="77777777" w:rsidTr="005C7DC3">
        <w:tc>
          <w:tcPr>
            <w:tcW w:w="1343" w:type="dxa"/>
          </w:tcPr>
          <w:p w14:paraId="0CB66263" w14:textId="0DC5D553" w:rsidR="00F36506"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offset</w:t>
            </w:r>
          </w:p>
        </w:tc>
        <w:tc>
          <w:tcPr>
            <w:tcW w:w="920" w:type="dxa"/>
          </w:tcPr>
          <w:p w14:paraId="4BE92264" w14:textId="5DE4C10C" w:rsidR="00F36506"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49D93988" w14:textId="57FCF3C2" w:rsidR="00F36506" w:rsidRPr="008C506F" w:rsidRDefault="00F3650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Default to 0 if not provided. Determines the number of records </w:t>
            </w:r>
            <w:r w:rsidRPr="00F36506">
              <w:rPr>
                <w:rFonts w:asciiTheme="majorHAnsi" w:hAnsiTheme="majorHAnsi" w:cstheme="majorHAnsi"/>
                <w:sz w:val="20"/>
                <w:szCs w:val="20"/>
              </w:rPr>
              <w:t>to skip before starting to collect the result set</w:t>
            </w:r>
          </w:p>
        </w:tc>
      </w:tr>
      <w:tr w:rsidR="008C506F" w:rsidRPr="008C506F" w14:paraId="16CF4396" w14:textId="77777777" w:rsidTr="00F36506">
        <w:tc>
          <w:tcPr>
            <w:tcW w:w="9350" w:type="dxa"/>
            <w:gridSpan w:val="3"/>
            <w:shd w:val="clear" w:color="auto" w:fill="000000" w:themeFill="text1"/>
          </w:tcPr>
          <w:p w14:paraId="10E0B011" w14:textId="77777777" w:rsidR="008C506F" w:rsidRPr="008C506F" w:rsidRDefault="008C506F" w:rsidP="008C506F">
            <w:pPr>
              <w:pStyle w:val="BodyText"/>
              <w:spacing w:before="40" w:after="40"/>
              <w:rPr>
                <w:rFonts w:asciiTheme="majorHAnsi" w:hAnsiTheme="majorHAnsi" w:cstheme="majorHAnsi"/>
                <w:sz w:val="2"/>
                <w:szCs w:val="2"/>
              </w:rPr>
            </w:pPr>
          </w:p>
        </w:tc>
      </w:tr>
      <w:tr w:rsidR="008C506F" w:rsidRPr="008C506F" w14:paraId="0C623270" w14:textId="77777777" w:rsidTr="00F36506">
        <w:tc>
          <w:tcPr>
            <w:tcW w:w="1343" w:type="dxa"/>
            <w:shd w:val="clear" w:color="auto" w:fill="D9D9D9" w:themeFill="background1" w:themeFillShade="D9"/>
          </w:tcPr>
          <w:p w14:paraId="66DFB991" w14:textId="7B148744" w:rsidR="008C506F" w:rsidRPr="008C506F" w:rsidRDefault="008C506F" w:rsidP="008C506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5522BAC" w14:textId="5460EABE" w:rsidR="008C506F" w:rsidRPr="008C506F" w:rsidRDefault="008C506F" w:rsidP="008C506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8C506F" w:rsidRPr="008C506F" w14:paraId="2BD3B2FE" w14:textId="77777777" w:rsidTr="00F36506">
        <w:tc>
          <w:tcPr>
            <w:tcW w:w="1343" w:type="dxa"/>
            <w:shd w:val="clear" w:color="auto" w:fill="D9D9D9" w:themeFill="background1" w:themeFillShade="D9"/>
          </w:tcPr>
          <w:p w14:paraId="2E35BB12" w14:textId="6DD3ED9B"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33B46D59" w14:textId="725A36FE" w:rsidR="008C506F" w:rsidRPr="008C506F" w:rsidRDefault="008C506F" w:rsidP="008C506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C506F" w:rsidRPr="008C506F" w14:paraId="4FB61A44" w14:textId="77777777" w:rsidTr="00111C7B">
        <w:tc>
          <w:tcPr>
            <w:tcW w:w="1343" w:type="dxa"/>
          </w:tcPr>
          <w:p w14:paraId="738694EF" w14:textId="1D42BB46" w:rsidR="008C506F" w:rsidRPr="008C506F" w:rsidRDefault="002A0A5F"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56E51830" w14:textId="21629E6E" w:rsidR="008C506F" w:rsidRDefault="002A0A5F"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proofErr w:type="spellStart"/>
            <w:r>
              <w:rPr>
                <w:rFonts w:asciiTheme="majorHAnsi" w:hAnsiTheme="majorHAnsi" w:cstheme="majorHAnsi"/>
                <w:sz w:val="20"/>
                <w:szCs w:val="20"/>
              </w:rPr>
              <w:t>actors?limit</w:t>
            </w:r>
            <w:proofErr w:type="spellEnd"/>
            <w:r>
              <w:rPr>
                <w:rFonts w:asciiTheme="majorHAnsi" w:hAnsiTheme="majorHAnsi" w:cstheme="majorHAnsi"/>
                <w:sz w:val="20"/>
                <w:szCs w:val="20"/>
              </w:rPr>
              <w:t>=3&amp;offset=2</w:t>
            </w:r>
          </w:p>
          <w:p w14:paraId="5F64AE16" w14:textId="347770D0" w:rsidR="002A0A5F" w:rsidRDefault="002A0A5F" w:rsidP="008C506F">
            <w:pPr>
              <w:pStyle w:val="BodyText"/>
              <w:spacing w:before="40" w:after="40"/>
              <w:rPr>
                <w:rFonts w:asciiTheme="majorHAnsi" w:hAnsiTheme="majorHAnsi" w:cstheme="majorHAnsi"/>
                <w:sz w:val="20"/>
                <w:szCs w:val="20"/>
              </w:rPr>
            </w:pPr>
          </w:p>
          <w:p w14:paraId="652FA7D6" w14:textId="60F76B9A" w:rsidR="002A0A5F" w:rsidRDefault="002A0A5F"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9A0C7C" w14:paraId="1BFB3EB1" w14:textId="77777777" w:rsidTr="009F1985">
              <w:tc>
                <w:tcPr>
                  <w:tcW w:w="7474" w:type="dxa"/>
                  <w:shd w:val="clear" w:color="auto" w:fill="000000" w:themeFill="text1"/>
                </w:tcPr>
                <w:p w14:paraId="3EE97621" w14:textId="77777777" w:rsidR="009A0C7C" w:rsidRPr="009F1985" w:rsidRDefault="009A0C7C" w:rsidP="008C506F">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p w14:paraId="3EA6B059" w14:textId="0A9B4F28" w:rsidR="009A0C7C" w:rsidRPr="009F1985" w:rsidRDefault="009A0C7C" w:rsidP="009A0C7C">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6BFA1DA1" w14:textId="6798416A"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actor_id</w:t>
                  </w:r>
                  <w:proofErr w:type="spellEnd"/>
                  <w:r w:rsidRPr="009F1985">
                    <w:rPr>
                      <w:rFonts w:ascii="Courier New" w:hAnsi="Courier New" w:cs="Courier New"/>
                      <w:b/>
                      <w:sz w:val="16"/>
                      <w:szCs w:val="16"/>
                    </w:rPr>
                    <w:t>”: “165”,</w:t>
                  </w:r>
                </w:p>
                <w:p w14:paraId="0E18C708" w14:textId="34F4DA57"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first_name</w:t>
                  </w:r>
                  <w:proofErr w:type="spellEnd"/>
                  <w:r w:rsidRPr="009F1985">
                    <w:rPr>
                      <w:rFonts w:ascii="Courier New" w:hAnsi="Courier New" w:cs="Courier New"/>
                      <w:b/>
                      <w:sz w:val="16"/>
                      <w:szCs w:val="16"/>
                    </w:rPr>
                    <w:t>”: “AL”,</w:t>
                  </w:r>
                </w:p>
                <w:p w14:paraId="30690B7B" w14:textId="3C4C0F4F"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last_name</w:t>
                  </w:r>
                  <w:proofErr w:type="spellEnd"/>
                  <w:r w:rsidRPr="009F1985">
                    <w:rPr>
                      <w:rFonts w:ascii="Courier New" w:hAnsi="Courier New" w:cs="Courier New"/>
                      <w:b/>
                      <w:sz w:val="16"/>
                      <w:szCs w:val="16"/>
                    </w:rPr>
                    <w:t>”: “GARLAND”</w:t>
                  </w:r>
                </w:p>
                <w:p w14:paraId="66B62F38" w14:textId="1B81C221" w:rsidR="009A0C7C" w:rsidRPr="009F1985" w:rsidRDefault="009A0C7C" w:rsidP="009A0C7C">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6A9B1D2A" w14:textId="77777777" w:rsidR="009A0C7C" w:rsidRPr="009F1985" w:rsidRDefault="009A0C7C" w:rsidP="009A0C7C">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5BBAC5EC" w14:textId="760231C3"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actor_id</w:t>
                  </w:r>
                  <w:proofErr w:type="spellEnd"/>
                  <w:r w:rsidRPr="009F1985">
                    <w:rPr>
                      <w:rFonts w:ascii="Courier New" w:hAnsi="Courier New" w:cs="Courier New"/>
                      <w:b/>
                      <w:sz w:val="16"/>
                      <w:szCs w:val="16"/>
                    </w:rPr>
                    <w:t>”: “</w:t>
                  </w:r>
                  <w:r w:rsidR="009F1985" w:rsidRPr="009F1985">
                    <w:rPr>
                      <w:rFonts w:ascii="Courier New" w:hAnsi="Courier New" w:cs="Courier New"/>
                      <w:b/>
                      <w:sz w:val="16"/>
                      <w:szCs w:val="16"/>
                    </w:rPr>
                    <w:t>173</w:t>
                  </w:r>
                  <w:r w:rsidRPr="009F1985">
                    <w:rPr>
                      <w:rFonts w:ascii="Courier New" w:hAnsi="Courier New" w:cs="Courier New"/>
                      <w:b/>
                      <w:sz w:val="16"/>
                      <w:szCs w:val="16"/>
                    </w:rPr>
                    <w:t>”,</w:t>
                  </w:r>
                </w:p>
                <w:p w14:paraId="2747DDA1" w14:textId="0EAA54D2"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first_name</w:t>
                  </w:r>
                  <w:proofErr w:type="spellEnd"/>
                  <w:r w:rsidRPr="009F1985">
                    <w:rPr>
                      <w:rFonts w:ascii="Courier New" w:hAnsi="Courier New" w:cs="Courier New"/>
                      <w:b/>
                      <w:sz w:val="16"/>
                      <w:szCs w:val="16"/>
                    </w:rPr>
                    <w:t>”: “AL</w:t>
                  </w:r>
                  <w:r w:rsidR="009F1985" w:rsidRPr="009F1985">
                    <w:rPr>
                      <w:rFonts w:ascii="Courier New" w:hAnsi="Courier New" w:cs="Courier New"/>
                      <w:b/>
                      <w:sz w:val="16"/>
                      <w:szCs w:val="16"/>
                    </w:rPr>
                    <w:t>AN</w:t>
                  </w:r>
                  <w:r w:rsidRPr="009F1985">
                    <w:rPr>
                      <w:rFonts w:ascii="Courier New" w:hAnsi="Courier New" w:cs="Courier New"/>
                      <w:b/>
                      <w:sz w:val="16"/>
                      <w:szCs w:val="16"/>
                    </w:rPr>
                    <w:t>”,</w:t>
                  </w:r>
                </w:p>
                <w:p w14:paraId="0B0E3CBD" w14:textId="28D73644" w:rsidR="009A0C7C" w:rsidRPr="009F1985" w:rsidRDefault="009A0C7C" w:rsidP="009A0C7C">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last_name</w:t>
                  </w:r>
                  <w:proofErr w:type="spellEnd"/>
                  <w:r w:rsidRPr="009F1985">
                    <w:rPr>
                      <w:rFonts w:ascii="Courier New" w:hAnsi="Courier New" w:cs="Courier New"/>
                      <w:b/>
                      <w:sz w:val="16"/>
                      <w:szCs w:val="16"/>
                    </w:rPr>
                    <w:t>”: “</w:t>
                  </w:r>
                  <w:r w:rsidR="009F1985" w:rsidRPr="009F1985">
                    <w:rPr>
                      <w:rFonts w:ascii="Courier New" w:hAnsi="Courier New" w:cs="Courier New"/>
                      <w:b/>
                      <w:sz w:val="16"/>
                      <w:szCs w:val="16"/>
                    </w:rPr>
                    <w:t>DREYFUSS</w:t>
                  </w:r>
                  <w:r w:rsidRPr="009F1985">
                    <w:rPr>
                      <w:rFonts w:ascii="Courier New" w:hAnsi="Courier New" w:cs="Courier New"/>
                      <w:b/>
                      <w:sz w:val="16"/>
                      <w:szCs w:val="16"/>
                    </w:rPr>
                    <w:t>”</w:t>
                  </w:r>
                </w:p>
                <w:p w14:paraId="3C3CCA92" w14:textId="77777777" w:rsidR="009A0C7C" w:rsidRPr="009F1985" w:rsidRDefault="009A0C7C" w:rsidP="009A0C7C">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3FA2CAFE" w14:textId="77777777" w:rsidR="009F1985" w:rsidRPr="009F1985" w:rsidRDefault="009F1985" w:rsidP="009F1985">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63524B10" w14:textId="566B1213" w:rsidR="009F1985" w:rsidRPr="009F1985" w:rsidRDefault="009F1985" w:rsidP="009F1985">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actor_id</w:t>
                  </w:r>
                  <w:proofErr w:type="spellEnd"/>
                  <w:r w:rsidRPr="009F1985">
                    <w:rPr>
                      <w:rFonts w:ascii="Courier New" w:hAnsi="Courier New" w:cs="Courier New"/>
                      <w:b/>
                      <w:sz w:val="16"/>
                      <w:szCs w:val="16"/>
                    </w:rPr>
                    <w:t>”: “146”,</w:t>
                  </w:r>
                </w:p>
                <w:p w14:paraId="67168804" w14:textId="558D43E2" w:rsidR="009F1985" w:rsidRPr="009F1985" w:rsidRDefault="009F1985" w:rsidP="009F1985">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first_name</w:t>
                  </w:r>
                  <w:proofErr w:type="spellEnd"/>
                  <w:r w:rsidRPr="009F1985">
                    <w:rPr>
                      <w:rFonts w:ascii="Courier New" w:hAnsi="Courier New" w:cs="Courier New"/>
                      <w:b/>
                      <w:sz w:val="16"/>
                      <w:szCs w:val="16"/>
                    </w:rPr>
                    <w:t>”: “ALBERT”,</w:t>
                  </w:r>
                </w:p>
                <w:p w14:paraId="666CEE2C" w14:textId="422A701B" w:rsidR="009F1985" w:rsidRPr="009F1985" w:rsidRDefault="009F1985" w:rsidP="009F1985">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proofErr w:type="spellStart"/>
                  <w:r w:rsidRPr="009F1985">
                    <w:rPr>
                      <w:rFonts w:ascii="Courier New" w:hAnsi="Courier New" w:cs="Courier New"/>
                      <w:b/>
                      <w:sz w:val="16"/>
                      <w:szCs w:val="16"/>
                    </w:rPr>
                    <w:t>last_name</w:t>
                  </w:r>
                  <w:proofErr w:type="spellEnd"/>
                  <w:r w:rsidRPr="009F1985">
                    <w:rPr>
                      <w:rFonts w:ascii="Courier New" w:hAnsi="Courier New" w:cs="Courier New"/>
                      <w:b/>
                      <w:sz w:val="16"/>
                      <w:szCs w:val="16"/>
                    </w:rPr>
                    <w:t>”: “JOHANSSON”</w:t>
                  </w:r>
                </w:p>
                <w:p w14:paraId="7CDBE8E0" w14:textId="6C1853C0" w:rsidR="009A0C7C" w:rsidRPr="009F1985" w:rsidRDefault="009F1985" w:rsidP="009F1985">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073F21AB" w14:textId="7BF7D245" w:rsidR="009A0C7C" w:rsidRPr="009F1985" w:rsidRDefault="009A0C7C" w:rsidP="008C506F">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0EE7D39B" w14:textId="64705CDE" w:rsidR="002A0A5F" w:rsidRDefault="002A0A5F" w:rsidP="008C506F">
            <w:pPr>
              <w:pStyle w:val="BodyText"/>
              <w:spacing w:before="40" w:after="40"/>
              <w:rPr>
                <w:rFonts w:asciiTheme="majorHAnsi" w:hAnsiTheme="majorHAnsi" w:cstheme="majorHAnsi"/>
                <w:sz w:val="20"/>
                <w:szCs w:val="20"/>
              </w:rPr>
            </w:pPr>
          </w:p>
          <w:p w14:paraId="5E59244C" w14:textId="4E85382D" w:rsidR="00BC1536" w:rsidRDefault="00BC1536" w:rsidP="00BC1536">
            <w:pPr>
              <w:pStyle w:val="BodyText"/>
              <w:spacing w:before="40" w:after="40"/>
              <w:rPr>
                <w:rFonts w:asciiTheme="majorHAnsi" w:hAnsiTheme="majorHAnsi" w:cstheme="majorHAnsi"/>
                <w:sz w:val="20"/>
                <w:szCs w:val="20"/>
              </w:rPr>
            </w:pPr>
            <w:r>
              <w:rPr>
                <w:rFonts w:asciiTheme="majorHAnsi" w:hAnsiTheme="majorHAnsi" w:cstheme="majorHAnsi"/>
                <w:sz w:val="20"/>
                <w:szCs w:val="20"/>
              </w:rPr>
              <w:t>No record found:</w:t>
            </w:r>
          </w:p>
          <w:p w14:paraId="009566A0" w14:textId="0365401C" w:rsidR="00BC1536" w:rsidRDefault="00BC1536" w:rsidP="00BC1536">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proofErr w:type="spellStart"/>
            <w:r>
              <w:rPr>
                <w:rFonts w:asciiTheme="majorHAnsi" w:hAnsiTheme="majorHAnsi" w:cstheme="majorHAnsi"/>
                <w:sz w:val="20"/>
                <w:szCs w:val="20"/>
              </w:rPr>
              <w:t>actors?limit</w:t>
            </w:r>
            <w:proofErr w:type="spellEnd"/>
            <w:r>
              <w:rPr>
                <w:rFonts w:asciiTheme="majorHAnsi" w:hAnsiTheme="majorHAnsi" w:cstheme="majorHAnsi"/>
                <w:sz w:val="20"/>
                <w:szCs w:val="20"/>
              </w:rPr>
              <w:t>=10&amp;offset=5000</w:t>
            </w:r>
          </w:p>
          <w:p w14:paraId="158AA58C" w14:textId="1A8F3808" w:rsidR="00BC1536" w:rsidRDefault="00BC1536" w:rsidP="008C506F">
            <w:pPr>
              <w:pStyle w:val="BodyText"/>
              <w:spacing w:before="40" w:after="40"/>
              <w:rPr>
                <w:rFonts w:asciiTheme="majorHAnsi" w:hAnsiTheme="majorHAnsi" w:cstheme="majorHAnsi"/>
                <w:sz w:val="20"/>
                <w:szCs w:val="20"/>
              </w:rPr>
            </w:pPr>
          </w:p>
          <w:p w14:paraId="1D5C0F90" w14:textId="77777777" w:rsidR="00BC1536" w:rsidRDefault="00BC1536" w:rsidP="00BC1536">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BC1536" w14:paraId="0CA095C4" w14:textId="77777777" w:rsidTr="00D164EF">
              <w:tc>
                <w:tcPr>
                  <w:tcW w:w="7474" w:type="dxa"/>
                  <w:shd w:val="clear" w:color="auto" w:fill="000000" w:themeFill="text1"/>
                </w:tcPr>
                <w:p w14:paraId="0528E332" w14:textId="779E9BCB" w:rsidR="00BC1536" w:rsidRPr="009F1985" w:rsidRDefault="00BC1536" w:rsidP="00BC1536">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3581CD84" w14:textId="3A3135A5" w:rsidR="002A0A5F" w:rsidRPr="008C506F" w:rsidRDefault="00BC1536"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8C506F" w:rsidRPr="008C506F" w14:paraId="1141F7D9" w14:textId="77777777" w:rsidTr="00111C7B">
        <w:tc>
          <w:tcPr>
            <w:tcW w:w="1343" w:type="dxa"/>
          </w:tcPr>
          <w:p w14:paraId="181A9053" w14:textId="71B7FB13" w:rsidR="008C506F" w:rsidRPr="008C506F" w:rsidRDefault="00D87CE4"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62FB09E2" w14:textId="77777777" w:rsidR="00D87CE4" w:rsidRDefault="00D87CE4" w:rsidP="00D87CE4">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D87CE4" w14:paraId="2E1ADA43" w14:textId="77777777" w:rsidTr="00111C7B">
              <w:tc>
                <w:tcPr>
                  <w:tcW w:w="7474" w:type="dxa"/>
                  <w:shd w:val="clear" w:color="auto" w:fill="000000" w:themeFill="text1"/>
                </w:tcPr>
                <w:p w14:paraId="52EC059B" w14:textId="77777777" w:rsidR="00D87CE4" w:rsidRDefault="00D87CE4" w:rsidP="00D87CE4">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6AAD7760" w14:textId="61012C44" w:rsidR="00D87CE4" w:rsidRDefault="00D87CE4" w:rsidP="00D87CE4">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3425EDA6" w14:textId="1BC9971D" w:rsidR="00D87CE4" w:rsidRPr="009F1985" w:rsidRDefault="00D87CE4" w:rsidP="00D87CE4">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2BE52826" w14:textId="21E8CB79" w:rsidR="008C506F" w:rsidRPr="008C506F" w:rsidRDefault="00D87CE4" w:rsidP="008C506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315F5807" w14:textId="2F4D3D2C" w:rsidR="00FB14D1" w:rsidRDefault="00FB14D1" w:rsidP="00275EB0">
      <w:pPr>
        <w:pStyle w:val="BodyText"/>
      </w:pPr>
    </w:p>
    <w:p w14:paraId="069CEA67" w14:textId="77777777" w:rsidR="003F6EB0" w:rsidRDefault="003F6EB0">
      <w:pPr>
        <w:rPr>
          <w:b/>
        </w:rPr>
      </w:pPr>
      <w:r>
        <w:rPr>
          <w:b/>
        </w:rPr>
        <w:br w:type="page"/>
      </w:r>
    </w:p>
    <w:p w14:paraId="7E437E41" w14:textId="04853DB5" w:rsidR="00FB14D1" w:rsidRPr="009F1985" w:rsidRDefault="003F6EB0" w:rsidP="00FB14D1">
      <w:pPr>
        <w:pStyle w:val="BodyText"/>
        <w:rPr>
          <w:b/>
        </w:rPr>
      </w:pPr>
      <w:r>
        <w:rPr>
          <w:b/>
        </w:rPr>
        <w:lastRenderedPageBreak/>
        <w:t>Endpoint 3</w:t>
      </w:r>
      <w:r w:rsidR="00FB14D1" w:rsidRPr="009F1985">
        <w:rPr>
          <w:b/>
        </w:rPr>
        <w:t>:</w:t>
      </w:r>
    </w:p>
    <w:tbl>
      <w:tblPr>
        <w:tblStyle w:val="TableGrid"/>
        <w:tblW w:w="0" w:type="auto"/>
        <w:tblLook w:val="04A0" w:firstRow="1" w:lastRow="0" w:firstColumn="1" w:lastColumn="0" w:noHBand="0" w:noVBand="1"/>
      </w:tblPr>
      <w:tblGrid>
        <w:gridCol w:w="1343"/>
        <w:gridCol w:w="920"/>
        <w:gridCol w:w="7087"/>
      </w:tblGrid>
      <w:tr w:rsidR="00FB14D1" w:rsidRPr="008C506F" w14:paraId="113E6112" w14:textId="77777777" w:rsidTr="00111C7B">
        <w:tc>
          <w:tcPr>
            <w:tcW w:w="1343" w:type="dxa"/>
          </w:tcPr>
          <w:p w14:paraId="7E4F8B28" w14:textId="77777777" w:rsidR="00FB14D1" w:rsidRPr="008C506F" w:rsidRDefault="00FB14D1"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FB14D1" w14:paraId="5B7AC233" w14:textId="77777777" w:rsidTr="00FB14D1">
              <w:tc>
                <w:tcPr>
                  <w:tcW w:w="1117" w:type="dxa"/>
                  <w:shd w:val="clear" w:color="auto" w:fill="92D050"/>
                </w:tcPr>
                <w:p w14:paraId="4C9A6E00" w14:textId="09D6EB35" w:rsidR="00FB14D1" w:rsidRPr="008C506F" w:rsidRDefault="00FB14D1" w:rsidP="00111C7B">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POST</w:t>
                  </w:r>
                </w:p>
              </w:tc>
            </w:tr>
          </w:tbl>
          <w:p w14:paraId="0F791451" w14:textId="77777777" w:rsidR="00FB14D1" w:rsidRPr="008C506F" w:rsidRDefault="00FB14D1"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330D2F95" w14:textId="77777777" w:rsidR="00FB14D1" w:rsidRPr="003E6259" w:rsidRDefault="00FB14D1" w:rsidP="00111C7B">
            <w:pPr>
              <w:pStyle w:val="BodyText"/>
              <w:spacing w:before="40" w:after="40"/>
              <w:rPr>
                <w:rFonts w:asciiTheme="majorHAnsi" w:hAnsiTheme="majorHAnsi" w:cstheme="majorHAnsi"/>
                <w:sz w:val="2"/>
                <w:szCs w:val="2"/>
              </w:rPr>
            </w:pPr>
          </w:p>
          <w:p w14:paraId="1BE73DE6" w14:textId="77777777" w:rsidR="00FB14D1" w:rsidRPr="008C506F"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
        </w:tc>
      </w:tr>
      <w:tr w:rsidR="00FB14D1" w:rsidRPr="008C506F" w14:paraId="3E81A30A" w14:textId="77777777" w:rsidTr="00111C7B">
        <w:tc>
          <w:tcPr>
            <w:tcW w:w="1343" w:type="dxa"/>
          </w:tcPr>
          <w:p w14:paraId="211EB214" w14:textId="77777777" w:rsidR="00FB14D1" w:rsidRPr="008C506F" w:rsidRDefault="00FB14D1" w:rsidP="00111C7B">
            <w:pPr>
              <w:pStyle w:val="BodyText"/>
              <w:spacing w:before="40" w:after="40"/>
              <w:rPr>
                <w:rFonts w:asciiTheme="majorHAnsi" w:hAnsiTheme="majorHAnsi" w:cstheme="majorHAnsi"/>
                <w:sz w:val="2"/>
                <w:szCs w:val="2"/>
              </w:rPr>
            </w:pPr>
          </w:p>
        </w:tc>
        <w:tc>
          <w:tcPr>
            <w:tcW w:w="8007" w:type="dxa"/>
            <w:gridSpan w:val="2"/>
          </w:tcPr>
          <w:p w14:paraId="31A26822" w14:textId="69E00BDE" w:rsidR="00FB14D1" w:rsidRPr="008C506F"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Add a new actor to the database (note: actors can have the same </w:t>
            </w:r>
            <w:proofErr w:type="spellStart"/>
            <w:r>
              <w:rPr>
                <w:rFonts w:asciiTheme="majorHAnsi" w:hAnsiTheme="majorHAnsi" w:cstheme="majorHAnsi"/>
                <w:sz w:val="20"/>
                <w:szCs w:val="20"/>
              </w:rPr>
              <w:t>first_name</w:t>
            </w:r>
            <w:proofErr w:type="spellEnd"/>
            <w:r>
              <w:rPr>
                <w:rFonts w:asciiTheme="majorHAnsi" w:hAnsiTheme="majorHAnsi" w:cstheme="majorHAnsi"/>
                <w:sz w:val="20"/>
                <w:szCs w:val="20"/>
              </w:rPr>
              <w:t xml:space="preserve"> and </w:t>
            </w:r>
            <w:proofErr w:type="spellStart"/>
            <w:r>
              <w:rPr>
                <w:rFonts w:asciiTheme="majorHAnsi" w:hAnsiTheme="majorHAnsi" w:cstheme="majorHAnsi"/>
                <w:sz w:val="20"/>
                <w:szCs w:val="20"/>
              </w:rPr>
              <w:t>last_name</w:t>
            </w:r>
            <w:proofErr w:type="spellEnd"/>
            <w:r>
              <w:rPr>
                <w:rFonts w:asciiTheme="majorHAnsi" w:hAnsiTheme="majorHAnsi" w:cstheme="majorHAnsi"/>
                <w:sz w:val="20"/>
                <w:szCs w:val="20"/>
              </w:rPr>
              <w:t>)</w:t>
            </w:r>
          </w:p>
        </w:tc>
      </w:tr>
      <w:tr w:rsidR="00FB14D1" w:rsidRPr="008C506F" w14:paraId="74B71A21" w14:textId="77777777" w:rsidTr="00111C7B">
        <w:tc>
          <w:tcPr>
            <w:tcW w:w="9350" w:type="dxa"/>
            <w:gridSpan w:val="3"/>
            <w:shd w:val="clear" w:color="auto" w:fill="000000" w:themeFill="text1"/>
          </w:tcPr>
          <w:p w14:paraId="0E588370" w14:textId="77777777" w:rsidR="00FB14D1" w:rsidRPr="008C506F" w:rsidRDefault="00FB14D1" w:rsidP="00111C7B">
            <w:pPr>
              <w:pStyle w:val="BodyText"/>
              <w:spacing w:before="40" w:after="40"/>
              <w:rPr>
                <w:rFonts w:asciiTheme="majorHAnsi" w:hAnsiTheme="majorHAnsi" w:cstheme="majorHAnsi"/>
                <w:sz w:val="2"/>
                <w:szCs w:val="2"/>
              </w:rPr>
            </w:pPr>
          </w:p>
        </w:tc>
      </w:tr>
      <w:tr w:rsidR="00FB14D1" w:rsidRPr="008C506F" w14:paraId="50A312C2" w14:textId="77777777" w:rsidTr="00111C7B">
        <w:tc>
          <w:tcPr>
            <w:tcW w:w="9350" w:type="dxa"/>
            <w:gridSpan w:val="3"/>
            <w:shd w:val="clear" w:color="auto" w:fill="D9D9D9" w:themeFill="background1" w:themeFillShade="D9"/>
          </w:tcPr>
          <w:p w14:paraId="2F7257E7" w14:textId="77777777" w:rsidR="00FB14D1" w:rsidRPr="008C506F" w:rsidRDefault="00FB14D1"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FB14D1" w:rsidRPr="008C506F" w14:paraId="7B42AD14" w14:textId="77777777" w:rsidTr="00111C7B">
        <w:tc>
          <w:tcPr>
            <w:tcW w:w="1343" w:type="dxa"/>
            <w:shd w:val="clear" w:color="auto" w:fill="D9D9D9" w:themeFill="background1" w:themeFillShade="D9"/>
          </w:tcPr>
          <w:p w14:paraId="1B136E27"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53758131"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5DEA2963"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FB14D1" w:rsidRPr="008C506F" w14:paraId="1C6C1437" w14:textId="77777777" w:rsidTr="00111C7B">
        <w:tc>
          <w:tcPr>
            <w:tcW w:w="1343" w:type="dxa"/>
          </w:tcPr>
          <w:p w14:paraId="47F6CA9B" w14:textId="33151E87" w:rsidR="00FB14D1" w:rsidRPr="008C506F"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object</w:t>
            </w:r>
          </w:p>
        </w:tc>
        <w:tc>
          <w:tcPr>
            <w:tcW w:w="920" w:type="dxa"/>
          </w:tcPr>
          <w:p w14:paraId="61C77D57" w14:textId="488E80A4" w:rsidR="00FB14D1" w:rsidRPr="008C506F"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body</w:t>
            </w:r>
          </w:p>
        </w:tc>
        <w:tc>
          <w:tcPr>
            <w:tcW w:w="7087" w:type="dxa"/>
          </w:tcPr>
          <w:p w14:paraId="15D3C504" w14:textId="77777777" w:rsidR="00FB14D1" w:rsidRDefault="00182F23"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6553"/>
            </w:tblGrid>
            <w:tr w:rsidR="00182F23" w14:paraId="4F5BAFA5" w14:textId="77777777" w:rsidTr="0039368F">
              <w:tc>
                <w:tcPr>
                  <w:tcW w:w="6553" w:type="dxa"/>
                  <w:shd w:val="clear" w:color="auto" w:fill="000000" w:themeFill="text1"/>
                </w:tcPr>
                <w:p w14:paraId="78C3ECC1" w14:textId="77777777" w:rsidR="00182F23" w:rsidRPr="0039368F" w:rsidRDefault="0039368F"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p w14:paraId="398689F9" w14:textId="4ED73ACD" w:rsidR="0039368F" w:rsidRDefault="0039368F" w:rsidP="0039368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rst_name</w:t>
                  </w:r>
                  <w:proofErr w:type="spellEnd"/>
                  <w:r>
                    <w:rPr>
                      <w:rFonts w:ascii="Courier New" w:hAnsi="Courier New" w:cs="Courier New"/>
                      <w:b/>
                      <w:sz w:val="16"/>
                      <w:szCs w:val="16"/>
                    </w:rPr>
                    <w:t>”: “KEN”,</w:t>
                  </w:r>
                </w:p>
                <w:p w14:paraId="0C6A04D7" w14:textId="0F49A0DC" w:rsidR="0039368F" w:rsidRPr="0039368F" w:rsidRDefault="0039368F" w:rsidP="0039368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last_name</w:t>
                  </w:r>
                  <w:proofErr w:type="spellEnd"/>
                  <w:r>
                    <w:rPr>
                      <w:rFonts w:ascii="Courier New" w:hAnsi="Courier New" w:cs="Courier New"/>
                      <w:b/>
                      <w:sz w:val="16"/>
                      <w:szCs w:val="16"/>
                    </w:rPr>
                    <w:t>”: “LEE”</w:t>
                  </w:r>
                </w:p>
                <w:p w14:paraId="7965BEF5" w14:textId="7967F968" w:rsidR="0039368F" w:rsidRPr="0039368F" w:rsidRDefault="0039368F"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tc>
            </w:tr>
          </w:tbl>
          <w:p w14:paraId="3D205510" w14:textId="3F0836CC" w:rsidR="00182F23" w:rsidRPr="008C506F" w:rsidRDefault="006B1C42"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r w:rsidR="00182F23">
              <w:rPr>
                <w:rFonts w:asciiTheme="majorHAnsi" w:hAnsiTheme="majorHAnsi" w:cstheme="majorHAnsi"/>
                <w:sz w:val="20"/>
                <w:szCs w:val="20"/>
              </w:rPr>
              <w:t xml:space="preserve"> </w:t>
            </w:r>
          </w:p>
        </w:tc>
      </w:tr>
      <w:tr w:rsidR="00FB14D1" w:rsidRPr="008C506F" w14:paraId="0B8A5EDD" w14:textId="77777777" w:rsidTr="00111C7B">
        <w:tc>
          <w:tcPr>
            <w:tcW w:w="9350" w:type="dxa"/>
            <w:gridSpan w:val="3"/>
            <w:shd w:val="clear" w:color="auto" w:fill="000000" w:themeFill="text1"/>
          </w:tcPr>
          <w:p w14:paraId="29E9DB2F" w14:textId="77777777" w:rsidR="00FB14D1" w:rsidRPr="008C506F" w:rsidRDefault="00FB14D1" w:rsidP="00111C7B">
            <w:pPr>
              <w:pStyle w:val="BodyText"/>
              <w:spacing w:before="40" w:after="40"/>
              <w:rPr>
                <w:rFonts w:asciiTheme="majorHAnsi" w:hAnsiTheme="majorHAnsi" w:cstheme="majorHAnsi"/>
                <w:sz w:val="2"/>
                <w:szCs w:val="2"/>
              </w:rPr>
            </w:pPr>
          </w:p>
        </w:tc>
      </w:tr>
      <w:tr w:rsidR="00FB14D1" w:rsidRPr="008C506F" w14:paraId="1D8A4632" w14:textId="77777777" w:rsidTr="00111C7B">
        <w:tc>
          <w:tcPr>
            <w:tcW w:w="1343" w:type="dxa"/>
            <w:shd w:val="clear" w:color="auto" w:fill="D9D9D9" w:themeFill="background1" w:themeFillShade="D9"/>
          </w:tcPr>
          <w:p w14:paraId="5665EE05" w14:textId="77777777" w:rsidR="00FB14D1" w:rsidRPr="008C506F" w:rsidRDefault="00FB14D1"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F691654" w14:textId="77777777" w:rsidR="00FB14D1" w:rsidRPr="008C506F" w:rsidRDefault="00FB14D1"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FB14D1" w:rsidRPr="008C506F" w14:paraId="61518EB1" w14:textId="77777777" w:rsidTr="00111C7B">
        <w:tc>
          <w:tcPr>
            <w:tcW w:w="1343" w:type="dxa"/>
            <w:shd w:val="clear" w:color="auto" w:fill="D9D9D9" w:themeFill="background1" w:themeFillShade="D9"/>
          </w:tcPr>
          <w:p w14:paraId="5CB3B00C"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7475ABED" w14:textId="77777777" w:rsidR="00FB14D1" w:rsidRPr="008C506F" w:rsidRDefault="00FB14D1"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FB14D1" w:rsidRPr="008C506F" w14:paraId="463B8D5E" w14:textId="77777777" w:rsidTr="00111C7B">
        <w:tc>
          <w:tcPr>
            <w:tcW w:w="1343" w:type="dxa"/>
          </w:tcPr>
          <w:p w14:paraId="10DC1636" w14:textId="3685FE42" w:rsidR="00FB14D1" w:rsidRPr="008C506F" w:rsidRDefault="00CC406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1</w:t>
            </w:r>
          </w:p>
        </w:tc>
        <w:tc>
          <w:tcPr>
            <w:tcW w:w="8007" w:type="dxa"/>
            <w:gridSpan w:val="2"/>
          </w:tcPr>
          <w:p w14:paraId="557B9627" w14:textId="104ECCB7" w:rsidR="00CC406D" w:rsidRDefault="00CC406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was created successfully</w:t>
            </w:r>
          </w:p>
          <w:p w14:paraId="16074117" w14:textId="2EFDB0FD" w:rsidR="00FB14D1"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FB14D1" w14:paraId="69BB029F" w14:textId="77777777" w:rsidTr="00111C7B">
              <w:tc>
                <w:tcPr>
                  <w:tcW w:w="7474" w:type="dxa"/>
                  <w:shd w:val="clear" w:color="auto" w:fill="000000" w:themeFill="text1"/>
                </w:tcPr>
                <w:p w14:paraId="0C0BC79E" w14:textId="77777777" w:rsidR="00FB14D1" w:rsidRDefault="00CC406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p w14:paraId="006A640C" w14:textId="479D4107" w:rsidR="00CC406D" w:rsidRDefault="00CC406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actor_id</w:t>
                  </w:r>
                  <w:proofErr w:type="spellEnd"/>
                  <w:r>
                    <w:rPr>
                      <w:rFonts w:ascii="Courier New" w:hAnsi="Courier New" w:cs="Courier New"/>
                      <w:b/>
                      <w:sz w:val="16"/>
                      <w:szCs w:val="16"/>
                    </w:rPr>
                    <w:t>”: “202”</w:t>
                  </w:r>
                </w:p>
                <w:p w14:paraId="6492AB1A" w14:textId="0C8CD663" w:rsidR="00CC406D" w:rsidRPr="009F1985" w:rsidRDefault="00CC406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28CEDA05" w14:textId="7D7FC937" w:rsidR="00FB14D1" w:rsidRDefault="00CC406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r w:rsidR="006A05B9">
              <w:rPr>
                <w:rFonts w:asciiTheme="majorHAnsi" w:hAnsiTheme="majorHAnsi" w:cstheme="majorHAnsi"/>
                <w:sz w:val="20"/>
                <w:szCs w:val="20"/>
              </w:rPr>
              <w:t xml:space="preserve">Note: the </w:t>
            </w:r>
            <w:proofErr w:type="spellStart"/>
            <w:r w:rsidR="006A05B9">
              <w:rPr>
                <w:rFonts w:asciiTheme="majorHAnsi" w:hAnsiTheme="majorHAnsi" w:cstheme="majorHAnsi"/>
                <w:sz w:val="20"/>
                <w:szCs w:val="20"/>
              </w:rPr>
              <w:t>actor_id</w:t>
            </w:r>
            <w:proofErr w:type="spellEnd"/>
            <w:r w:rsidR="006A05B9">
              <w:rPr>
                <w:rFonts w:asciiTheme="majorHAnsi" w:hAnsiTheme="majorHAnsi" w:cstheme="majorHAnsi"/>
                <w:sz w:val="20"/>
                <w:szCs w:val="20"/>
              </w:rPr>
              <w:t xml:space="preserve"> is an auto increment number.</w:t>
            </w:r>
          </w:p>
          <w:p w14:paraId="0086962B" w14:textId="76CCC5D8" w:rsidR="006A05B9" w:rsidRPr="008C506F" w:rsidRDefault="006A05B9" w:rsidP="00111C7B">
            <w:pPr>
              <w:pStyle w:val="BodyText"/>
              <w:spacing w:before="40" w:after="40"/>
              <w:rPr>
                <w:rFonts w:asciiTheme="majorHAnsi" w:hAnsiTheme="majorHAnsi" w:cstheme="majorHAnsi"/>
                <w:sz w:val="20"/>
                <w:szCs w:val="20"/>
              </w:rPr>
            </w:pPr>
          </w:p>
        </w:tc>
      </w:tr>
      <w:tr w:rsidR="00B03688" w:rsidRPr="008C506F" w14:paraId="14DB4FD9" w14:textId="77777777" w:rsidTr="00111C7B">
        <w:tc>
          <w:tcPr>
            <w:tcW w:w="1343" w:type="dxa"/>
          </w:tcPr>
          <w:p w14:paraId="53738F20" w14:textId="52607383" w:rsidR="00B03688" w:rsidRDefault="00B0368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400</w:t>
            </w:r>
          </w:p>
        </w:tc>
        <w:tc>
          <w:tcPr>
            <w:tcW w:w="8007" w:type="dxa"/>
            <w:gridSpan w:val="2"/>
          </w:tcPr>
          <w:p w14:paraId="57AFF354" w14:textId="3F238C0E" w:rsidR="00B03688" w:rsidRDefault="00D8384A"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Missing information from body object.</w:t>
            </w:r>
          </w:p>
          <w:p w14:paraId="51C0D478" w14:textId="77777777" w:rsidR="000E52AD" w:rsidRDefault="000E52AD" w:rsidP="00111C7B">
            <w:pPr>
              <w:pStyle w:val="BodyText"/>
              <w:spacing w:before="40" w:after="40"/>
              <w:rPr>
                <w:rFonts w:asciiTheme="majorHAnsi" w:hAnsiTheme="majorHAnsi" w:cstheme="majorHAnsi"/>
                <w:sz w:val="20"/>
                <w:szCs w:val="20"/>
              </w:rPr>
            </w:pPr>
          </w:p>
          <w:p w14:paraId="6D668206" w14:textId="77777777" w:rsidR="00D8384A" w:rsidRDefault="00D8384A" w:rsidP="00D8384A">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D8384A" w14:paraId="50A9EE0A" w14:textId="77777777" w:rsidTr="00111C7B">
              <w:tc>
                <w:tcPr>
                  <w:tcW w:w="7474" w:type="dxa"/>
                  <w:shd w:val="clear" w:color="auto" w:fill="000000" w:themeFill="text1"/>
                </w:tcPr>
                <w:p w14:paraId="1097111A" w14:textId="77777777" w:rsidR="00D8384A" w:rsidRDefault="00D8384A" w:rsidP="00D8384A">
                  <w:pPr>
                    <w:pStyle w:val="BodyText"/>
                    <w:spacing w:before="40" w:after="40"/>
                    <w:rPr>
                      <w:rFonts w:ascii="Courier New" w:hAnsi="Courier New" w:cs="Courier New"/>
                      <w:b/>
                      <w:sz w:val="16"/>
                      <w:szCs w:val="16"/>
                    </w:rPr>
                  </w:pPr>
                  <w:r>
                    <w:rPr>
                      <w:rFonts w:ascii="Courier New" w:hAnsi="Courier New" w:cs="Courier New"/>
                      <w:b/>
                      <w:sz w:val="16"/>
                      <w:szCs w:val="16"/>
                    </w:rPr>
                    <w:t>{</w:t>
                  </w:r>
                </w:p>
                <w:p w14:paraId="0E77BBBC" w14:textId="25CFD726" w:rsidR="00D8384A" w:rsidRDefault="00D8384A" w:rsidP="00D8384A">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missing data”</w:t>
                  </w:r>
                </w:p>
                <w:p w14:paraId="2269D1FF" w14:textId="77777777" w:rsidR="00D8384A" w:rsidRPr="009F1985" w:rsidRDefault="00D8384A" w:rsidP="00D8384A">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13468EA7" w14:textId="221DDDA3" w:rsidR="00D8384A" w:rsidRDefault="00D8384A"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FB14D1" w:rsidRPr="008C506F" w14:paraId="1C04F569" w14:textId="77777777" w:rsidTr="00111C7B">
        <w:tc>
          <w:tcPr>
            <w:tcW w:w="1343" w:type="dxa"/>
          </w:tcPr>
          <w:p w14:paraId="75AB2D42" w14:textId="77777777" w:rsidR="00FB14D1" w:rsidRPr="008C506F"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42F427AD" w14:textId="77777777" w:rsidR="00FB14D1"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FB14D1" w14:paraId="2CC6505A" w14:textId="77777777" w:rsidTr="00111C7B">
              <w:tc>
                <w:tcPr>
                  <w:tcW w:w="7474" w:type="dxa"/>
                  <w:shd w:val="clear" w:color="auto" w:fill="000000" w:themeFill="text1"/>
                </w:tcPr>
                <w:p w14:paraId="2BA2E480" w14:textId="77777777" w:rsidR="00FB14D1" w:rsidRDefault="00FB14D1"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2324D55F" w14:textId="77777777" w:rsidR="00FB14D1" w:rsidRDefault="00FB14D1"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571A734E" w14:textId="77777777" w:rsidR="00FB14D1" w:rsidRPr="009F1985" w:rsidRDefault="00FB14D1"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4F055E71" w14:textId="77777777" w:rsidR="00FB14D1" w:rsidRPr="008C506F" w:rsidRDefault="00FB14D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05478741" w14:textId="5DE896AF" w:rsidR="002B344D" w:rsidRDefault="002B344D" w:rsidP="00FB14D1">
      <w:pPr>
        <w:pStyle w:val="BodyText"/>
      </w:pPr>
    </w:p>
    <w:p w14:paraId="3EE99CA7" w14:textId="77777777" w:rsidR="002B344D" w:rsidRDefault="002B344D">
      <w:r>
        <w:br w:type="page"/>
      </w:r>
    </w:p>
    <w:p w14:paraId="232B8DC8" w14:textId="33FAB07F" w:rsidR="002B344D" w:rsidRPr="009F1985" w:rsidRDefault="003F6EB0" w:rsidP="002B344D">
      <w:pPr>
        <w:pStyle w:val="BodyText"/>
        <w:rPr>
          <w:b/>
        </w:rPr>
      </w:pPr>
      <w:r>
        <w:rPr>
          <w:b/>
        </w:rPr>
        <w:lastRenderedPageBreak/>
        <w:t>Endpoint 4</w:t>
      </w:r>
      <w:r w:rsidR="002B344D" w:rsidRPr="009F1985">
        <w:rPr>
          <w:b/>
        </w:rPr>
        <w:t>:</w:t>
      </w:r>
    </w:p>
    <w:tbl>
      <w:tblPr>
        <w:tblStyle w:val="TableGrid"/>
        <w:tblW w:w="0" w:type="auto"/>
        <w:tblLook w:val="04A0" w:firstRow="1" w:lastRow="0" w:firstColumn="1" w:lastColumn="0" w:noHBand="0" w:noVBand="1"/>
      </w:tblPr>
      <w:tblGrid>
        <w:gridCol w:w="1343"/>
        <w:gridCol w:w="920"/>
        <w:gridCol w:w="7087"/>
      </w:tblGrid>
      <w:tr w:rsidR="002B344D" w:rsidRPr="008C506F" w14:paraId="3BE94DC3" w14:textId="77777777" w:rsidTr="00111C7B">
        <w:tc>
          <w:tcPr>
            <w:tcW w:w="1343" w:type="dxa"/>
          </w:tcPr>
          <w:p w14:paraId="58EB06B3" w14:textId="77777777" w:rsidR="002B344D" w:rsidRPr="008C506F" w:rsidRDefault="002B344D"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2B344D" w14:paraId="2B03DD96" w14:textId="77777777" w:rsidTr="002B344D">
              <w:tc>
                <w:tcPr>
                  <w:tcW w:w="1117" w:type="dxa"/>
                  <w:shd w:val="clear" w:color="auto" w:fill="FFC000"/>
                </w:tcPr>
                <w:p w14:paraId="4B6CE116" w14:textId="49143EDD" w:rsidR="002B344D" w:rsidRPr="008C506F" w:rsidRDefault="002B344D" w:rsidP="00111C7B">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PUT</w:t>
                  </w:r>
                </w:p>
              </w:tc>
            </w:tr>
          </w:tbl>
          <w:p w14:paraId="4E58A01A" w14:textId="77777777" w:rsidR="002B344D" w:rsidRPr="008C506F" w:rsidRDefault="002B344D"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3902F2C4" w14:textId="77777777" w:rsidR="002B344D" w:rsidRPr="002B344D" w:rsidRDefault="002B344D" w:rsidP="00111C7B">
            <w:pPr>
              <w:pStyle w:val="BodyText"/>
              <w:spacing w:before="40" w:after="40"/>
              <w:rPr>
                <w:rFonts w:asciiTheme="majorHAnsi" w:hAnsiTheme="majorHAnsi" w:cstheme="majorHAnsi"/>
                <w:sz w:val="2"/>
                <w:szCs w:val="2"/>
              </w:rPr>
            </w:pPr>
          </w:p>
          <w:p w14:paraId="41282391" w14:textId="035D8B46"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2B344D" w:rsidRPr="008C506F" w14:paraId="15783B44" w14:textId="77777777" w:rsidTr="00111C7B">
        <w:tc>
          <w:tcPr>
            <w:tcW w:w="1343" w:type="dxa"/>
          </w:tcPr>
          <w:p w14:paraId="005914C0" w14:textId="77777777" w:rsidR="002B344D" w:rsidRPr="008C506F" w:rsidRDefault="002B344D" w:rsidP="00111C7B">
            <w:pPr>
              <w:pStyle w:val="BodyText"/>
              <w:spacing w:before="40" w:after="40"/>
              <w:rPr>
                <w:rFonts w:asciiTheme="majorHAnsi" w:hAnsiTheme="majorHAnsi" w:cstheme="majorHAnsi"/>
                <w:sz w:val="2"/>
                <w:szCs w:val="2"/>
              </w:rPr>
            </w:pPr>
          </w:p>
        </w:tc>
        <w:tc>
          <w:tcPr>
            <w:tcW w:w="8007" w:type="dxa"/>
            <w:gridSpan w:val="2"/>
          </w:tcPr>
          <w:p w14:paraId="747DB43B" w14:textId="1F32DAD2" w:rsidR="002B344D" w:rsidRPr="008C506F" w:rsidRDefault="002B344D" w:rsidP="002B344D">
            <w:pPr>
              <w:pStyle w:val="BodyText"/>
              <w:spacing w:before="40" w:after="40"/>
              <w:rPr>
                <w:rFonts w:asciiTheme="majorHAnsi" w:hAnsiTheme="majorHAnsi" w:cstheme="majorHAnsi"/>
                <w:sz w:val="20"/>
                <w:szCs w:val="20"/>
              </w:rPr>
            </w:pPr>
            <w:r>
              <w:rPr>
                <w:rFonts w:asciiTheme="majorHAnsi" w:hAnsiTheme="majorHAnsi" w:cstheme="majorHAnsi"/>
                <w:sz w:val="20"/>
                <w:szCs w:val="20"/>
              </w:rPr>
              <w:t>Update actor’s first name or last name or both.</w:t>
            </w:r>
          </w:p>
        </w:tc>
      </w:tr>
      <w:tr w:rsidR="002B344D" w:rsidRPr="008C506F" w14:paraId="7DA78C91" w14:textId="77777777" w:rsidTr="00111C7B">
        <w:tc>
          <w:tcPr>
            <w:tcW w:w="9350" w:type="dxa"/>
            <w:gridSpan w:val="3"/>
            <w:shd w:val="clear" w:color="auto" w:fill="000000" w:themeFill="text1"/>
          </w:tcPr>
          <w:p w14:paraId="40865CEB" w14:textId="77777777" w:rsidR="002B344D" w:rsidRPr="008C506F" w:rsidRDefault="002B344D" w:rsidP="00111C7B">
            <w:pPr>
              <w:pStyle w:val="BodyText"/>
              <w:spacing w:before="40" w:after="40"/>
              <w:rPr>
                <w:rFonts w:asciiTheme="majorHAnsi" w:hAnsiTheme="majorHAnsi" w:cstheme="majorHAnsi"/>
                <w:sz w:val="2"/>
                <w:szCs w:val="2"/>
              </w:rPr>
            </w:pPr>
          </w:p>
        </w:tc>
      </w:tr>
      <w:tr w:rsidR="002B344D" w:rsidRPr="008C506F" w14:paraId="6D7385EE" w14:textId="77777777" w:rsidTr="00111C7B">
        <w:tc>
          <w:tcPr>
            <w:tcW w:w="9350" w:type="dxa"/>
            <w:gridSpan w:val="3"/>
            <w:shd w:val="clear" w:color="auto" w:fill="D9D9D9" w:themeFill="background1" w:themeFillShade="D9"/>
          </w:tcPr>
          <w:p w14:paraId="1FC897C8" w14:textId="77777777" w:rsidR="002B344D" w:rsidRPr="008C506F" w:rsidRDefault="002B344D"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2B344D" w:rsidRPr="008C506F" w14:paraId="0EC3AD56" w14:textId="77777777" w:rsidTr="00111C7B">
        <w:tc>
          <w:tcPr>
            <w:tcW w:w="1343" w:type="dxa"/>
            <w:shd w:val="clear" w:color="auto" w:fill="D9D9D9" w:themeFill="background1" w:themeFillShade="D9"/>
          </w:tcPr>
          <w:p w14:paraId="03E5F719"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28452278"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7F482BC2"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2B344D" w:rsidRPr="008C506F" w14:paraId="5FFFAE15" w14:textId="77777777" w:rsidTr="002B344D">
        <w:tc>
          <w:tcPr>
            <w:tcW w:w="1343" w:type="dxa"/>
            <w:shd w:val="clear" w:color="auto" w:fill="auto"/>
          </w:tcPr>
          <w:p w14:paraId="01940BD3" w14:textId="39AB3115" w:rsidR="002B344D" w:rsidRPr="002B344D" w:rsidRDefault="002B344D" w:rsidP="00111C7B">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actor_id</w:t>
            </w:r>
            <w:proofErr w:type="spellEnd"/>
          </w:p>
        </w:tc>
        <w:tc>
          <w:tcPr>
            <w:tcW w:w="920" w:type="dxa"/>
            <w:shd w:val="clear" w:color="auto" w:fill="auto"/>
          </w:tcPr>
          <w:p w14:paraId="279656C0" w14:textId="3FC49386"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shd w:val="clear" w:color="auto" w:fill="auto"/>
          </w:tcPr>
          <w:p w14:paraId="4D8AC6F6" w14:textId="7D717E1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id of an actor</w:t>
            </w:r>
          </w:p>
        </w:tc>
      </w:tr>
      <w:tr w:rsidR="002B344D" w:rsidRPr="008C506F" w14:paraId="3E5F615D" w14:textId="77777777" w:rsidTr="00111C7B">
        <w:tc>
          <w:tcPr>
            <w:tcW w:w="1343" w:type="dxa"/>
          </w:tcPr>
          <w:p w14:paraId="03DD7976"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object</w:t>
            </w:r>
          </w:p>
        </w:tc>
        <w:tc>
          <w:tcPr>
            <w:tcW w:w="920" w:type="dxa"/>
          </w:tcPr>
          <w:p w14:paraId="628966B4"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body</w:t>
            </w:r>
          </w:p>
        </w:tc>
        <w:tc>
          <w:tcPr>
            <w:tcW w:w="7087" w:type="dxa"/>
          </w:tcPr>
          <w:p w14:paraId="4C35E221"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6553"/>
            </w:tblGrid>
            <w:tr w:rsidR="002B344D" w14:paraId="7289EF93" w14:textId="77777777" w:rsidTr="00111C7B">
              <w:tc>
                <w:tcPr>
                  <w:tcW w:w="6553" w:type="dxa"/>
                  <w:shd w:val="clear" w:color="auto" w:fill="000000" w:themeFill="text1"/>
                </w:tcPr>
                <w:p w14:paraId="4A30E48E" w14:textId="77777777" w:rsidR="002B344D" w:rsidRPr="0039368F" w:rsidRDefault="002B344D"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p w14:paraId="7A657C2F" w14:textId="7EBD521D" w:rsidR="002B344D" w:rsidRPr="0039368F" w:rsidRDefault="002B344D" w:rsidP="002B344D">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rst_name</w:t>
                  </w:r>
                  <w:proofErr w:type="spellEnd"/>
                  <w:r>
                    <w:rPr>
                      <w:rFonts w:ascii="Courier New" w:hAnsi="Courier New" w:cs="Courier New"/>
                      <w:b/>
                      <w:sz w:val="16"/>
                      <w:szCs w:val="16"/>
                    </w:rPr>
                    <w:t>”: “KENNY”</w:t>
                  </w:r>
                </w:p>
                <w:p w14:paraId="225A054C" w14:textId="77777777" w:rsidR="002B344D" w:rsidRPr="0039368F" w:rsidRDefault="002B344D" w:rsidP="00111C7B">
                  <w:pPr>
                    <w:pStyle w:val="BodyText"/>
                    <w:spacing w:before="40" w:after="40"/>
                    <w:rPr>
                      <w:rFonts w:ascii="Courier New" w:hAnsi="Courier New" w:cs="Courier New"/>
                      <w:b/>
                      <w:sz w:val="16"/>
                      <w:szCs w:val="16"/>
                    </w:rPr>
                  </w:pPr>
                  <w:r w:rsidRPr="0039368F">
                    <w:rPr>
                      <w:rFonts w:ascii="Courier New" w:hAnsi="Courier New" w:cs="Courier New"/>
                      <w:b/>
                      <w:sz w:val="16"/>
                      <w:szCs w:val="16"/>
                    </w:rPr>
                    <w:t>}</w:t>
                  </w:r>
                </w:p>
              </w:tc>
            </w:tr>
          </w:tbl>
          <w:p w14:paraId="30B8D8BC"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2B344D" w:rsidRPr="008C506F" w14:paraId="306C9757" w14:textId="77777777" w:rsidTr="00111C7B">
        <w:tc>
          <w:tcPr>
            <w:tcW w:w="9350" w:type="dxa"/>
            <w:gridSpan w:val="3"/>
            <w:shd w:val="clear" w:color="auto" w:fill="000000" w:themeFill="text1"/>
          </w:tcPr>
          <w:p w14:paraId="6C27080C" w14:textId="77777777" w:rsidR="002B344D" w:rsidRPr="008C506F" w:rsidRDefault="002B344D" w:rsidP="00111C7B">
            <w:pPr>
              <w:pStyle w:val="BodyText"/>
              <w:spacing w:before="40" w:after="40"/>
              <w:rPr>
                <w:rFonts w:asciiTheme="majorHAnsi" w:hAnsiTheme="majorHAnsi" w:cstheme="majorHAnsi"/>
                <w:sz w:val="2"/>
                <w:szCs w:val="2"/>
              </w:rPr>
            </w:pPr>
          </w:p>
        </w:tc>
      </w:tr>
      <w:tr w:rsidR="002B344D" w:rsidRPr="008C506F" w14:paraId="30117D3A" w14:textId="77777777" w:rsidTr="00111C7B">
        <w:tc>
          <w:tcPr>
            <w:tcW w:w="1343" w:type="dxa"/>
            <w:shd w:val="clear" w:color="auto" w:fill="D9D9D9" w:themeFill="background1" w:themeFillShade="D9"/>
          </w:tcPr>
          <w:p w14:paraId="50F6BC7F" w14:textId="77777777" w:rsidR="002B344D" w:rsidRPr="008C506F" w:rsidRDefault="002B344D"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24AA3073" w14:textId="77777777" w:rsidR="002B344D" w:rsidRPr="008C506F" w:rsidRDefault="002B344D"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2B344D" w:rsidRPr="008C506F" w14:paraId="0EBF30FB" w14:textId="77777777" w:rsidTr="00111C7B">
        <w:tc>
          <w:tcPr>
            <w:tcW w:w="1343" w:type="dxa"/>
            <w:shd w:val="clear" w:color="auto" w:fill="D9D9D9" w:themeFill="background1" w:themeFillShade="D9"/>
          </w:tcPr>
          <w:p w14:paraId="29FDDE8E"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0B4FC82E" w14:textId="77777777" w:rsidR="002B344D" w:rsidRPr="008C506F" w:rsidRDefault="002B344D"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2B344D" w:rsidRPr="008C506F" w14:paraId="5ECE0A40" w14:textId="77777777" w:rsidTr="00111C7B">
        <w:tc>
          <w:tcPr>
            <w:tcW w:w="1343" w:type="dxa"/>
          </w:tcPr>
          <w:p w14:paraId="57C6BD5D" w14:textId="42FA79F6" w:rsidR="002B344D" w:rsidRPr="008C506F" w:rsidRDefault="0050261F"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7E5B6AC1" w14:textId="3BE44478"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cord was </w:t>
            </w:r>
            <w:r w:rsidR="000E52AD">
              <w:rPr>
                <w:rFonts w:asciiTheme="majorHAnsi" w:hAnsiTheme="majorHAnsi" w:cstheme="majorHAnsi"/>
                <w:sz w:val="20"/>
                <w:szCs w:val="20"/>
              </w:rPr>
              <w:t>updated</w:t>
            </w:r>
            <w:r>
              <w:rPr>
                <w:rFonts w:asciiTheme="majorHAnsi" w:hAnsiTheme="majorHAnsi" w:cstheme="majorHAnsi"/>
                <w:sz w:val="20"/>
                <w:szCs w:val="20"/>
              </w:rPr>
              <w:t xml:space="preserve"> successfully</w:t>
            </w:r>
          </w:p>
          <w:p w14:paraId="141B6361"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B344D" w14:paraId="5A4D7228" w14:textId="77777777" w:rsidTr="00111C7B">
              <w:tc>
                <w:tcPr>
                  <w:tcW w:w="7474" w:type="dxa"/>
                  <w:shd w:val="clear" w:color="auto" w:fill="000000" w:themeFill="text1"/>
                </w:tcPr>
                <w:p w14:paraId="79C03E0D"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p w14:paraId="5F19734E" w14:textId="6991FACC"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sidR="00F67AC9">
                    <w:rPr>
                      <w:rFonts w:ascii="Courier New" w:hAnsi="Courier New" w:cs="Courier New"/>
                      <w:b/>
                      <w:sz w:val="16"/>
                      <w:szCs w:val="16"/>
                    </w:rPr>
                    <w:t>success_msg</w:t>
                  </w:r>
                  <w:proofErr w:type="spellEnd"/>
                  <w:r>
                    <w:rPr>
                      <w:rFonts w:ascii="Courier New" w:hAnsi="Courier New" w:cs="Courier New"/>
                      <w:b/>
                      <w:sz w:val="16"/>
                      <w:szCs w:val="16"/>
                    </w:rPr>
                    <w:t>”: “</w:t>
                  </w:r>
                  <w:r w:rsidR="00F67AC9">
                    <w:rPr>
                      <w:rFonts w:ascii="Courier New" w:hAnsi="Courier New" w:cs="Courier New"/>
                      <w:b/>
                      <w:sz w:val="16"/>
                      <w:szCs w:val="16"/>
                    </w:rPr>
                    <w:t>record updated</w:t>
                  </w:r>
                  <w:r>
                    <w:rPr>
                      <w:rFonts w:ascii="Courier New" w:hAnsi="Courier New" w:cs="Courier New"/>
                      <w:b/>
                      <w:sz w:val="16"/>
                      <w:szCs w:val="16"/>
                    </w:rPr>
                    <w:t>”</w:t>
                  </w:r>
                </w:p>
                <w:p w14:paraId="6E695777" w14:textId="77777777" w:rsidR="002B344D" w:rsidRPr="009F1985"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821412B"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F126F0" w:rsidRPr="008C506F" w14:paraId="13BBCA2D" w14:textId="77777777" w:rsidTr="00D164EF">
        <w:tc>
          <w:tcPr>
            <w:tcW w:w="1343" w:type="dxa"/>
          </w:tcPr>
          <w:p w14:paraId="637A37E0" w14:textId="77777777" w:rsidR="00F126F0" w:rsidRDefault="00F126F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204</w:t>
            </w:r>
          </w:p>
        </w:tc>
        <w:tc>
          <w:tcPr>
            <w:tcW w:w="8007" w:type="dxa"/>
            <w:gridSpan w:val="2"/>
          </w:tcPr>
          <w:p w14:paraId="1985725F" w14:textId="77777777" w:rsidR="00F126F0" w:rsidRDefault="00F126F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No Content. Record of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 xml:space="preserve"> cannot be found.</w:t>
            </w:r>
          </w:p>
          <w:p w14:paraId="2F81703E" w14:textId="77777777" w:rsidR="00F126F0" w:rsidRDefault="00F126F0" w:rsidP="00D164E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2B344D" w:rsidRPr="008C506F" w14:paraId="0FBBCF72" w14:textId="77777777" w:rsidTr="00111C7B">
        <w:tc>
          <w:tcPr>
            <w:tcW w:w="1343" w:type="dxa"/>
          </w:tcPr>
          <w:p w14:paraId="216C2E37"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400</w:t>
            </w:r>
          </w:p>
        </w:tc>
        <w:tc>
          <w:tcPr>
            <w:tcW w:w="8007" w:type="dxa"/>
            <w:gridSpan w:val="2"/>
          </w:tcPr>
          <w:p w14:paraId="4E35BC36"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Missing information from body object.</w:t>
            </w:r>
          </w:p>
          <w:p w14:paraId="7E824159"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B344D" w14:paraId="65BB212F" w14:textId="77777777" w:rsidTr="00111C7B">
              <w:tc>
                <w:tcPr>
                  <w:tcW w:w="7474" w:type="dxa"/>
                  <w:shd w:val="clear" w:color="auto" w:fill="000000" w:themeFill="text1"/>
                </w:tcPr>
                <w:p w14:paraId="6611FC73"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p w14:paraId="5B0EB133"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missing data”</w:t>
                  </w:r>
                </w:p>
                <w:p w14:paraId="5DB0E12B" w14:textId="77777777" w:rsidR="002B344D" w:rsidRPr="009F1985"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56F4FDDC"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2B344D" w:rsidRPr="008C506F" w14:paraId="0AEED178" w14:textId="77777777" w:rsidTr="00111C7B">
        <w:tc>
          <w:tcPr>
            <w:tcW w:w="1343" w:type="dxa"/>
          </w:tcPr>
          <w:p w14:paraId="3311F8D2"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538350CD" w14:textId="77777777" w:rsidR="002B344D"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B344D" w14:paraId="5A97BFCA" w14:textId="77777777" w:rsidTr="00111C7B">
              <w:tc>
                <w:tcPr>
                  <w:tcW w:w="7474" w:type="dxa"/>
                  <w:shd w:val="clear" w:color="auto" w:fill="000000" w:themeFill="text1"/>
                </w:tcPr>
                <w:p w14:paraId="6FBFB15F"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28046EBE" w14:textId="77777777" w:rsidR="002B344D"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4D1931C9" w14:textId="77777777" w:rsidR="002B344D" w:rsidRPr="009F1985" w:rsidRDefault="002B344D"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AA58513" w14:textId="77777777" w:rsidR="002B344D" w:rsidRPr="008C506F" w:rsidRDefault="002B344D"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06E6987A" w14:textId="0CF5F0FD" w:rsidR="00853998" w:rsidRDefault="00853998" w:rsidP="002B344D">
      <w:pPr>
        <w:pStyle w:val="BodyText"/>
      </w:pPr>
    </w:p>
    <w:p w14:paraId="522ADCF8" w14:textId="77777777" w:rsidR="00853998" w:rsidRDefault="00853998">
      <w:r>
        <w:br w:type="page"/>
      </w:r>
    </w:p>
    <w:p w14:paraId="516C05BC" w14:textId="7F73F53E" w:rsidR="00853998" w:rsidRPr="009F1985" w:rsidRDefault="00853998" w:rsidP="00853998">
      <w:pPr>
        <w:pStyle w:val="BodyText"/>
        <w:rPr>
          <w:b/>
        </w:rPr>
      </w:pPr>
      <w:r>
        <w:rPr>
          <w:b/>
        </w:rPr>
        <w:lastRenderedPageBreak/>
        <w:t xml:space="preserve">Endpoint </w:t>
      </w:r>
      <w:r w:rsidR="003F6EB0">
        <w:rPr>
          <w:b/>
        </w:rPr>
        <w:t>5</w:t>
      </w:r>
      <w:r w:rsidRPr="009F1985">
        <w:rPr>
          <w:b/>
        </w:rPr>
        <w:t>:</w:t>
      </w:r>
    </w:p>
    <w:tbl>
      <w:tblPr>
        <w:tblStyle w:val="TableGrid"/>
        <w:tblW w:w="0" w:type="auto"/>
        <w:tblLook w:val="04A0" w:firstRow="1" w:lastRow="0" w:firstColumn="1" w:lastColumn="0" w:noHBand="0" w:noVBand="1"/>
      </w:tblPr>
      <w:tblGrid>
        <w:gridCol w:w="1343"/>
        <w:gridCol w:w="920"/>
        <w:gridCol w:w="7087"/>
      </w:tblGrid>
      <w:tr w:rsidR="00853998" w:rsidRPr="008C506F" w14:paraId="59BCC799" w14:textId="77777777" w:rsidTr="00111C7B">
        <w:tc>
          <w:tcPr>
            <w:tcW w:w="1343" w:type="dxa"/>
          </w:tcPr>
          <w:p w14:paraId="3824EFDD" w14:textId="77777777" w:rsidR="00853998" w:rsidRPr="008C506F" w:rsidRDefault="00853998"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853998" w14:paraId="7677CE45" w14:textId="77777777" w:rsidTr="00853998">
              <w:tc>
                <w:tcPr>
                  <w:tcW w:w="1117" w:type="dxa"/>
                  <w:shd w:val="clear" w:color="auto" w:fill="FF0000"/>
                </w:tcPr>
                <w:p w14:paraId="7C12C0B5" w14:textId="2C64658A" w:rsidR="00853998" w:rsidRPr="008C506F" w:rsidRDefault="00853998" w:rsidP="00111C7B">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DELETE</w:t>
                  </w:r>
                </w:p>
              </w:tc>
            </w:tr>
          </w:tbl>
          <w:p w14:paraId="6D312A45" w14:textId="77777777" w:rsidR="00853998" w:rsidRPr="008C506F" w:rsidRDefault="00853998"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122F86FD" w14:textId="77777777" w:rsidR="00853998" w:rsidRPr="002B344D" w:rsidRDefault="00853998" w:rsidP="00111C7B">
            <w:pPr>
              <w:pStyle w:val="BodyText"/>
              <w:spacing w:before="40" w:after="40"/>
              <w:rPr>
                <w:rFonts w:asciiTheme="majorHAnsi" w:hAnsiTheme="majorHAnsi" w:cstheme="majorHAnsi"/>
                <w:sz w:val="2"/>
                <w:szCs w:val="2"/>
              </w:rPr>
            </w:pPr>
          </w:p>
          <w:p w14:paraId="445A5D5E"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actors/{</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w:t>
            </w:r>
          </w:p>
        </w:tc>
      </w:tr>
      <w:tr w:rsidR="00853998" w:rsidRPr="008C506F" w14:paraId="5F0A9814" w14:textId="77777777" w:rsidTr="00111C7B">
        <w:tc>
          <w:tcPr>
            <w:tcW w:w="1343" w:type="dxa"/>
          </w:tcPr>
          <w:p w14:paraId="3A421A5D" w14:textId="77777777" w:rsidR="00853998" w:rsidRPr="008C506F" w:rsidRDefault="00853998" w:rsidP="00111C7B">
            <w:pPr>
              <w:pStyle w:val="BodyText"/>
              <w:spacing w:before="40" w:after="40"/>
              <w:rPr>
                <w:rFonts w:asciiTheme="majorHAnsi" w:hAnsiTheme="majorHAnsi" w:cstheme="majorHAnsi"/>
                <w:sz w:val="2"/>
                <w:szCs w:val="2"/>
              </w:rPr>
            </w:pPr>
          </w:p>
        </w:tc>
        <w:tc>
          <w:tcPr>
            <w:tcW w:w="8007" w:type="dxa"/>
            <w:gridSpan w:val="2"/>
          </w:tcPr>
          <w:p w14:paraId="14FA3D33" w14:textId="679A5F9B" w:rsidR="00853998" w:rsidRPr="008C506F" w:rsidRDefault="00853998" w:rsidP="00853998">
            <w:pPr>
              <w:pStyle w:val="BodyText"/>
              <w:spacing w:before="40" w:after="40"/>
              <w:rPr>
                <w:rFonts w:asciiTheme="majorHAnsi" w:hAnsiTheme="majorHAnsi" w:cstheme="majorHAnsi"/>
                <w:sz w:val="20"/>
                <w:szCs w:val="20"/>
              </w:rPr>
            </w:pPr>
            <w:r>
              <w:rPr>
                <w:rFonts w:asciiTheme="majorHAnsi" w:hAnsiTheme="majorHAnsi" w:cstheme="majorHAnsi"/>
                <w:sz w:val="20"/>
                <w:szCs w:val="20"/>
              </w:rPr>
              <w:t>Remove actor from database.</w:t>
            </w:r>
          </w:p>
        </w:tc>
      </w:tr>
      <w:tr w:rsidR="00853998" w:rsidRPr="008C506F" w14:paraId="27C7F9FC" w14:textId="77777777" w:rsidTr="00111C7B">
        <w:tc>
          <w:tcPr>
            <w:tcW w:w="9350" w:type="dxa"/>
            <w:gridSpan w:val="3"/>
            <w:shd w:val="clear" w:color="auto" w:fill="000000" w:themeFill="text1"/>
          </w:tcPr>
          <w:p w14:paraId="34792D34" w14:textId="77777777" w:rsidR="00853998" w:rsidRPr="008C506F" w:rsidRDefault="00853998" w:rsidP="00111C7B">
            <w:pPr>
              <w:pStyle w:val="BodyText"/>
              <w:spacing w:before="40" w:after="40"/>
              <w:rPr>
                <w:rFonts w:asciiTheme="majorHAnsi" w:hAnsiTheme="majorHAnsi" w:cstheme="majorHAnsi"/>
                <w:sz w:val="2"/>
                <w:szCs w:val="2"/>
              </w:rPr>
            </w:pPr>
          </w:p>
        </w:tc>
      </w:tr>
      <w:tr w:rsidR="00853998" w:rsidRPr="008C506F" w14:paraId="23F2252B" w14:textId="77777777" w:rsidTr="00111C7B">
        <w:tc>
          <w:tcPr>
            <w:tcW w:w="9350" w:type="dxa"/>
            <w:gridSpan w:val="3"/>
            <w:shd w:val="clear" w:color="auto" w:fill="D9D9D9" w:themeFill="background1" w:themeFillShade="D9"/>
          </w:tcPr>
          <w:p w14:paraId="3DCE0712" w14:textId="77777777" w:rsidR="00853998" w:rsidRPr="008C506F" w:rsidRDefault="00853998"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853998" w:rsidRPr="008C506F" w14:paraId="589C37C9" w14:textId="77777777" w:rsidTr="00111C7B">
        <w:tc>
          <w:tcPr>
            <w:tcW w:w="1343" w:type="dxa"/>
            <w:shd w:val="clear" w:color="auto" w:fill="D9D9D9" w:themeFill="background1" w:themeFillShade="D9"/>
          </w:tcPr>
          <w:p w14:paraId="1B889E1E"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6326A0EA"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5BF81DCD"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53998" w:rsidRPr="008C506F" w14:paraId="2F865B1A" w14:textId="77777777" w:rsidTr="00111C7B">
        <w:tc>
          <w:tcPr>
            <w:tcW w:w="1343" w:type="dxa"/>
            <w:shd w:val="clear" w:color="auto" w:fill="auto"/>
          </w:tcPr>
          <w:p w14:paraId="7C14EC96" w14:textId="77777777" w:rsidR="00853998" w:rsidRPr="002B344D" w:rsidRDefault="00853998" w:rsidP="00111C7B">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actor_id</w:t>
            </w:r>
            <w:proofErr w:type="spellEnd"/>
          </w:p>
        </w:tc>
        <w:tc>
          <w:tcPr>
            <w:tcW w:w="920" w:type="dxa"/>
            <w:shd w:val="clear" w:color="auto" w:fill="auto"/>
          </w:tcPr>
          <w:p w14:paraId="49C53D23"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shd w:val="clear" w:color="auto" w:fill="auto"/>
          </w:tcPr>
          <w:p w14:paraId="2EC7514A"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id of an actor</w:t>
            </w:r>
          </w:p>
        </w:tc>
      </w:tr>
      <w:tr w:rsidR="00853998" w:rsidRPr="008C506F" w14:paraId="3FA91E86" w14:textId="77777777" w:rsidTr="00111C7B">
        <w:tc>
          <w:tcPr>
            <w:tcW w:w="9350" w:type="dxa"/>
            <w:gridSpan w:val="3"/>
            <w:shd w:val="clear" w:color="auto" w:fill="000000" w:themeFill="text1"/>
          </w:tcPr>
          <w:p w14:paraId="45253683" w14:textId="77777777" w:rsidR="00853998" w:rsidRPr="008C506F" w:rsidRDefault="00853998" w:rsidP="00111C7B">
            <w:pPr>
              <w:pStyle w:val="BodyText"/>
              <w:spacing w:before="40" w:after="40"/>
              <w:rPr>
                <w:rFonts w:asciiTheme="majorHAnsi" w:hAnsiTheme="majorHAnsi" w:cstheme="majorHAnsi"/>
                <w:sz w:val="2"/>
                <w:szCs w:val="2"/>
              </w:rPr>
            </w:pPr>
          </w:p>
        </w:tc>
      </w:tr>
      <w:tr w:rsidR="00853998" w:rsidRPr="008C506F" w14:paraId="2E47F88A" w14:textId="77777777" w:rsidTr="00111C7B">
        <w:tc>
          <w:tcPr>
            <w:tcW w:w="1343" w:type="dxa"/>
            <w:shd w:val="clear" w:color="auto" w:fill="D9D9D9" w:themeFill="background1" w:themeFillShade="D9"/>
          </w:tcPr>
          <w:p w14:paraId="5604D9D6" w14:textId="77777777" w:rsidR="00853998" w:rsidRPr="008C506F" w:rsidRDefault="00853998"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325DACF" w14:textId="77777777" w:rsidR="00853998" w:rsidRPr="008C506F" w:rsidRDefault="00853998"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853998" w:rsidRPr="008C506F" w14:paraId="57A8EE7D" w14:textId="77777777" w:rsidTr="00111C7B">
        <w:tc>
          <w:tcPr>
            <w:tcW w:w="1343" w:type="dxa"/>
            <w:shd w:val="clear" w:color="auto" w:fill="D9D9D9" w:themeFill="background1" w:themeFillShade="D9"/>
          </w:tcPr>
          <w:p w14:paraId="1A168899"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6D830D7A" w14:textId="77777777" w:rsidR="00853998" w:rsidRPr="008C506F" w:rsidRDefault="00853998"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853998" w:rsidRPr="008C506F" w14:paraId="6415A84C" w14:textId="77777777" w:rsidTr="00111C7B">
        <w:tc>
          <w:tcPr>
            <w:tcW w:w="1343" w:type="dxa"/>
          </w:tcPr>
          <w:p w14:paraId="06D22447" w14:textId="15502EB6" w:rsidR="00853998" w:rsidRPr="008C506F" w:rsidRDefault="000334F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46C67CBA" w14:textId="4A62D8A7"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cord was </w:t>
            </w:r>
            <w:r w:rsidR="00462538">
              <w:rPr>
                <w:rFonts w:asciiTheme="majorHAnsi" w:hAnsiTheme="majorHAnsi" w:cstheme="majorHAnsi"/>
                <w:sz w:val="20"/>
                <w:szCs w:val="20"/>
              </w:rPr>
              <w:t>deleted</w:t>
            </w:r>
            <w:r>
              <w:rPr>
                <w:rFonts w:asciiTheme="majorHAnsi" w:hAnsiTheme="majorHAnsi" w:cstheme="majorHAnsi"/>
                <w:sz w:val="20"/>
                <w:szCs w:val="20"/>
              </w:rPr>
              <w:t xml:space="preserve"> successfully</w:t>
            </w:r>
          </w:p>
          <w:p w14:paraId="6D161324" w14:textId="77777777" w:rsidR="000334F1" w:rsidRDefault="000334F1" w:rsidP="000334F1">
            <w:pPr>
              <w:pStyle w:val="BodyText"/>
              <w:spacing w:before="40" w:after="40"/>
              <w:rPr>
                <w:rFonts w:asciiTheme="majorHAnsi" w:hAnsiTheme="majorHAnsi" w:cstheme="majorHAnsi"/>
                <w:sz w:val="20"/>
                <w:szCs w:val="20"/>
              </w:rPr>
            </w:pPr>
          </w:p>
          <w:p w14:paraId="51FF72B1" w14:textId="2AE34D37" w:rsidR="000334F1" w:rsidRDefault="000334F1" w:rsidP="000334F1">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0334F1" w14:paraId="0C260D92" w14:textId="77777777" w:rsidTr="00D164EF">
              <w:tc>
                <w:tcPr>
                  <w:tcW w:w="7474" w:type="dxa"/>
                  <w:shd w:val="clear" w:color="auto" w:fill="000000" w:themeFill="text1"/>
                </w:tcPr>
                <w:p w14:paraId="4FDFE184" w14:textId="77777777" w:rsidR="000334F1" w:rsidRDefault="000334F1" w:rsidP="000334F1">
                  <w:pPr>
                    <w:pStyle w:val="BodyText"/>
                    <w:spacing w:before="40" w:after="40"/>
                    <w:rPr>
                      <w:rFonts w:ascii="Courier New" w:hAnsi="Courier New" w:cs="Courier New"/>
                      <w:b/>
                      <w:sz w:val="16"/>
                      <w:szCs w:val="16"/>
                    </w:rPr>
                  </w:pPr>
                  <w:r>
                    <w:rPr>
                      <w:rFonts w:ascii="Courier New" w:hAnsi="Courier New" w:cs="Courier New"/>
                      <w:b/>
                      <w:sz w:val="16"/>
                      <w:szCs w:val="16"/>
                    </w:rPr>
                    <w:t>{</w:t>
                  </w:r>
                </w:p>
                <w:p w14:paraId="5ADB7066" w14:textId="78D31C27" w:rsidR="000334F1" w:rsidRDefault="000334F1" w:rsidP="000334F1">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success_msg</w:t>
                  </w:r>
                  <w:proofErr w:type="spellEnd"/>
                  <w:r>
                    <w:rPr>
                      <w:rFonts w:ascii="Courier New" w:hAnsi="Courier New" w:cs="Courier New"/>
                      <w:b/>
                      <w:sz w:val="16"/>
                      <w:szCs w:val="16"/>
                    </w:rPr>
                    <w:t>”: “actor deleted”</w:t>
                  </w:r>
                </w:p>
                <w:p w14:paraId="2F73E507" w14:textId="77777777" w:rsidR="000334F1" w:rsidRPr="009F1985" w:rsidRDefault="000334F1" w:rsidP="000334F1">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91775FA" w14:textId="07F85A7A"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853998" w:rsidRPr="008C506F" w14:paraId="17F4FD24" w14:textId="77777777" w:rsidTr="00111C7B">
        <w:tc>
          <w:tcPr>
            <w:tcW w:w="1343" w:type="dxa"/>
          </w:tcPr>
          <w:p w14:paraId="2DE65975" w14:textId="60B2FC0C" w:rsidR="00853998" w:rsidRDefault="000334F1"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4</w:t>
            </w:r>
          </w:p>
        </w:tc>
        <w:tc>
          <w:tcPr>
            <w:tcW w:w="8007" w:type="dxa"/>
            <w:gridSpan w:val="2"/>
          </w:tcPr>
          <w:p w14:paraId="79029BEB" w14:textId="25017B4E"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Record of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 xml:space="preserve"> cannot be found.</w:t>
            </w:r>
          </w:p>
          <w:p w14:paraId="1D4F2CD0" w14:textId="77777777" w:rsidR="000334F1" w:rsidRDefault="000334F1" w:rsidP="000334F1">
            <w:pPr>
              <w:pStyle w:val="BodyText"/>
              <w:spacing w:before="40" w:after="40"/>
              <w:rPr>
                <w:rFonts w:asciiTheme="majorHAnsi" w:hAnsiTheme="majorHAnsi" w:cstheme="majorHAnsi"/>
                <w:sz w:val="20"/>
                <w:szCs w:val="20"/>
              </w:rPr>
            </w:pPr>
          </w:p>
          <w:p w14:paraId="098E457C" w14:textId="320C4F69" w:rsidR="000334F1" w:rsidRDefault="000334F1" w:rsidP="000334F1">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No Content. Record of given </w:t>
            </w:r>
            <w:proofErr w:type="spellStart"/>
            <w:r>
              <w:rPr>
                <w:rFonts w:asciiTheme="majorHAnsi" w:hAnsiTheme="majorHAnsi" w:cstheme="majorHAnsi"/>
                <w:sz w:val="20"/>
                <w:szCs w:val="20"/>
              </w:rPr>
              <w:t>actor_id</w:t>
            </w:r>
            <w:proofErr w:type="spellEnd"/>
            <w:r>
              <w:rPr>
                <w:rFonts w:asciiTheme="majorHAnsi" w:hAnsiTheme="majorHAnsi" w:cstheme="majorHAnsi"/>
                <w:sz w:val="20"/>
                <w:szCs w:val="20"/>
              </w:rPr>
              <w:t xml:space="preserve"> cannot be found.</w:t>
            </w:r>
          </w:p>
          <w:p w14:paraId="1E680783" w14:textId="77777777"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853998" w:rsidRPr="008C506F" w14:paraId="7DCF50AB" w14:textId="77777777" w:rsidTr="00111C7B">
        <w:tc>
          <w:tcPr>
            <w:tcW w:w="1343" w:type="dxa"/>
          </w:tcPr>
          <w:p w14:paraId="2CA00BAC"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12EC84CD" w14:textId="77777777" w:rsidR="00853998"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853998" w14:paraId="7912F5D5" w14:textId="77777777" w:rsidTr="00111C7B">
              <w:tc>
                <w:tcPr>
                  <w:tcW w:w="7474" w:type="dxa"/>
                  <w:shd w:val="clear" w:color="auto" w:fill="000000" w:themeFill="text1"/>
                </w:tcPr>
                <w:p w14:paraId="16AF729C" w14:textId="77777777" w:rsidR="00853998" w:rsidRDefault="00853998"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63CC7EBF" w14:textId="77777777" w:rsidR="00853998" w:rsidRDefault="00853998"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37274871" w14:textId="77777777" w:rsidR="00853998" w:rsidRPr="009F1985" w:rsidRDefault="00853998"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76DE3F6" w14:textId="77777777" w:rsidR="00853998" w:rsidRPr="008C506F" w:rsidRDefault="00853998"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1556BD70" w14:textId="77777777" w:rsidR="00853998" w:rsidRDefault="00853998" w:rsidP="00853998">
      <w:pPr>
        <w:pStyle w:val="BodyText"/>
      </w:pPr>
    </w:p>
    <w:p w14:paraId="1E826F56" w14:textId="47AB487B" w:rsidR="00111C7B" w:rsidRDefault="00111C7B">
      <w:r>
        <w:br w:type="page"/>
      </w:r>
    </w:p>
    <w:p w14:paraId="09DA8CFD" w14:textId="39AFA4DD" w:rsidR="00111C7B" w:rsidRPr="009F1985" w:rsidRDefault="009910C5" w:rsidP="00111C7B">
      <w:pPr>
        <w:pStyle w:val="BodyText"/>
        <w:rPr>
          <w:b/>
        </w:rPr>
      </w:pPr>
      <w:r>
        <w:rPr>
          <w:b/>
        </w:rPr>
        <w:lastRenderedPageBreak/>
        <w:t xml:space="preserve">Endpoint </w:t>
      </w:r>
      <w:r w:rsidR="003F6EB0">
        <w:rPr>
          <w:b/>
        </w:rPr>
        <w:t>6</w:t>
      </w:r>
      <w:r w:rsidR="00111C7B" w:rsidRPr="009F1985">
        <w:rPr>
          <w:b/>
        </w:rPr>
        <w:t>:</w:t>
      </w:r>
    </w:p>
    <w:tbl>
      <w:tblPr>
        <w:tblStyle w:val="TableGrid"/>
        <w:tblW w:w="0" w:type="auto"/>
        <w:tblLook w:val="04A0" w:firstRow="1" w:lastRow="0" w:firstColumn="1" w:lastColumn="0" w:noHBand="0" w:noVBand="1"/>
      </w:tblPr>
      <w:tblGrid>
        <w:gridCol w:w="1343"/>
        <w:gridCol w:w="920"/>
        <w:gridCol w:w="7087"/>
      </w:tblGrid>
      <w:tr w:rsidR="00111C7B" w:rsidRPr="008C506F" w14:paraId="745F8213" w14:textId="77777777" w:rsidTr="00111C7B">
        <w:tc>
          <w:tcPr>
            <w:tcW w:w="1343" w:type="dxa"/>
          </w:tcPr>
          <w:p w14:paraId="205F7139" w14:textId="77777777" w:rsidR="00111C7B" w:rsidRPr="008C506F" w:rsidRDefault="00111C7B" w:rsidP="00111C7B">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111C7B" w14:paraId="494ADC86" w14:textId="77777777" w:rsidTr="00111C7B">
              <w:tc>
                <w:tcPr>
                  <w:tcW w:w="1117" w:type="dxa"/>
                  <w:shd w:val="clear" w:color="auto" w:fill="00B0F0"/>
                </w:tcPr>
                <w:p w14:paraId="08874ABD" w14:textId="77777777" w:rsidR="00111C7B" w:rsidRPr="008C506F" w:rsidRDefault="00111C7B" w:rsidP="00111C7B">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57FACC6E" w14:textId="77777777" w:rsidR="00111C7B" w:rsidRPr="008C506F" w:rsidRDefault="00111C7B" w:rsidP="00111C7B">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4B818A4D" w14:textId="77777777" w:rsidR="00111C7B" w:rsidRPr="003E6259" w:rsidRDefault="00111C7B" w:rsidP="00111C7B">
            <w:pPr>
              <w:pStyle w:val="BodyText"/>
              <w:spacing w:before="40" w:after="40"/>
              <w:rPr>
                <w:rFonts w:asciiTheme="majorHAnsi" w:hAnsiTheme="majorHAnsi" w:cstheme="majorHAnsi"/>
                <w:sz w:val="2"/>
                <w:szCs w:val="2"/>
              </w:rPr>
            </w:pPr>
          </w:p>
          <w:p w14:paraId="43A38CDB" w14:textId="19139A3B" w:rsidR="00111C7B" w:rsidRPr="008C506F"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w:t>
            </w:r>
            <w:proofErr w:type="spellStart"/>
            <w:r>
              <w:rPr>
                <w:rFonts w:asciiTheme="majorHAnsi" w:hAnsiTheme="majorHAnsi" w:cstheme="majorHAnsi"/>
                <w:sz w:val="20"/>
                <w:szCs w:val="20"/>
              </w:rPr>
              <w:t>film</w:t>
            </w:r>
            <w:r w:rsidR="00245DAB">
              <w:rPr>
                <w:rFonts w:asciiTheme="majorHAnsi" w:hAnsiTheme="majorHAnsi" w:cstheme="majorHAnsi"/>
                <w:sz w:val="20"/>
                <w:szCs w:val="20"/>
              </w:rPr>
              <w:t>_categories</w:t>
            </w:r>
            <w:proofErr w:type="spellEnd"/>
            <w:r w:rsidR="00245DAB">
              <w:rPr>
                <w:rFonts w:asciiTheme="majorHAnsi" w:hAnsiTheme="majorHAnsi" w:cstheme="majorHAnsi"/>
                <w:sz w:val="20"/>
                <w:szCs w:val="20"/>
              </w:rPr>
              <w:t>/{</w:t>
            </w:r>
            <w:proofErr w:type="spellStart"/>
            <w:r w:rsidR="00245DAB">
              <w:rPr>
                <w:rFonts w:asciiTheme="majorHAnsi" w:hAnsiTheme="majorHAnsi" w:cstheme="majorHAnsi"/>
                <w:sz w:val="20"/>
                <w:szCs w:val="20"/>
              </w:rPr>
              <w:t>category_id</w:t>
            </w:r>
            <w:proofErr w:type="spellEnd"/>
            <w:r w:rsidR="00245DAB">
              <w:rPr>
                <w:rFonts w:asciiTheme="majorHAnsi" w:hAnsiTheme="majorHAnsi" w:cstheme="majorHAnsi"/>
                <w:sz w:val="20"/>
                <w:szCs w:val="20"/>
              </w:rPr>
              <w:t>}/films</w:t>
            </w:r>
          </w:p>
        </w:tc>
      </w:tr>
      <w:tr w:rsidR="00111C7B" w:rsidRPr="008C506F" w14:paraId="34BD3211" w14:textId="77777777" w:rsidTr="00111C7B">
        <w:tc>
          <w:tcPr>
            <w:tcW w:w="1343" w:type="dxa"/>
          </w:tcPr>
          <w:p w14:paraId="0F0E0EE9" w14:textId="77777777" w:rsidR="00111C7B" w:rsidRPr="008C506F" w:rsidRDefault="00111C7B" w:rsidP="00111C7B">
            <w:pPr>
              <w:pStyle w:val="BodyText"/>
              <w:spacing w:before="40" w:after="40"/>
              <w:rPr>
                <w:rFonts w:asciiTheme="majorHAnsi" w:hAnsiTheme="majorHAnsi" w:cstheme="majorHAnsi"/>
                <w:sz w:val="2"/>
                <w:szCs w:val="2"/>
              </w:rPr>
            </w:pPr>
          </w:p>
        </w:tc>
        <w:tc>
          <w:tcPr>
            <w:tcW w:w="8007" w:type="dxa"/>
            <w:gridSpan w:val="2"/>
          </w:tcPr>
          <w:p w14:paraId="295ECBCD" w14:textId="25137341" w:rsidR="00111C7B" w:rsidRPr="008C506F" w:rsidRDefault="00111C7B" w:rsidP="00245DAB">
            <w:pPr>
              <w:pStyle w:val="BodyText"/>
              <w:spacing w:before="40" w:after="40"/>
              <w:rPr>
                <w:rFonts w:asciiTheme="majorHAnsi" w:hAnsiTheme="majorHAnsi" w:cstheme="majorHAnsi"/>
                <w:sz w:val="20"/>
                <w:szCs w:val="20"/>
              </w:rPr>
            </w:pPr>
            <w:r>
              <w:rPr>
                <w:rFonts w:asciiTheme="majorHAnsi" w:hAnsiTheme="majorHAnsi" w:cstheme="majorHAnsi"/>
                <w:sz w:val="20"/>
                <w:szCs w:val="20"/>
              </w:rPr>
              <w:t>Return the</w:t>
            </w:r>
            <w:r w:rsidR="00245DAB">
              <w:rPr>
                <w:rFonts w:asciiTheme="majorHAnsi" w:hAnsiTheme="majorHAnsi" w:cstheme="majorHAnsi"/>
                <w:sz w:val="20"/>
                <w:szCs w:val="20"/>
              </w:rPr>
              <w:t xml:space="preserve"> </w:t>
            </w:r>
            <w:proofErr w:type="spellStart"/>
            <w:r w:rsidR="00245DAB">
              <w:rPr>
                <w:rFonts w:asciiTheme="majorHAnsi" w:hAnsiTheme="majorHAnsi" w:cstheme="majorHAnsi"/>
                <w:sz w:val="20"/>
                <w:szCs w:val="20"/>
              </w:rPr>
              <w:t>film_id</w:t>
            </w:r>
            <w:proofErr w:type="spellEnd"/>
            <w:r w:rsidR="00245DAB">
              <w:rPr>
                <w:rFonts w:asciiTheme="majorHAnsi" w:hAnsiTheme="majorHAnsi" w:cstheme="majorHAnsi"/>
                <w:sz w:val="20"/>
                <w:szCs w:val="20"/>
              </w:rPr>
              <w:t xml:space="preserve">, title, rating, </w:t>
            </w:r>
            <w:proofErr w:type="spellStart"/>
            <w:r w:rsidR="00245DAB">
              <w:rPr>
                <w:rFonts w:asciiTheme="majorHAnsi" w:hAnsiTheme="majorHAnsi" w:cstheme="majorHAnsi"/>
                <w:sz w:val="20"/>
                <w:szCs w:val="20"/>
              </w:rPr>
              <w:t>release_year</w:t>
            </w:r>
            <w:proofErr w:type="spellEnd"/>
            <w:r w:rsidR="00245DAB">
              <w:rPr>
                <w:rFonts w:asciiTheme="majorHAnsi" w:hAnsiTheme="majorHAnsi" w:cstheme="majorHAnsi"/>
                <w:sz w:val="20"/>
                <w:szCs w:val="20"/>
              </w:rPr>
              <w:t xml:space="preserve"> and length of </w:t>
            </w:r>
            <w:r>
              <w:rPr>
                <w:rFonts w:asciiTheme="majorHAnsi" w:hAnsiTheme="majorHAnsi" w:cstheme="majorHAnsi"/>
                <w:sz w:val="20"/>
                <w:szCs w:val="20"/>
              </w:rPr>
              <w:t xml:space="preserve"> </w:t>
            </w:r>
            <w:r w:rsidR="00245DAB">
              <w:rPr>
                <w:rFonts w:asciiTheme="majorHAnsi" w:hAnsiTheme="majorHAnsi" w:cstheme="majorHAnsi"/>
                <w:sz w:val="20"/>
                <w:szCs w:val="20"/>
              </w:rPr>
              <w:t>all films belonging to a category</w:t>
            </w:r>
            <w:r>
              <w:rPr>
                <w:rFonts w:asciiTheme="majorHAnsi" w:hAnsiTheme="majorHAnsi" w:cstheme="majorHAnsi"/>
                <w:sz w:val="20"/>
                <w:szCs w:val="20"/>
              </w:rPr>
              <w:t>.</w:t>
            </w:r>
          </w:p>
        </w:tc>
      </w:tr>
      <w:tr w:rsidR="00111C7B" w:rsidRPr="008C506F" w14:paraId="1D7EF848" w14:textId="77777777" w:rsidTr="00111C7B">
        <w:tc>
          <w:tcPr>
            <w:tcW w:w="9350" w:type="dxa"/>
            <w:gridSpan w:val="3"/>
            <w:shd w:val="clear" w:color="auto" w:fill="000000" w:themeFill="text1"/>
          </w:tcPr>
          <w:p w14:paraId="593691A9" w14:textId="77777777" w:rsidR="00111C7B" w:rsidRPr="008C506F" w:rsidRDefault="00111C7B" w:rsidP="00111C7B">
            <w:pPr>
              <w:pStyle w:val="BodyText"/>
              <w:spacing w:before="40" w:after="40"/>
              <w:rPr>
                <w:rFonts w:asciiTheme="majorHAnsi" w:hAnsiTheme="majorHAnsi" w:cstheme="majorHAnsi"/>
                <w:sz w:val="2"/>
                <w:szCs w:val="2"/>
              </w:rPr>
            </w:pPr>
          </w:p>
        </w:tc>
      </w:tr>
      <w:tr w:rsidR="00111C7B" w:rsidRPr="008C506F" w14:paraId="609C1023" w14:textId="77777777" w:rsidTr="00111C7B">
        <w:tc>
          <w:tcPr>
            <w:tcW w:w="9350" w:type="dxa"/>
            <w:gridSpan w:val="3"/>
            <w:shd w:val="clear" w:color="auto" w:fill="D9D9D9" w:themeFill="background1" w:themeFillShade="D9"/>
          </w:tcPr>
          <w:p w14:paraId="2B07AD9C" w14:textId="77777777" w:rsidR="00111C7B" w:rsidRPr="008C506F" w:rsidRDefault="00111C7B"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111C7B" w:rsidRPr="008C506F" w14:paraId="1B34160B" w14:textId="77777777" w:rsidTr="00111C7B">
        <w:tc>
          <w:tcPr>
            <w:tcW w:w="1343" w:type="dxa"/>
            <w:shd w:val="clear" w:color="auto" w:fill="D9D9D9" w:themeFill="background1" w:themeFillShade="D9"/>
          </w:tcPr>
          <w:p w14:paraId="5E240014"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2623F8A7"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4D06DC09"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111C7B" w:rsidRPr="008C506F" w14:paraId="3DE02CE9" w14:textId="77777777" w:rsidTr="00111C7B">
        <w:tc>
          <w:tcPr>
            <w:tcW w:w="1343" w:type="dxa"/>
          </w:tcPr>
          <w:p w14:paraId="383E767E" w14:textId="7D66256A" w:rsidR="00111C7B" w:rsidRPr="008C506F" w:rsidRDefault="00245DAB" w:rsidP="00111C7B">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category_id</w:t>
            </w:r>
            <w:proofErr w:type="spellEnd"/>
          </w:p>
        </w:tc>
        <w:tc>
          <w:tcPr>
            <w:tcW w:w="920" w:type="dxa"/>
          </w:tcPr>
          <w:p w14:paraId="4F549916" w14:textId="3AB1BA17" w:rsidR="00111C7B" w:rsidRPr="008C506F" w:rsidRDefault="00245DA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tcPr>
          <w:p w14:paraId="7B81CE9C" w14:textId="66DBAA34" w:rsidR="00111C7B" w:rsidRPr="008C506F" w:rsidRDefault="00245DA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Category id of films</w:t>
            </w:r>
          </w:p>
        </w:tc>
      </w:tr>
      <w:tr w:rsidR="00111C7B" w:rsidRPr="008C506F" w14:paraId="72F97F47" w14:textId="77777777" w:rsidTr="00111C7B">
        <w:tc>
          <w:tcPr>
            <w:tcW w:w="9350" w:type="dxa"/>
            <w:gridSpan w:val="3"/>
            <w:shd w:val="clear" w:color="auto" w:fill="000000" w:themeFill="text1"/>
          </w:tcPr>
          <w:p w14:paraId="6A9F0E6E" w14:textId="77777777" w:rsidR="00111C7B" w:rsidRPr="008C506F" w:rsidRDefault="00111C7B" w:rsidP="00111C7B">
            <w:pPr>
              <w:pStyle w:val="BodyText"/>
              <w:spacing w:before="40" w:after="40"/>
              <w:rPr>
                <w:rFonts w:asciiTheme="majorHAnsi" w:hAnsiTheme="majorHAnsi" w:cstheme="majorHAnsi"/>
                <w:sz w:val="2"/>
                <w:szCs w:val="2"/>
              </w:rPr>
            </w:pPr>
          </w:p>
        </w:tc>
      </w:tr>
      <w:tr w:rsidR="00111C7B" w:rsidRPr="008C506F" w14:paraId="40C2B311" w14:textId="77777777" w:rsidTr="00111C7B">
        <w:tc>
          <w:tcPr>
            <w:tcW w:w="1343" w:type="dxa"/>
            <w:shd w:val="clear" w:color="auto" w:fill="D9D9D9" w:themeFill="background1" w:themeFillShade="D9"/>
          </w:tcPr>
          <w:p w14:paraId="6894C785" w14:textId="77777777" w:rsidR="00111C7B" w:rsidRPr="008C506F" w:rsidRDefault="00111C7B" w:rsidP="00111C7B">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2EB7158E" w14:textId="77777777" w:rsidR="00111C7B" w:rsidRPr="008C506F" w:rsidRDefault="00111C7B" w:rsidP="00111C7B">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111C7B" w:rsidRPr="008C506F" w14:paraId="799AF629" w14:textId="77777777" w:rsidTr="00111C7B">
        <w:tc>
          <w:tcPr>
            <w:tcW w:w="1343" w:type="dxa"/>
            <w:shd w:val="clear" w:color="auto" w:fill="D9D9D9" w:themeFill="background1" w:themeFillShade="D9"/>
          </w:tcPr>
          <w:p w14:paraId="085C5BC9"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5A39E1DE" w14:textId="77777777" w:rsidR="00111C7B" w:rsidRPr="008C506F" w:rsidRDefault="00111C7B" w:rsidP="00111C7B">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111C7B" w:rsidRPr="008C506F" w14:paraId="70E070D2" w14:textId="77777777" w:rsidTr="00111C7B">
        <w:tc>
          <w:tcPr>
            <w:tcW w:w="1343" w:type="dxa"/>
          </w:tcPr>
          <w:p w14:paraId="48E26E0B" w14:textId="77777777" w:rsidR="00111C7B" w:rsidRPr="008C506F"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31A46C3F" w14:textId="067FF213" w:rsidR="00111C7B"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proofErr w:type="spellStart"/>
            <w:r w:rsidR="00245DAB">
              <w:rPr>
                <w:rFonts w:asciiTheme="majorHAnsi" w:hAnsiTheme="majorHAnsi" w:cstheme="majorHAnsi"/>
                <w:sz w:val="20"/>
                <w:szCs w:val="20"/>
              </w:rPr>
              <w:t>film_categories</w:t>
            </w:r>
            <w:proofErr w:type="spellEnd"/>
            <w:r w:rsidR="00245DAB">
              <w:rPr>
                <w:rFonts w:asciiTheme="majorHAnsi" w:hAnsiTheme="majorHAnsi" w:cstheme="majorHAnsi"/>
                <w:sz w:val="20"/>
                <w:szCs w:val="20"/>
              </w:rPr>
              <w:t>/8/films</w:t>
            </w:r>
          </w:p>
          <w:p w14:paraId="0BD974F9" w14:textId="77777777" w:rsidR="00111C7B" w:rsidRDefault="00111C7B" w:rsidP="00111C7B">
            <w:pPr>
              <w:pStyle w:val="BodyText"/>
              <w:spacing w:before="40" w:after="40"/>
              <w:rPr>
                <w:rFonts w:asciiTheme="majorHAnsi" w:hAnsiTheme="majorHAnsi" w:cstheme="majorHAnsi"/>
                <w:sz w:val="20"/>
                <w:szCs w:val="20"/>
              </w:rPr>
            </w:pPr>
          </w:p>
          <w:p w14:paraId="30691DE5" w14:textId="77777777" w:rsidR="00111C7B"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111C7B" w14:paraId="46C451BC" w14:textId="77777777" w:rsidTr="00111C7B">
              <w:tc>
                <w:tcPr>
                  <w:tcW w:w="7474" w:type="dxa"/>
                  <w:shd w:val="clear" w:color="auto" w:fill="000000" w:themeFill="text1"/>
                </w:tcPr>
                <w:p w14:paraId="4BAC9ED3" w14:textId="77777777" w:rsidR="00111C7B" w:rsidRPr="009F1985" w:rsidRDefault="00111C7B" w:rsidP="00111C7B">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p w14:paraId="3855ED2E" w14:textId="77777777" w:rsidR="00111C7B" w:rsidRPr="009F1985" w:rsidRDefault="00111C7B" w:rsidP="00111C7B">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5378C019" w14:textId="37B829EA" w:rsidR="00111C7B" w:rsidRPr="009F1985" w:rsidRDefault="00245DAB"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lm_id</w:t>
                  </w:r>
                  <w:proofErr w:type="spellEnd"/>
                  <w:r>
                    <w:rPr>
                      <w:rFonts w:ascii="Courier New" w:hAnsi="Courier New" w:cs="Courier New"/>
                      <w:b/>
                      <w:sz w:val="16"/>
                      <w:szCs w:val="16"/>
                    </w:rPr>
                    <w:t>”: “</w:t>
                  </w:r>
                  <w:r w:rsidR="00A83391">
                    <w:rPr>
                      <w:rFonts w:ascii="Courier New" w:hAnsi="Courier New" w:cs="Courier New"/>
                      <w:b/>
                      <w:sz w:val="16"/>
                      <w:szCs w:val="16"/>
                    </w:rPr>
                    <w:t>5</w:t>
                  </w:r>
                  <w:r w:rsidR="00111C7B" w:rsidRPr="009F1985">
                    <w:rPr>
                      <w:rFonts w:ascii="Courier New" w:hAnsi="Courier New" w:cs="Courier New"/>
                      <w:b/>
                      <w:sz w:val="16"/>
                      <w:szCs w:val="16"/>
                    </w:rPr>
                    <w:t>”,</w:t>
                  </w:r>
                </w:p>
                <w:p w14:paraId="5A6E565F" w14:textId="41E8CC35" w:rsidR="00111C7B" w:rsidRDefault="00111C7B" w:rsidP="00111C7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sidR="00245DAB">
                    <w:rPr>
                      <w:rFonts w:ascii="Courier New" w:hAnsi="Courier New" w:cs="Courier New"/>
                      <w:b/>
                      <w:sz w:val="16"/>
                      <w:szCs w:val="16"/>
                    </w:rPr>
                    <w:t>title”: “</w:t>
                  </w:r>
                  <w:r w:rsidR="00A83391" w:rsidRPr="00A83391">
                    <w:rPr>
                      <w:rFonts w:ascii="Courier New" w:hAnsi="Courier New" w:cs="Courier New"/>
                      <w:b/>
                      <w:sz w:val="16"/>
                      <w:szCs w:val="16"/>
                    </w:rPr>
                    <w:t>AFRICAN EGG</w:t>
                  </w:r>
                  <w:r w:rsidRPr="009F1985">
                    <w:rPr>
                      <w:rFonts w:ascii="Courier New" w:hAnsi="Courier New" w:cs="Courier New"/>
                      <w:b/>
                      <w:sz w:val="16"/>
                      <w:szCs w:val="16"/>
                    </w:rPr>
                    <w:t>”,</w:t>
                  </w:r>
                </w:p>
                <w:p w14:paraId="1AEED4D0" w14:textId="6AE21864" w:rsidR="00F9043A" w:rsidRPr="009F1985" w:rsidRDefault="00F9043A"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category”: “Family”,</w:t>
                  </w:r>
                </w:p>
                <w:p w14:paraId="55F46BCD" w14:textId="62AD8657" w:rsidR="00111C7B" w:rsidRDefault="00111C7B" w:rsidP="00111C7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sidR="00245DAB">
                    <w:rPr>
                      <w:rFonts w:ascii="Courier New" w:hAnsi="Courier New" w:cs="Courier New"/>
                      <w:b/>
                      <w:sz w:val="16"/>
                      <w:szCs w:val="16"/>
                    </w:rPr>
                    <w:t>rating</w:t>
                  </w:r>
                  <w:r w:rsidRPr="009F1985">
                    <w:rPr>
                      <w:rFonts w:ascii="Courier New" w:hAnsi="Courier New" w:cs="Courier New"/>
                      <w:b/>
                      <w:sz w:val="16"/>
                      <w:szCs w:val="16"/>
                    </w:rPr>
                    <w:t>”: “</w:t>
                  </w:r>
                  <w:r w:rsidR="00245DAB">
                    <w:rPr>
                      <w:rFonts w:ascii="Courier New" w:hAnsi="Courier New" w:cs="Courier New"/>
                      <w:b/>
                      <w:sz w:val="16"/>
                      <w:szCs w:val="16"/>
                    </w:rPr>
                    <w:t>G</w:t>
                  </w:r>
                  <w:r w:rsidRPr="009F1985">
                    <w:rPr>
                      <w:rFonts w:ascii="Courier New" w:hAnsi="Courier New" w:cs="Courier New"/>
                      <w:b/>
                      <w:sz w:val="16"/>
                      <w:szCs w:val="16"/>
                    </w:rPr>
                    <w:t>”</w:t>
                  </w:r>
                  <w:r w:rsidR="00245DAB">
                    <w:rPr>
                      <w:rFonts w:ascii="Courier New" w:hAnsi="Courier New" w:cs="Courier New"/>
                      <w:b/>
                      <w:sz w:val="16"/>
                      <w:szCs w:val="16"/>
                    </w:rPr>
                    <w:t>,</w:t>
                  </w:r>
                </w:p>
                <w:p w14:paraId="4A133106" w14:textId="1CB6D882" w:rsidR="00245DAB" w:rsidRDefault="00245DAB"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release_year</w:t>
                  </w:r>
                  <w:proofErr w:type="spellEnd"/>
                  <w:r>
                    <w:rPr>
                      <w:rFonts w:ascii="Courier New" w:hAnsi="Courier New" w:cs="Courier New"/>
                      <w:b/>
                      <w:sz w:val="16"/>
                      <w:szCs w:val="16"/>
                    </w:rPr>
                    <w:t>: “2006”,</w:t>
                  </w:r>
                </w:p>
                <w:p w14:paraId="69325BC6" w14:textId="57998F5A" w:rsidR="00245DAB" w:rsidRPr="009F1985" w:rsidRDefault="00245DAB" w:rsidP="00111C7B">
                  <w:pPr>
                    <w:pStyle w:val="BodyText"/>
                    <w:spacing w:before="40" w:after="40"/>
                    <w:ind w:firstLine="480"/>
                    <w:rPr>
                      <w:rFonts w:ascii="Courier New" w:hAnsi="Courier New" w:cs="Courier New"/>
                      <w:b/>
                      <w:sz w:val="16"/>
                      <w:szCs w:val="16"/>
                    </w:rPr>
                  </w:pPr>
                  <w:r>
                    <w:rPr>
                      <w:rFonts w:ascii="Courier New" w:hAnsi="Courier New" w:cs="Courier New"/>
                      <w:b/>
                      <w:sz w:val="16"/>
                      <w:szCs w:val="16"/>
                    </w:rPr>
                    <w:t>“duration”: “</w:t>
                  </w:r>
                  <w:r w:rsidR="00A83391">
                    <w:rPr>
                      <w:rFonts w:ascii="Courier New" w:hAnsi="Courier New" w:cs="Courier New"/>
                      <w:b/>
                      <w:sz w:val="16"/>
                      <w:szCs w:val="16"/>
                    </w:rPr>
                    <w:t>130</w:t>
                  </w:r>
                  <w:r>
                    <w:rPr>
                      <w:rFonts w:ascii="Courier New" w:hAnsi="Courier New" w:cs="Courier New"/>
                      <w:b/>
                      <w:sz w:val="16"/>
                      <w:szCs w:val="16"/>
                    </w:rPr>
                    <w:t>”</w:t>
                  </w:r>
                </w:p>
                <w:p w14:paraId="1CD889E4" w14:textId="77777777" w:rsidR="00111C7B" w:rsidRPr="009F1985" w:rsidRDefault="00111C7B" w:rsidP="00111C7B">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492C9839" w14:textId="77777777" w:rsidR="00245DAB" w:rsidRPr="009F1985" w:rsidRDefault="00245DAB" w:rsidP="00245DAB">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4ED88C10" w14:textId="045E1691"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lm_id</w:t>
                  </w:r>
                  <w:proofErr w:type="spellEnd"/>
                  <w:r>
                    <w:rPr>
                      <w:rFonts w:ascii="Courier New" w:hAnsi="Courier New" w:cs="Courier New"/>
                      <w:b/>
                      <w:sz w:val="16"/>
                      <w:szCs w:val="16"/>
                    </w:rPr>
                    <w:t>”: “3</w:t>
                  </w:r>
                  <w:r w:rsidR="00A83391">
                    <w:rPr>
                      <w:rFonts w:ascii="Courier New" w:hAnsi="Courier New" w:cs="Courier New"/>
                      <w:b/>
                      <w:sz w:val="16"/>
                      <w:szCs w:val="16"/>
                    </w:rPr>
                    <w:t>1</w:t>
                  </w:r>
                  <w:r w:rsidRPr="009F1985">
                    <w:rPr>
                      <w:rFonts w:ascii="Courier New" w:hAnsi="Courier New" w:cs="Courier New"/>
                      <w:b/>
                      <w:sz w:val="16"/>
                      <w:szCs w:val="16"/>
                    </w:rPr>
                    <w:t>”,</w:t>
                  </w:r>
                </w:p>
                <w:p w14:paraId="648214FB" w14:textId="6D44D2F6" w:rsidR="00245DAB" w:rsidRPr="009F1985" w:rsidRDefault="00245DAB" w:rsidP="00245DA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Pr>
                      <w:rFonts w:ascii="Courier New" w:hAnsi="Courier New" w:cs="Courier New"/>
                      <w:b/>
                      <w:sz w:val="16"/>
                      <w:szCs w:val="16"/>
                    </w:rPr>
                    <w:t>title”: “</w:t>
                  </w:r>
                  <w:r w:rsidR="00A83391" w:rsidRPr="00A83391">
                    <w:rPr>
                      <w:rFonts w:ascii="Courier New" w:hAnsi="Courier New" w:cs="Courier New"/>
                      <w:b/>
                      <w:sz w:val="16"/>
                      <w:szCs w:val="16"/>
                    </w:rPr>
                    <w:t>APACHE DIVINE</w:t>
                  </w:r>
                  <w:r w:rsidRPr="009F1985">
                    <w:rPr>
                      <w:rFonts w:ascii="Courier New" w:hAnsi="Courier New" w:cs="Courier New"/>
                      <w:b/>
                      <w:sz w:val="16"/>
                      <w:szCs w:val="16"/>
                    </w:rPr>
                    <w:t>”,</w:t>
                  </w:r>
                </w:p>
                <w:p w14:paraId="218CCA07" w14:textId="77777777" w:rsidR="00F9043A" w:rsidRPr="009F1985" w:rsidRDefault="00F9043A" w:rsidP="00F9043A">
                  <w:pPr>
                    <w:pStyle w:val="BodyText"/>
                    <w:spacing w:before="40" w:after="40"/>
                    <w:ind w:firstLine="480"/>
                    <w:rPr>
                      <w:rFonts w:ascii="Courier New" w:hAnsi="Courier New" w:cs="Courier New"/>
                      <w:b/>
                      <w:sz w:val="16"/>
                      <w:szCs w:val="16"/>
                    </w:rPr>
                  </w:pPr>
                  <w:r>
                    <w:rPr>
                      <w:rFonts w:ascii="Courier New" w:hAnsi="Courier New" w:cs="Courier New"/>
                      <w:b/>
                      <w:sz w:val="16"/>
                      <w:szCs w:val="16"/>
                    </w:rPr>
                    <w:t>“category”: “Family”,</w:t>
                  </w:r>
                </w:p>
                <w:p w14:paraId="6D6BD2D9" w14:textId="312F2338" w:rsidR="00245DAB" w:rsidRDefault="00F9043A" w:rsidP="00F9043A">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 xml:space="preserve"> </w:t>
                  </w:r>
                  <w:r w:rsidR="00245DAB" w:rsidRPr="009F1985">
                    <w:rPr>
                      <w:rFonts w:ascii="Courier New" w:hAnsi="Courier New" w:cs="Courier New"/>
                      <w:b/>
                      <w:sz w:val="16"/>
                      <w:szCs w:val="16"/>
                    </w:rPr>
                    <w:t>“</w:t>
                  </w:r>
                  <w:r w:rsidR="00245DAB">
                    <w:rPr>
                      <w:rFonts w:ascii="Courier New" w:hAnsi="Courier New" w:cs="Courier New"/>
                      <w:b/>
                      <w:sz w:val="16"/>
                      <w:szCs w:val="16"/>
                    </w:rPr>
                    <w:t>rating</w:t>
                  </w:r>
                  <w:r w:rsidR="00245DAB" w:rsidRPr="009F1985">
                    <w:rPr>
                      <w:rFonts w:ascii="Courier New" w:hAnsi="Courier New" w:cs="Courier New"/>
                      <w:b/>
                      <w:sz w:val="16"/>
                      <w:szCs w:val="16"/>
                    </w:rPr>
                    <w:t>”: “</w:t>
                  </w:r>
                  <w:r w:rsidR="00245DAB">
                    <w:rPr>
                      <w:rFonts w:ascii="Courier New" w:hAnsi="Courier New" w:cs="Courier New"/>
                      <w:b/>
                      <w:sz w:val="16"/>
                      <w:szCs w:val="16"/>
                    </w:rPr>
                    <w:t>NC-17</w:t>
                  </w:r>
                  <w:r w:rsidR="00245DAB" w:rsidRPr="009F1985">
                    <w:rPr>
                      <w:rFonts w:ascii="Courier New" w:hAnsi="Courier New" w:cs="Courier New"/>
                      <w:b/>
                      <w:sz w:val="16"/>
                      <w:szCs w:val="16"/>
                    </w:rPr>
                    <w:t>”</w:t>
                  </w:r>
                  <w:r w:rsidR="00245DAB">
                    <w:rPr>
                      <w:rFonts w:ascii="Courier New" w:hAnsi="Courier New" w:cs="Courier New"/>
                      <w:b/>
                      <w:sz w:val="16"/>
                      <w:szCs w:val="16"/>
                    </w:rPr>
                    <w:t>,</w:t>
                  </w:r>
                </w:p>
                <w:p w14:paraId="5C84BDB9" w14:textId="21975B49" w:rsidR="00245DAB"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release_year</w:t>
                  </w:r>
                  <w:proofErr w:type="spellEnd"/>
                  <w:r>
                    <w:rPr>
                      <w:rFonts w:ascii="Courier New" w:hAnsi="Courier New" w:cs="Courier New"/>
                      <w:b/>
                      <w:sz w:val="16"/>
                      <w:szCs w:val="16"/>
                    </w:rPr>
                    <w:t>: “2006”,</w:t>
                  </w:r>
                </w:p>
                <w:p w14:paraId="6B6F5BD0" w14:textId="52247B68"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duration”: “</w:t>
                  </w:r>
                  <w:r w:rsidR="00A83391">
                    <w:rPr>
                      <w:rFonts w:ascii="Courier New" w:hAnsi="Courier New" w:cs="Courier New"/>
                      <w:b/>
                      <w:sz w:val="16"/>
                      <w:szCs w:val="16"/>
                    </w:rPr>
                    <w:t>92</w:t>
                  </w:r>
                  <w:r>
                    <w:rPr>
                      <w:rFonts w:ascii="Courier New" w:hAnsi="Courier New" w:cs="Courier New"/>
                      <w:b/>
                      <w:sz w:val="16"/>
                      <w:szCs w:val="16"/>
                    </w:rPr>
                    <w:t>”</w:t>
                  </w:r>
                </w:p>
                <w:p w14:paraId="2A223333" w14:textId="7D12F015" w:rsidR="00245DAB" w:rsidRDefault="00245DAB" w:rsidP="00245DAB">
                  <w:pPr>
                    <w:pStyle w:val="BodyText"/>
                    <w:spacing w:before="40" w:after="40"/>
                    <w:ind w:firstLine="240"/>
                    <w:rPr>
                      <w:rFonts w:ascii="Courier New" w:hAnsi="Courier New" w:cs="Courier New"/>
                      <w:b/>
                      <w:sz w:val="16"/>
                      <w:szCs w:val="16"/>
                    </w:rPr>
                  </w:pPr>
                  <w:r w:rsidRPr="009F1985">
                    <w:rPr>
                      <w:rFonts w:ascii="Courier New" w:hAnsi="Courier New" w:cs="Courier New"/>
                      <w:b/>
                      <w:sz w:val="16"/>
                      <w:szCs w:val="16"/>
                    </w:rPr>
                    <w:t>},</w:t>
                  </w:r>
                </w:p>
                <w:p w14:paraId="15BEB0E2" w14:textId="77777777" w:rsidR="00245DAB" w:rsidRPr="009F1985" w:rsidRDefault="00245DAB" w:rsidP="00245DAB">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p>
                <w:p w14:paraId="4F948C97" w14:textId="1041E78B"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film_id</w:t>
                  </w:r>
                  <w:proofErr w:type="spellEnd"/>
                  <w:r>
                    <w:rPr>
                      <w:rFonts w:ascii="Courier New" w:hAnsi="Courier New" w:cs="Courier New"/>
                      <w:b/>
                      <w:sz w:val="16"/>
                      <w:szCs w:val="16"/>
                    </w:rPr>
                    <w:t>”: “</w:t>
                  </w:r>
                  <w:r w:rsidR="00A83391">
                    <w:rPr>
                      <w:rFonts w:ascii="Courier New" w:hAnsi="Courier New" w:cs="Courier New"/>
                      <w:b/>
                      <w:sz w:val="16"/>
                      <w:szCs w:val="16"/>
                    </w:rPr>
                    <w:t>43</w:t>
                  </w:r>
                  <w:r w:rsidRPr="009F1985">
                    <w:rPr>
                      <w:rFonts w:ascii="Courier New" w:hAnsi="Courier New" w:cs="Courier New"/>
                      <w:b/>
                      <w:sz w:val="16"/>
                      <w:szCs w:val="16"/>
                    </w:rPr>
                    <w:t>”,</w:t>
                  </w:r>
                </w:p>
                <w:p w14:paraId="10E2696E" w14:textId="4E76070C" w:rsidR="00245DAB" w:rsidRPr="009F1985" w:rsidRDefault="00245DAB" w:rsidP="00245DAB">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w:t>
                  </w:r>
                  <w:r>
                    <w:rPr>
                      <w:rFonts w:ascii="Courier New" w:hAnsi="Courier New" w:cs="Courier New"/>
                      <w:b/>
                      <w:sz w:val="16"/>
                      <w:szCs w:val="16"/>
                    </w:rPr>
                    <w:t>title”: “</w:t>
                  </w:r>
                  <w:r w:rsidR="00A83391" w:rsidRPr="00A83391">
                    <w:rPr>
                      <w:rFonts w:ascii="Courier New" w:hAnsi="Courier New" w:cs="Courier New"/>
                      <w:b/>
                      <w:sz w:val="16"/>
                      <w:szCs w:val="16"/>
                    </w:rPr>
                    <w:t>ATLANTIS CAUSE</w:t>
                  </w:r>
                  <w:r w:rsidRPr="009F1985">
                    <w:rPr>
                      <w:rFonts w:ascii="Courier New" w:hAnsi="Courier New" w:cs="Courier New"/>
                      <w:b/>
                      <w:sz w:val="16"/>
                      <w:szCs w:val="16"/>
                    </w:rPr>
                    <w:t>”,</w:t>
                  </w:r>
                </w:p>
                <w:p w14:paraId="7866E96A" w14:textId="77777777" w:rsidR="00F9043A" w:rsidRPr="009F1985" w:rsidRDefault="00F9043A" w:rsidP="00F9043A">
                  <w:pPr>
                    <w:pStyle w:val="BodyText"/>
                    <w:spacing w:before="40" w:after="40"/>
                    <w:ind w:firstLine="480"/>
                    <w:rPr>
                      <w:rFonts w:ascii="Courier New" w:hAnsi="Courier New" w:cs="Courier New"/>
                      <w:b/>
                      <w:sz w:val="16"/>
                      <w:szCs w:val="16"/>
                    </w:rPr>
                  </w:pPr>
                  <w:r>
                    <w:rPr>
                      <w:rFonts w:ascii="Courier New" w:hAnsi="Courier New" w:cs="Courier New"/>
                      <w:b/>
                      <w:sz w:val="16"/>
                      <w:szCs w:val="16"/>
                    </w:rPr>
                    <w:t>“category”: “Family”,</w:t>
                  </w:r>
                </w:p>
                <w:p w14:paraId="58F35C01" w14:textId="1F15920D" w:rsidR="00245DAB" w:rsidRDefault="00F9043A" w:rsidP="00F9043A">
                  <w:pPr>
                    <w:pStyle w:val="BodyText"/>
                    <w:spacing w:before="40" w:after="40"/>
                    <w:ind w:firstLine="480"/>
                    <w:rPr>
                      <w:rFonts w:ascii="Courier New" w:hAnsi="Courier New" w:cs="Courier New"/>
                      <w:b/>
                      <w:sz w:val="16"/>
                      <w:szCs w:val="16"/>
                    </w:rPr>
                  </w:pPr>
                  <w:r w:rsidRPr="009F1985">
                    <w:rPr>
                      <w:rFonts w:ascii="Courier New" w:hAnsi="Courier New" w:cs="Courier New"/>
                      <w:b/>
                      <w:sz w:val="16"/>
                      <w:szCs w:val="16"/>
                    </w:rPr>
                    <w:t xml:space="preserve"> </w:t>
                  </w:r>
                  <w:r w:rsidR="00245DAB" w:rsidRPr="009F1985">
                    <w:rPr>
                      <w:rFonts w:ascii="Courier New" w:hAnsi="Courier New" w:cs="Courier New"/>
                      <w:b/>
                      <w:sz w:val="16"/>
                      <w:szCs w:val="16"/>
                    </w:rPr>
                    <w:t>“</w:t>
                  </w:r>
                  <w:r w:rsidR="00245DAB">
                    <w:rPr>
                      <w:rFonts w:ascii="Courier New" w:hAnsi="Courier New" w:cs="Courier New"/>
                      <w:b/>
                      <w:sz w:val="16"/>
                      <w:szCs w:val="16"/>
                    </w:rPr>
                    <w:t>rating</w:t>
                  </w:r>
                  <w:r w:rsidR="00245DAB" w:rsidRPr="009F1985">
                    <w:rPr>
                      <w:rFonts w:ascii="Courier New" w:hAnsi="Courier New" w:cs="Courier New"/>
                      <w:b/>
                      <w:sz w:val="16"/>
                      <w:szCs w:val="16"/>
                    </w:rPr>
                    <w:t>”: “</w:t>
                  </w:r>
                  <w:r w:rsidR="00A83391">
                    <w:rPr>
                      <w:rFonts w:ascii="Courier New" w:hAnsi="Courier New" w:cs="Courier New"/>
                      <w:b/>
                      <w:sz w:val="16"/>
                      <w:szCs w:val="16"/>
                    </w:rPr>
                    <w:t>G</w:t>
                  </w:r>
                  <w:r w:rsidR="00245DAB" w:rsidRPr="009F1985">
                    <w:rPr>
                      <w:rFonts w:ascii="Courier New" w:hAnsi="Courier New" w:cs="Courier New"/>
                      <w:b/>
                      <w:sz w:val="16"/>
                      <w:szCs w:val="16"/>
                    </w:rPr>
                    <w:t>”</w:t>
                  </w:r>
                  <w:r w:rsidR="00245DAB">
                    <w:rPr>
                      <w:rFonts w:ascii="Courier New" w:hAnsi="Courier New" w:cs="Courier New"/>
                      <w:b/>
                      <w:sz w:val="16"/>
                      <w:szCs w:val="16"/>
                    </w:rPr>
                    <w:t>,</w:t>
                  </w:r>
                </w:p>
                <w:p w14:paraId="0B1D714D" w14:textId="111C0C1F" w:rsidR="00245DAB"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w:t>
                  </w:r>
                  <w:proofErr w:type="spellStart"/>
                  <w:r>
                    <w:rPr>
                      <w:rFonts w:ascii="Courier New" w:hAnsi="Courier New" w:cs="Courier New"/>
                      <w:b/>
                      <w:sz w:val="16"/>
                      <w:szCs w:val="16"/>
                    </w:rPr>
                    <w:t>release_year</w:t>
                  </w:r>
                  <w:proofErr w:type="spellEnd"/>
                  <w:r>
                    <w:rPr>
                      <w:rFonts w:ascii="Courier New" w:hAnsi="Courier New" w:cs="Courier New"/>
                      <w:b/>
                      <w:sz w:val="16"/>
                      <w:szCs w:val="16"/>
                    </w:rPr>
                    <w:t>: “2006”,</w:t>
                  </w:r>
                </w:p>
                <w:p w14:paraId="03904FC6" w14:textId="0866A05A" w:rsidR="00245DAB" w:rsidRPr="009F1985" w:rsidRDefault="00245DAB" w:rsidP="00245DAB">
                  <w:pPr>
                    <w:pStyle w:val="BodyText"/>
                    <w:spacing w:before="40" w:after="40"/>
                    <w:ind w:firstLine="480"/>
                    <w:rPr>
                      <w:rFonts w:ascii="Courier New" w:hAnsi="Courier New" w:cs="Courier New"/>
                      <w:b/>
                      <w:sz w:val="16"/>
                      <w:szCs w:val="16"/>
                    </w:rPr>
                  </w:pPr>
                  <w:r>
                    <w:rPr>
                      <w:rFonts w:ascii="Courier New" w:hAnsi="Courier New" w:cs="Courier New"/>
                      <w:b/>
                      <w:sz w:val="16"/>
                      <w:szCs w:val="16"/>
                    </w:rPr>
                    <w:t>“duration”: “</w:t>
                  </w:r>
                  <w:r w:rsidR="00A83391">
                    <w:rPr>
                      <w:rFonts w:ascii="Courier New" w:hAnsi="Courier New" w:cs="Courier New"/>
                      <w:b/>
                      <w:sz w:val="16"/>
                      <w:szCs w:val="16"/>
                    </w:rPr>
                    <w:t>170</w:t>
                  </w:r>
                  <w:r>
                    <w:rPr>
                      <w:rFonts w:ascii="Courier New" w:hAnsi="Courier New" w:cs="Courier New"/>
                      <w:b/>
                      <w:sz w:val="16"/>
                      <w:szCs w:val="16"/>
                    </w:rPr>
                    <w:t>”</w:t>
                  </w:r>
                </w:p>
                <w:p w14:paraId="57BB60E5" w14:textId="262E5BF8" w:rsidR="00245DAB" w:rsidRPr="009F1985" w:rsidRDefault="00245DAB" w:rsidP="00245DAB">
                  <w:pPr>
                    <w:pStyle w:val="BodyText"/>
                    <w:spacing w:before="40" w:after="40"/>
                    <w:ind w:firstLine="240"/>
                    <w:rPr>
                      <w:rFonts w:ascii="Courier New" w:hAnsi="Courier New" w:cs="Courier New"/>
                      <w:b/>
                      <w:sz w:val="16"/>
                      <w:szCs w:val="16"/>
                    </w:rPr>
                  </w:pPr>
                  <w:r>
                    <w:rPr>
                      <w:rFonts w:ascii="Courier New" w:hAnsi="Courier New" w:cs="Courier New"/>
                      <w:b/>
                      <w:sz w:val="16"/>
                      <w:szCs w:val="16"/>
                    </w:rPr>
                    <w:t>}</w:t>
                  </w:r>
                </w:p>
                <w:p w14:paraId="599F13B8" w14:textId="77777777" w:rsidR="00111C7B" w:rsidRPr="009F1985" w:rsidRDefault="00111C7B" w:rsidP="00111C7B">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2350E95D" w14:textId="77777777" w:rsidR="00111C7B" w:rsidRDefault="00245DA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Note: assuming there are 3 films in</w:t>
            </w:r>
            <w:r w:rsidR="00A83391">
              <w:rPr>
                <w:rFonts w:asciiTheme="majorHAnsi" w:hAnsiTheme="majorHAnsi" w:cstheme="majorHAnsi"/>
                <w:sz w:val="20"/>
                <w:szCs w:val="20"/>
              </w:rPr>
              <w:t xml:space="preserve"> the category with </w:t>
            </w:r>
            <w:proofErr w:type="spellStart"/>
            <w:r w:rsidR="00A83391">
              <w:rPr>
                <w:rFonts w:asciiTheme="majorHAnsi" w:hAnsiTheme="majorHAnsi" w:cstheme="majorHAnsi"/>
                <w:sz w:val="20"/>
                <w:szCs w:val="20"/>
              </w:rPr>
              <w:t>category_id</w:t>
            </w:r>
            <w:proofErr w:type="spellEnd"/>
            <w:r w:rsidR="00A83391">
              <w:rPr>
                <w:rFonts w:asciiTheme="majorHAnsi" w:hAnsiTheme="majorHAnsi" w:cstheme="majorHAnsi"/>
                <w:sz w:val="20"/>
                <w:szCs w:val="20"/>
              </w:rPr>
              <w:t xml:space="preserve"> 8</w:t>
            </w:r>
          </w:p>
          <w:p w14:paraId="74A8BB49" w14:textId="77777777" w:rsidR="00076B24" w:rsidRDefault="00076B24" w:rsidP="00076B24">
            <w:pPr>
              <w:pStyle w:val="BodyText"/>
              <w:spacing w:before="40" w:after="40"/>
              <w:rPr>
                <w:rFonts w:asciiTheme="majorHAnsi" w:hAnsiTheme="majorHAnsi" w:cstheme="majorHAnsi"/>
                <w:sz w:val="20"/>
                <w:szCs w:val="20"/>
              </w:rPr>
            </w:pPr>
          </w:p>
          <w:p w14:paraId="13246DA4" w14:textId="09FF28D8" w:rsidR="00076B24" w:rsidRDefault="00076B24" w:rsidP="00076B24">
            <w:pPr>
              <w:pStyle w:val="BodyText"/>
              <w:spacing w:before="40" w:after="40"/>
              <w:rPr>
                <w:rFonts w:asciiTheme="majorHAnsi" w:hAnsiTheme="majorHAnsi" w:cstheme="majorHAnsi"/>
                <w:sz w:val="20"/>
                <w:szCs w:val="20"/>
              </w:rPr>
            </w:pPr>
            <w:r>
              <w:rPr>
                <w:rFonts w:asciiTheme="majorHAnsi" w:hAnsiTheme="majorHAnsi" w:cstheme="majorHAnsi"/>
                <w:sz w:val="20"/>
                <w:szCs w:val="20"/>
              </w:rPr>
              <w:t>No record found: Example call: /</w:t>
            </w:r>
            <w:proofErr w:type="spellStart"/>
            <w:r>
              <w:rPr>
                <w:rFonts w:asciiTheme="majorHAnsi" w:hAnsiTheme="majorHAnsi" w:cstheme="majorHAnsi"/>
                <w:sz w:val="20"/>
                <w:szCs w:val="20"/>
              </w:rPr>
              <w:t>film_categories</w:t>
            </w:r>
            <w:proofErr w:type="spellEnd"/>
            <w:r>
              <w:rPr>
                <w:rFonts w:asciiTheme="majorHAnsi" w:hAnsiTheme="majorHAnsi" w:cstheme="majorHAnsi"/>
                <w:sz w:val="20"/>
                <w:szCs w:val="20"/>
              </w:rPr>
              <w:t>/9999/films</w:t>
            </w:r>
          </w:p>
          <w:p w14:paraId="3FC6044B" w14:textId="77777777" w:rsidR="00076B24" w:rsidRDefault="00076B24" w:rsidP="00076B24">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076B24" w14:paraId="43743603" w14:textId="77777777" w:rsidTr="00D164EF">
              <w:tc>
                <w:tcPr>
                  <w:tcW w:w="7474" w:type="dxa"/>
                  <w:shd w:val="clear" w:color="auto" w:fill="000000" w:themeFill="text1"/>
                </w:tcPr>
                <w:p w14:paraId="2A9F7C67" w14:textId="77777777" w:rsidR="00076B24" w:rsidRPr="009F1985" w:rsidRDefault="00076B24" w:rsidP="00076B24">
                  <w:pPr>
                    <w:pStyle w:val="BodyText"/>
                    <w:spacing w:before="40" w:after="40"/>
                    <w:rPr>
                      <w:rFonts w:ascii="Courier New" w:hAnsi="Courier New" w:cs="Courier New"/>
                      <w:b/>
                      <w:sz w:val="16"/>
                      <w:szCs w:val="16"/>
                    </w:rPr>
                  </w:pPr>
                  <w:r w:rsidRPr="009F1985">
                    <w:rPr>
                      <w:rFonts w:ascii="Courier New" w:hAnsi="Courier New" w:cs="Courier New"/>
                      <w:b/>
                      <w:sz w:val="16"/>
                      <w:szCs w:val="16"/>
                    </w:rPr>
                    <w:t>[]</w:t>
                  </w:r>
                </w:p>
              </w:tc>
            </w:tr>
          </w:tbl>
          <w:p w14:paraId="7F2CB31E" w14:textId="2DDCA6C9" w:rsidR="00EC084F" w:rsidRPr="008C506F" w:rsidRDefault="00076B24"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111C7B" w:rsidRPr="008C506F" w14:paraId="211E5DA4" w14:textId="77777777" w:rsidTr="00111C7B">
        <w:tc>
          <w:tcPr>
            <w:tcW w:w="1343" w:type="dxa"/>
          </w:tcPr>
          <w:p w14:paraId="6D5509EB" w14:textId="77777777" w:rsidR="00111C7B" w:rsidRPr="008C506F"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726A7048" w14:textId="77777777" w:rsidR="00111C7B" w:rsidRDefault="00111C7B" w:rsidP="00111C7B">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111C7B" w14:paraId="37CEC93C" w14:textId="77777777" w:rsidTr="00111C7B">
              <w:tc>
                <w:tcPr>
                  <w:tcW w:w="7474" w:type="dxa"/>
                  <w:shd w:val="clear" w:color="auto" w:fill="000000" w:themeFill="text1"/>
                </w:tcPr>
                <w:p w14:paraId="78627A5B" w14:textId="77777777" w:rsidR="00111C7B" w:rsidRDefault="00111C7B"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74FCED2A" w14:textId="77777777" w:rsidR="00111C7B" w:rsidRDefault="00111C7B" w:rsidP="00111C7B">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26236B0E" w14:textId="77777777" w:rsidR="00111C7B" w:rsidRPr="009F1985" w:rsidRDefault="00111C7B" w:rsidP="00111C7B">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130AD1C6" w14:textId="2242BD69" w:rsidR="00111C7B" w:rsidRPr="008C506F" w:rsidRDefault="00111C7B" w:rsidP="00111C7B">
            <w:pPr>
              <w:pStyle w:val="BodyText"/>
              <w:spacing w:before="40" w:after="40"/>
              <w:rPr>
                <w:rFonts w:asciiTheme="majorHAnsi" w:hAnsiTheme="majorHAnsi" w:cstheme="majorHAnsi"/>
                <w:sz w:val="20"/>
                <w:szCs w:val="20"/>
              </w:rPr>
            </w:pPr>
          </w:p>
        </w:tc>
      </w:tr>
    </w:tbl>
    <w:p w14:paraId="2CB4786B" w14:textId="41484709" w:rsidR="00B002D0" w:rsidRPr="009F1985" w:rsidRDefault="003F6EB0" w:rsidP="00B002D0">
      <w:pPr>
        <w:pStyle w:val="BodyText"/>
        <w:rPr>
          <w:b/>
        </w:rPr>
      </w:pPr>
      <w:r>
        <w:rPr>
          <w:b/>
        </w:rPr>
        <w:lastRenderedPageBreak/>
        <w:t>Endpoint 7</w:t>
      </w:r>
      <w:r w:rsidR="00B002D0" w:rsidRPr="009F1985">
        <w:rPr>
          <w:b/>
        </w:rPr>
        <w:t>:</w:t>
      </w:r>
    </w:p>
    <w:tbl>
      <w:tblPr>
        <w:tblStyle w:val="TableGrid"/>
        <w:tblW w:w="0" w:type="auto"/>
        <w:tblLook w:val="04A0" w:firstRow="1" w:lastRow="0" w:firstColumn="1" w:lastColumn="0" w:noHBand="0" w:noVBand="1"/>
      </w:tblPr>
      <w:tblGrid>
        <w:gridCol w:w="1343"/>
        <w:gridCol w:w="920"/>
        <w:gridCol w:w="7087"/>
      </w:tblGrid>
      <w:tr w:rsidR="00B002D0" w:rsidRPr="008C506F" w14:paraId="21537688" w14:textId="77777777" w:rsidTr="002E3F1F">
        <w:tc>
          <w:tcPr>
            <w:tcW w:w="1343" w:type="dxa"/>
          </w:tcPr>
          <w:p w14:paraId="227C649C" w14:textId="77777777" w:rsidR="00B002D0" w:rsidRPr="008C506F" w:rsidRDefault="00B002D0" w:rsidP="002E3F1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B002D0" w14:paraId="58CF3E07" w14:textId="77777777" w:rsidTr="002E3F1F">
              <w:tc>
                <w:tcPr>
                  <w:tcW w:w="1117" w:type="dxa"/>
                  <w:shd w:val="clear" w:color="auto" w:fill="00B0F0"/>
                </w:tcPr>
                <w:p w14:paraId="192C6FF1" w14:textId="77777777" w:rsidR="00B002D0" w:rsidRPr="008C506F" w:rsidRDefault="00B002D0" w:rsidP="002E3F1F">
                  <w:pPr>
                    <w:pStyle w:val="BodyText"/>
                    <w:spacing w:before="40" w:after="40"/>
                    <w:jc w:val="center"/>
                    <w:rPr>
                      <w:rFonts w:asciiTheme="majorHAnsi" w:hAnsiTheme="majorHAnsi" w:cstheme="majorHAnsi"/>
                      <w:b/>
                      <w:sz w:val="20"/>
                      <w:szCs w:val="20"/>
                    </w:rPr>
                  </w:pPr>
                  <w:r w:rsidRPr="008C506F">
                    <w:rPr>
                      <w:rFonts w:asciiTheme="majorHAnsi" w:hAnsiTheme="majorHAnsi" w:cstheme="majorHAnsi"/>
                      <w:b/>
                      <w:color w:val="FFFFFF" w:themeColor="background1"/>
                      <w:sz w:val="20"/>
                      <w:szCs w:val="20"/>
                    </w:rPr>
                    <w:t>GET</w:t>
                  </w:r>
                </w:p>
              </w:tc>
            </w:tr>
          </w:tbl>
          <w:p w14:paraId="218B6557" w14:textId="77777777" w:rsidR="00B002D0" w:rsidRPr="008C506F" w:rsidRDefault="00B002D0" w:rsidP="002E3F1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7BBB896D" w14:textId="77777777" w:rsidR="00B002D0" w:rsidRPr="003E6259" w:rsidRDefault="00B002D0" w:rsidP="002E3F1F">
            <w:pPr>
              <w:pStyle w:val="BodyText"/>
              <w:spacing w:before="40" w:after="40"/>
              <w:rPr>
                <w:rFonts w:asciiTheme="majorHAnsi" w:hAnsiTheme="majorHAnsi" w:cstheme="majorHAnsi"/>
                <w:sz w:val="2"/>
                <w:szCs w:val="2"/>
              </w:rPr>
            </w:pPr>
          </w:p>
          <w:p w14:paraId="64941E18" w14:textId="65D2F6AA" w:rsidR="00B002D0" w:rsidRPr="008C506F"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customer /{</w:t>
            </w:r>
            <w:proofErr w:type="spellStart"/>
            <w:r>
              <w:rPr>
                <w:rFonts w:asciiTheme="majorHAnsi" w:hAnsiTheme="majorHAnsi" w:cstheme="majorHAnsi"/>
                <w:sz w:val="20"/>
                <w:szCs w:val="20"/>
              </w:rPr>
              <w:t>customer_id</w:t>
            </w:r>
            <w:proofErr w:type="spellEnd"/>
            <w:r>
              <w:rPr>
                <w:rFonts w:asciiTheme="majorHAnsi" w:hAnsiTheme="majorHAnsi" w:cstheme="majorHAnsi"/>
                <w:sz w:val="20"/>
                <w:szCs w:val="20"/>
              </w:rPr>
              <w:t>}/payment</w:t>
            </w:r>
          </w:p>
        </w:tc>
      </w:tr>
      <w:tr w:rsidR="00B002D0" w:rsidRPr="008C506F" w14:paraId="7317FF7F" w14:textId="77777777" w:rsidTr="002E3F1F">
        <w:tc>
          <w:tcPr>
            <w:tcW w:w="1343" w:type="dxa"/>
          </w:tcPr>
          <w:p w14:paraId="19F703E5" w14:textId="77777777" w:rsidR="00B002D0" w:rsidRPr="008C506F" w:rsidRDefault="00B002D0" w:rsidP="002E3F1F">
            <w:pPr>
              <w:pStyle w:val="BodyText"/>
              <w:spacing w:before="40" w:after="40"/>
              <w:rPr>
                <w:rFonts w:asciiTheme="majorHAnsi" w:hAnsiTheme="majorHAnsi" w:cstheme="majorHAnsi"/>
                <w:sz w:val="2"/>
                <w:szCs w:val="2"/>
              </w:rPr>
            </w:pPr>
          </w:p>
        </w:tc>
        <w:tc>
          <w:tcPr>
            <w:tcW w:w="8007" w:type="dxa"/>
            <w:gridSpan w:val="2"/>
          </w:tcPr>
          <w:p w14:paraId="345D1C6B" w14:textId="7274B530" w:rsidR="00B002D0" w:rsidRPr="008C506F"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Return the payment detail of a customer between the provided period.</w:t>
            </w:r>
          </w:p>
        </w:tc>
      </w:tr>
      <w:tr w:rsidR="00B002D0" w:rsidRPr="008C506F" w14:paraId="0C88800C" w14:textId="77777777" w:rsidTr="002E3F1F">
        <w:tc>
          <w:tcPr>
            <w:tcW w:w="9350" w:type="dxa"/>
            <w:gridSpan w:val="3"/>
            <w:shd w:val="clear" w:color="auto" w:fill="000000" w:themeFill="text1"/>
          </w:tcPr>
          <w:p w14:paraId="7AB1A80A" w14:textId="77777777" w:rsidR="00B002D0" w:rsidRPr="008C506F" w:rsidRDefault="00B002D0" w:rsidP="002E3F1F">
            <w:pPr>
              <w:pStyle w:val="BodyText"/>
              <w:spacing w:before="40" w:after="40"/>
              <w:rPr>
                <w:rFonts w:asciiTheme="majorHAnsi" w:hAnsiTheme="majorHAnsi" w:cstheme="majorHAnsi"/>
                <w:sz w:val="2"/>
                <w:szCs w:val="2"/>
              </w:rPr>
            </w:pPr>
          </w:p>
        </w:tc>
      </w:tr>
      <w:tr w:rsidR="00B002D0" w:rsidRPr="008C506F" w14:paraId="33620D24" w14:textId="77777777" w:rsidTr="002E3F1F">
        <w:tc>
          <w:tcPr>
            <w:tcW w:w="9350" w:type="dxa"/>
            <w:gridSpan w:val="3"/>
            <w:shd w:val="clear" w:color="auto" w:fill="D9D9D9" w:themeFill="background1" w:themeFillShade="D9"/>
          </w:tcPr>
          <w:p w14:paraId="6BA4FBF0" w14:textId="77777777" w:rsidR="00B002D0" w:rsidRPr="008C506F" w:rsidRDefault="00B002D0"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B002D0" w:rsidRPr="008C506F" w14:paraId="3C44FF65" w14:textId="77777777" w:rsidTr="002E3F1F">
        <w:tc>
          <w:tcPr>
            <w:tcW w:w="1343" w:type="dxa"/>
            <w:shd w:val="clear" w:color="auto" w:fill="D9D9D9" w:themeFill="background1" w:themeFillShade="D9"/>
          </w:tcPr>
          <w:p w14:paraId="539EE7BB"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122CDFFB"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5E995B00"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B002D0" w:rsidRPr="008C506F" w14:paraId="07C2214C" w14:textId="77777777" w:rsidTr="002E3F1F">
        <w:tc>
          <w:tcPr>
            <w:tcW w:w="1343" w:type="dxa"/>
          </w:tcPr>
          <w:p w14:paraId="3E068ADA" w14:textId="08769EFA" w:rsidR="00B002D0" w:rsidRPr="008C506F" w:rsidRDefault="00B002D0" w:rsidP="002E3F1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customer_id</w:t>
            </w:r>
            <w:proofErr w:type="spellEnd"/>
          </w:p>
        </w:tc>
        <w:tc>
          <w:tcPr>
            <w:tcW w:w="920" w:type="dxa"/>
          </w:tcPr>
          <w:p w14:paraId="1C0999C6" w14:textId="77777777" w:rsidR="00B002D0" w:rsidRPr="008C506F"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path</w:t>
            </w:r>
          </w:p>
        </w:tc>
        <w:tc>
          <w:tcPr>
            <w:tcW w:w="7087" w:type="dxa"/>
          </w:tcPr>
          <w:p w14:paraId="375D0CD5" w14:textId="5861915C" w:rsidR="00B002D0" w:rsidRPr="008C506F"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customer id </w:t>
            </w:r>
          </w:p>
        </w:tc>
      </w:tr>
      <w:tr w:rsidR="00B002D0" w:rsidRPr="008C506F" w14:paraId="131D06C5" w14:textId="77777777" w:rsidTr="002E3F1F">
        <w:tc>
          <w:tcPr>
            <w:tcW w:w="1343" w:type="dxa"/>
          </w:tcPr>
          <w:p w14:paraId="7A90EA76" w14:textId="2AC7756C" w:rsidR="00B002D0" w:rsidRDefault="00B002D0" w:rsidP="002E3F1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start_date</w:t>
            </w:r>
            <w:proofErr w:type="spellEnd"/>
          </w:p>
        </w:tc>
        <w:tc>
          <w:tcPr>
            <w:tcW w:w="920" w:type="dxa"/>
          </w:tcPr>
          <w:p w14:paraId="247FA6F5" w14:textId="0AE38C8F"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5034C2AB" w14:textId="63418705"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Start date of the query period in the format “</w:t>
            </w:r>
            <w:proofErr w:type="spellStart"/>
            <w:r>
              <w:rPr>
                <w:rFonts w:asciiTheme="majorHAnsi" w:hAnsiTheme="majorHAnsi" w:cstheme="majorHAnsi"/>
                <w:sz w:val="20"/>
                <w:szCs w:val="20"/>
              </w:rPr>
              <w:t>yyyy</w:t>
            </w:r>
            <w:proofErr w:type="spellEnd"/>
            <w:r>
              <w:rPr>
                <w:rFonts w:asciiTheme="majorHAnsi" w:hAnsiTheme="majorHAnsi" w:cstheme="majorHAnsi"/>
                <w:sz w:val="20"/>
                <w:szCs w:val="20"/>
              </w:rPr>
              <w:t>-mm-dd”</w:t>
            </w:r>
          </w:p>
        </w:tc>
      </w:tr>
      <w:tr w:rsidR="00B002D0" w:rsidRPr="008C506F" w14:paraId="5B0D175C" w14:textId="77777777" w:rsidTr="002E3F1F">
        <w:tc>
          <w:tcPr>
            <w:tcW w:w="1343" w:type="dxa"/>
          </w:tcPr>
          <w:p w14:paraId="01FF6BDC" w14:textId="268605B8" w:rsidR="00B002D0" w:rsidRDefault="00B002D0" w:rsidP="002E3F1F">
            <w:pPr>
              <w:pStyle w:val="BodyText"/>
              <w:spacing w:before="40" w:after="40"/>
              <w:rPr>
                <w:rFonts w:asciiTheme="majorHAnsi" w:hAnsiTheme="majorHAnsi" w:cstheme="majorHAnsi"/>
                <w:sz w:val="20"/>
                <w:szCs w:val="20"/>
              </w:rPr>
            </w:pPr>
            <w:proofErr w:type="spellStart"/>
            <w:r>
              <w:rPr>
                <w:rFonts w:asciiTheme="majorHAnsi" w:hAnsiTheme="majorHAnsi" w:cstheme="majorHAnsi"/>
                <w:sz w:val="20"/>
                <w:szCs w:val="20"/>
              </w:rPr>
              <w:t>End_date</w:t>
            </w:r>
            <w:proofErr w:type="spellEnd"/>
          </w:p>
        </w:tc>
        <w:tc>
          <w:tcPr>
            <w:tcW w:w="920" w:type="dxa"/>
          </w:tcPr>
          <w:p w14:paraId="3ED97A5D" w14:textId="53AD7172"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query</w:t>
            </w:r>
          </w:p>
        </w:tc>
        <w:tc>
          <w:tcPr>
            <w:tcW w:w="7087" w:type="dxa"/>
          </w:tcPr>
          <w:p w14:paraId="38381868" w14:textId="4561108C" w:rsidR="00B002D0" w:rsidRDefault="00B002D0" w:rsidP="00B002D0">
            <w:pPr>
              <w:pStyle w:val="BodyText"/>
              <w:spacing w:before="40" w:after="40"/>
              <w:rPr>
                <w:rFonts w:asciiTheme="majorHAnsi" w:hAnsiTheme="majorHAnsi" w:cstheme="majorHAnsi"/>
                <w:sz w:val="20"/>
                <w:szCs w:val="20"/>
              </w:rPr>
            </w:pPr>
            <w:r>
              <w:rPr>
                <w:rFonts w:asciiTheme="majorHAnsi" w:hAnsiTheme="majorHAnsi" w:cstheme="majorHAnsi"/>
                <w:sz w:val="20"/>
                <w:szCs w:val="20"/>
              </w:rPr>
              <w:t>End date of the query period in the format “</w:t>
            </w:r>
            <w:proofErr w:type="spellStart"/>
            <w:r>
              <w:rPr>
                <w:rFonts w:asciiTheme="majorHAnsi" w:hAnsiTheme="majorHAnsi" w:cstheme="majorHAnsi"/>
                <w:sz w:val="20"/>
                <w:szCs w:val="20"/>
              </w:rPr>
              <w:t>yyyy</w:t>
            </w:r>
            <w:proofErr w:type="spellEnd"/>
            <w:r>
              <w:rPr>
                <w:rFonts w:asciiTheme="majorHAnsi" w:hAnsiTheme="majorHAnsi" w:cstheme="majorHAnsi"/>
                <w:sz w:val="20"/>
                <w:szCs w:val="20"/>
              </w:rPr>
              <w:t>-mm-dd”</w:t>
            </w:r>
          </w:p>
        </w:tc>
      </w:tr>
      <w:tr w:rsidR="00B002D0" w:rsidRPr="008C506F" w14:paraId="0ED563BD" w14:textId="77777777" w:rsidTr="002E3F1F">
        <w:tc>
          <w:tcPr>
            <w:tcW w:w="9350" w:type="dxa"/>
            <w:gridSpan w:val="3"/>
            <w:shd w:val="clear" w:color="auto" w:fill="000000" w:themeFill="text1"/>
          </w:tcPr>
          <w:p w14:paraId="3D8412E3" w14:textId="77777777" w:rsidR="00B002D0" w:rsidRPr="008C506F" w:rsidRDefault="00B002D0" w:rsidP="002E3F1F">
            <w:pPr>
              <w:pStyle w:val="BodyText"/>
              <w:spacing w:before="40" w:after="40"/>
              <w:rPr>
                <w:rFonts w:asciiTheme="majorHAnsi" w:hAnsiTheme="majorHAnsi" w:cstheme="majorHAnsi"/>
                <w:sz w:val="2"/>
                <w:szCs w:val="2"/>
              </w:rPr>
            </w:pPr>
          </w:p>
        </w:tc>
      </w:tr>
      <w:tr w:rsidR="00B002D0" w:rsidRPr="008C506F" w14:paraId="30F018C2" w14:textId="77777777" w:rsidTr="002E3F1F">
        <w:tc>
          <w:tcPr>
            <w:tcW w:w="1343" w:type="dxa"/>
            <w:shd w:val="clear" w:color="auto" w:fill="D9D9D9" w:themeFill="background1" w:themeFillShade="D9"/>
          </w:tcPr>
          <w:p w14:paraId="2B5FF1E6" w14:textId="77777777" w:rsidR="00B002D0" w:rsidRPr="008C506F" w:rsidRDefault="00B002D0"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1ACFCCCA" w14:textId="77777777" w:rsidR="00B002D0" w:rsidRPr="008C506F" w:rsidRDefault="00B002D0" w:rsidP="002E3F1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B002D0" w:rsidRPr="008C506F" w14:paraId="07FDCE72" w14:textId="77777777" w:rsidTr="002E3F1F">
        <w:tc>
          <w:tcPr>
            <w:tcW w:w="1343" w:type="dxa"/>
            <w:shd w:val="clear" w:color="auto" w:fill="D9D9D9" w:themeFill="background1" w:themeFillShade="D9"/>
          </w:tcPr>
          <w:p w14:paraId="05F286DF"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442CDBEC" w14:textId="77777777" w:rsidR="00B002D0" w:rsidRPr="008C506F" w:rsidRDefault="00B002D0"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B002D0" w:rsidRPr="008C506F" w14:paraId="309CAEC9" w14:textId="77777777" w:rsidTr="002E3F1F">
        <w:tc>
          <w:tcPr>
            <w:tcW w:w="1343" w:type="dxa"/>
          </w:tcPr>
          <w:p w14:paraId="2EE5997F" w14:textId="77777777" w:rsidR="00B002D0" w:rsidRPr="008C506F"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200</w:t>
            </w:r>
          </w:p>
        </w:tc>
        <w:tc>
          <w:tcPr>
            <w:tcW w:w="8007" w:type="dxa"/>
            <w:gridSpan w:val="2"/>
          </w:tcPr>
          <w:p w14:paraId="393E6BD0" w14:textId="4D70B922"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call: /</w:t>
            </w:r>
            <w:r w:rsidR="00DC502F">
              <w:rPr>
                <w:rFonts w:asciiTheme="majorHAnsi" w:hAnsiTheme="majorHAnsi" w:cstheme="majorHAnsi"/>
                <w:sz w:val="20"/>
                <w:szCs w:val="20"/>
              </w:rPr>
              <w:t>customer/5/</w:t>
            </w:r>
            <w:proofErr w:type="spellStart"/>
            <w:r w:rsidR="00DC502F">
              <w:rPr>
                <w:rFonts w:asciiTheme="majorHAnsi" w:hAnsiTheme="majorHAnsi" w:cstheme="majorHAnsi"/>
                <w:sz w:val="20"/>
                <w:szCs w:val="20"/>
              </w:rPr>
              <w:t>payment?start_date</w:t>
            </w:r>
            <w:proofErr w:type="spellEnd"/>
            <w:r w:rsidR="00DC502F">
              <w:rPr>
                <w:rFonts w:asciiTheme="majorHAnsi" w:hAnsiTheme="majorHAnsi" w:cstheme="majorHAnsi"/>
                <w:sz w:val="20"/>
                <w:szCs w:val="20"/>
              </w:rPr>
              <w:t>=</w:t>
            </w:r>
            <w:r w:rsidR="00DC502F" w:rsidRPr="00DC502F">
              <w:rPr>
                <w:rFonts w:asciiTheme="majorHAnsi" w:hAnsiTheme="majorHAnsi" w:cstheme="majorHAnsi"/>
                <w:sz w:val="20"/>
                <w:szCs w:val="20"/>
              </w:rPr>
              <w:t>2005-06-01</w:t>
            </w:r>
            <w:r w:rsidR="00DC502F">
              <w:rPr>
                <w:rFonts w:asciiTheme="majorHAnsi" w:hAnsiTheme="majorHAnsi" w:cstheme="majorHAnsi"/>
                <w:sz w:val="20"/>
                <w:szCs w:val="20"/>
              </w:rPr>
              <w:t>&amp;end_date=</w:t>
            </w:r>
            <w:r w:rsidR="00DC502F" w:rsidRPr="00DC502F">
              <w:rPr>
                <w:rFonts w:asciiTheme="majorHAnsi" w:hAnsiTheme="majorHAnsi" w:cstheme="majorHAnsi"/>
                <w:sz w:val="20"/>
                <w:szCs w:val="20"/>
              </w:rPr>
              <w:t>2005-06-30</w:t>
            </w:r>
          </w:p>
          <w:p w14:paraId="2ABAD9C3" w14:textId="77777777" w:rsidR="00B002D0" w:rsidRDefault="00B002D0" w:rsidP="002E3F1F">
            <w:pPr>
              <w:pStyle w:val="BodyText"/>
              <w:spacing w:before="40" w:after="40"/>
              <w:rPr>
                <w:rFonts w:asciiTheme="majorHAnsi" w:hAnsiTheme="majorHAnsi" w:cstheme="majorHAnsi"/>
                <w:sz w:val="20"/>
                <w:szCs w:val="20"/>
              </w:rPr>
            </w:pPr>
          </w:p>
          <w:p w14:paraId="5D40E774" w14:textId="77777777" w:rsidR="00B002D0" w:rsidRDefault="00B002D0"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B002D0" w14:paraId="29CBBE27" w14:textId="77777777" w:rsidTr="002E3F1F">
              <w:tc>
                <w:tcPr>
                  <w:tcW w:w="7474" w:type="dxa"/>
                  <w:shd w:val="clear" w:color="auto" w:fill="000000" w:themeFill="text1"/>
                </w:tcPr>
                <w:p w14:paraId="1DFC3046" w14:textId="1E48751B" w:rsidR="00B002D0" w:rsidRDefault="00DC502F"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p w14:paraId="15EE76D5" w14:textId="289DF69C" w:rsidR="00DC502F" w:rsidRPr="009F1985" w:rsidRDefault="00DC502F"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rental”: [</w:t>
                  </w:r>
                </w:p>
                <w:p w14:paraId="6ED4ACD1" w14:textId="6319BBD0" w:rsidR="00B002D0" w:rsidRPr="009F1985" w:rsidRDefault="00B002D0" w:rsidP="002E3F1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sidR="00DC502F">
                    <w:rPr>
                      <w:rFonts w:ascii="Courier New" w:hAnsi="Courier New" w:cs="Courier New"/>
                      <w:b/>
                      <w:sz w:val="16"/>
                      <w:szCs w:val="16"/>
                    </w:rPr>
                    <w:t xml:space="preserve">  </w:t>
                  </w:r>
                  <w:r w:rsidRPr="009F1985">
                    <w:rPr>
                      <w:rFonts w:ascii="Courier New" w:hAnsi="Courier New" w:cs="Courier New"/>
                      <w:b/>
                      <w:sz w:val="16"/>
                      <w:szCs w:val="16"/>
                    </w:rPr>
                    <w:t>{</w:t>
                  </w:r>
                </w:p>
                <w:p w14:paraId="6FF6C163" w14:textId="7ADA3202" w:rsidR="00B002D0" w:rsidRPr="009F1985" w:rsidRDefault="00DC502F" w:rsidP="002E3F1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00B002D0">
                    <w:rPr>
                      <w:rFonts w:ascii="Courier New" w:hAnsi="Courier New" w:cs="Courier New"/>
                      <w:b/>
                      <w:sz w:val="16"/>
                      <w:szCs w:val="16"/>
                    </w:rPr>
                    <w:t>“</w:t>
                  </w:r>
                  <w:r>
                    <w:rPr>
                      <w:rFonts w:ascii="Courier New" w:hAnsi="Courier New" w:cs="Courier New"/>
                      <w:b/>
                      <w:sz w:val="16"/>
                      <w:szCs w:val="16"/>
                    </w:rPr>
                    <w:t>title</w:t>
                  </w:r>
                  <w:r w:rsidR="00B002D0">
                    <w:rPr>
                      <w:rFonts w:ascii="Courier New" w:hAnsi="Courier New" w:cs="Courier New"/>
                      <w:b/>
                      <w:sz w:val="16"/>
                      <w:szCs w:val="16"/>
                    </w:rPr>
                    <w:t>”: “</w:t>
                  </w:r>
                  <w:r w:rsidRPr="00DC502F">
                    <w:rPr>
                      <w:rFonts w:ascii="Courier New" w:hAnsi="Courier New" w:cs="Courier New"/>
                      <w:b/>
                      <w:sz w:val="16"/>
                      <w:szCs w:val="16"/>
                    </w:rPr>
                    <w:t>REEF SALUTE</w:t>
                  </w:r>
                  <w:r w:rsidR="00B002D0" w:rsidRPr="009F1985">
                    <w:rPr>
                      <w:rFonts w:ascii="Courier New" w:hAnsi="Courier New" w:cs="Courier New"/>
                      <w:b/>
                      <w:sz w:val="16"/>
                      <w:szCs w:val="16"/>
                    </w:rPr>
                    <w:t>”,</w:t>
                  </w:r>
                </w:p>
                <w:p w14:paraId="6865EFB8" w14:textId="0F2FAAA9" w:rsidR="00B002D0" w:rsidRDefault="00DC502F" w:rsidP="002E3F1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00B002D0" w:rsidRPr="009F1985">
                    <w:rPr>
                      <w:rFonts w:ascii="Courier New" w:hAnsi="Courier New" w:cs="Courier New"/>
                      <w:b/>
                      <w:sz w:val="16"/>
                      <w:szCs w:val="16"/>
                    </w:rPr>
                    <w:t>“</w:t>
                  </w:r>
                  <w:r>
                    <w:rPr>
                      <w:rFonts w:ascii="Courier New" w:hAnsi="Courier New" w:cs="Courier New"/>
                      <w:b/>
                      <w:sz w:val="16"/>
                      <w:szCs w:val="16"/>
                    </w:rPr>
                    <w:t>amount</w:t>
                  </w:r>
                  <w:r w:rsidR="00B002D0">
                    <w:rPr>
                      <w:rFonts w:ascii="Courier New" w:hAnsi="Courier New" w:cs="Courier New"/>
                      <w:b/>
                      <w:sz w:val="16"/>
                      <w:szCs w:val="16"/>
                    </w:rPr>
                    <w:t>”: “</w:t>
                  </w:r>
                  <w:r>
                    <w:rPr>
                      <w:rFonts w:ascii="Courier New" w:hAnsi="Courier New" w:cs="Courier New"/>
                      <w:b/>
                      <w:sz w:val="16"/>
                      <w:szCs w:val="16"/>
                    </w:rPr>
                    <w:t>3.99</w:t>
                  </w:r>
                  <w:r w:rsidR="00B002D0" w:rsidRPr="009F1985">
                    <w:rPr>
                      <w:rFonts w:ascii="Courier New" w:hAnsi="Courier New" w:cs="Courier New"/>
                      <w:b/>
                      <w:sz w:val="16"/>
                      <w:szCs w:val="16"/>
                    </w:rPr>
                    <w:t>”,</w:t>
                  </w:r>
                </w:p>
                <w:p w14:paraId="29AA5052" w14:textId="2990DC14" w:rsidR="00B002D0" w:rsidRPr="009F1985" w:rsidRDefault="00DC502F" w:rsidP="002E3F1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00B002D0">
                    <w:rPr>
                      <w:rFonts w:ascii="Courier New" w:hAnsi="Courier New" w:cs="Courier New"/>
                      <w:b/>
                      <w:sz w:val="16"/>
                      <w:szCs w:val="16"/>
                    </w:rPr>
                    <w:t>“</w:t>
                  </w:r>
                  <w:proofErr w:type="spellStart"/>
                  <w:r>
                    <w:rPr>
                      <w:rFonts w:ascii="Courier New" w:hAnsi="Courier New" w:cs="Courier New"/>
                      <w:b/>
                      <w:sz w:val="16"/>
                      <w:szCs w:val="16"/>
                    </w:rPr>
                    <w:t>payment_date</w:t>
                  </w:r>
                  <w:proofErr w:type="spellEnd"/>
                  <w:r w:rsidR="00B002D0">
                    <w:rPr>
                      <w:rFonts w:ascii="Courier New" w:hAnsi="Courier New" w:cs="Courier New"/>
                      <w:b/>
                      <w:sz w:val="16"/>
                      <w:szCs w:val="16"/>
                    </w:rPr>
                    <w:t>”: “</w:t>
                  </w:r>
                  <w:r w:rsidRPr="00DC502F">
                    <w:rPr>
                      <w:rFonts w:ascii="Courier New" w:hAnsi="Courier New" w:cs="Courier New"/>
                      <w:b/>
                      <w:sz w:val="16"/>
                      <w:szCs w:val="16"/>
                    </w:rPr>
                    <w:t>2005-06-15 22:03:14</w:t>
                  </w:r>
                  <w:r w:rsidR="00B002D0">
                    <w:rPr>
                      <w:rFonts w:ascii="Courier New" w:hAnsi="Courier New" w:cs="Courier New"/>
                      <w:b/>
                      <w:sz w:val="16"/>
                      <w:szCs w:val="16"/>
                    </w:rPr>
                    <w:t>”</w:t>
                  </w:r>
                </w:p>
                <w:p w14:paraId="18CC797D" w14:textId="7BCE80D1" w:rsidR="00B002D0" w:rsidRPr="009F1985" w:rsidRDefault="00DC502F" w:rsidP="002E3F1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00532F8A">
                    <w:rPr>
                      <w:rFonts w:ascii="Courier New" w:hAnsi="Courier New" w:cs="Courier New"/>
                      <w:b/>
                      <w:sz w:val="16"/>
                      <w:szCs w:val="16"/>
                    </w:rPr>
                    <w:t xml:space="preserve"> </w:t>
                  </w:r>
                  <w:r w:rsidR="00B002D0" w:rsidRPr="009F1985">
                    <w:rPr>
                      <w:rFonts w:ascii="Courier New" w:hAnsi="Courier New" w:cs="Courier New"/>
                      <w:b/>
                      <w:sz w:val="16"/>
                      <w:szCs w:val="16"/>
                    </w:rPr>
                    <w:t>},</w:t>
                  </w:r>
                </w:p>
                <w:p w14:paraId="3EF881F2" w14:textId="02DF7C81"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5E9DFCED" w14:textId="5CB88F44"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LUCK OPUS</w:t>
                  </w:r>
                  <w:r w:rsidRPr="009F1985">
                    <w:rPr>
                      <w:rFonts w:ascii="Courier New" w:hAnsi="Courier New" w:cs="Courier New"/>
                      <w:b/>
                      <w:sz w:val="16"/>
                      <w:szCs w:val="16"/>
                    </w:rPr>
                    <w:t>”,</w:t>
                  </w:r>
                </w:p>
                <w:p w14:paraId="6DFCEC08" w14:textId="57EF6C2D"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2.99</w:t>
                  </w:r>
                  <w:r w:rsidRPr="009F1985">
                    <w:rPr>
                      <w:rFonts w:ascii="Courier New" w:hAnsi="Courier New" w:cs="Courier New"/>
                      <w:b/>
                      <w:sz w:val="16"/>
                      <w:szCs w:val="16"/>
                    </w:rPr>
                    <w:t>”,</w:t>
                  </w:r>
                </w:p>
                <w:p w14:paraId="1AF7EA3E" w14:textId="12EBCAED"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16 08:01:02</w:t>
                  </w:r>
                  <w:r>
                    <w:rPr>
                      <w:rFonts w:ascii="Courier New" w:hAnsi="Courier New" w:cs="Courier New"/>
                      <w:b/>
                      <w:sz w:val="16"/>
                      <w:szCs w:val="16"/>
                    </w:rPr>
                    <w:t>”</w:t>
                  </w:r>
                </w:p>
                <w:p w14:paraId="33E1FF67"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000FD2B6" w14:textId="77777777"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7A133DBF" w14:textId="61886342"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VIDEOTAPE ARSENIC</w:t>
                  </w:r>
                  <w:r w:rsidRPr="009F1985">
                    <w:rPr>
                      <w:rFonts w:ascii="Courier New" w:hAnsi="Courier New" w:cs="Courier New"/>
                      <w:b/>
                      <w:sz w:val="16"/>
                      <w:szCs w:val="16"/>
                    </w:rPr>
                    <w:t>”,</w:t>
                  </w:r>
                </w:p>
                <w:p w14:paraId="4F34B9FB" w14:textId="6A4716DC"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4.99</w:t>
                  </w:r>
                  <w:r w:rsidRPr="009F1985">
                    <w:rPr>
                      <w:rFonts w:ascii="Courier New" w:hAnsi="Courier New" w:cs="Courier New"/>
                      <w:b/>
                      <w:sz w:val="16"/>
                      <w:szCs w:val="16"/>
                    </w:rPr>
                    <w:t>”,</w:t>
                  </w:r>
                </w:p>
                <w:p w14:paraId="34CFA189" w14:textId="6DF3DFBD"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17 15:56:53</w:t>
                  </w:r>
                  <w:r>
                    <w:rPr>
                      <w:rFonts w:ascii="Courier New" w:hAnsi="Courier New" w:cs="Courier New"/>
                      <w:b/>
                      <w:sz w:val="16"/>
                      <w:szCs w:val="16"/>
                    </w:rPr>
                    <w:t>”</w:t>
                  </w:r>
                </w:p>
                <w:p w14:paraId="1C74C5F6"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46DB22E4" w14:textId="77777777"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5FD66B54" w14:textId="0CF2372F"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DOUBLE WRATH</w:t>
                  </w:r>
                  <w:r w:rsidRPr="009F1985">
                    <w:rPr>
                      <w:rFonts w:ascii="Courier New" w:hAnsi="Courier New" w:cs="Courier New"/>
                      <w:b/>
                      <w:sz w:val="16"/>
                      <w:szCs w:val="16"/>
                    </w:rPr>
                    <w:t>”,</w:t>
                  </w:r>
                </w:p>
                <w:p w14:paraId="3FE061F0" w14:textId="2DC80FD0"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2.99</w:t>
                  </w:r>
                  <w:r w:rsidRPr="009F1985">
                    <w:rPr>
                      <w:rFonts w:ascii="Courier New" w:hAnsi="Courier New" w:cs="Courier New"/>
                      <w:b/>
                      <w:sz w:val="16"/>
                      <w:szCs w:val="16"/>
                    </w:rPr>
                    <w:t>”,</w:t>
                  </w:r>
                </w:p>
                <w:p w14:paraId="1E1A07A9" w14:textId="2B2F31E7"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19 04:20:13</w:t>
                  </w:r>
                  <w:r>
                    <w:rPr>
                      <w:rFonts w:ascii="Courier New" w:hAnsi="Courier New" w:cs="Courier New"/>
                      <w:b/>
                      <w:sz w:val="16"/>
                      <w:szCs w:val="16"/>
                    </w:rPr>
                    <w:t>”</w:t>
                  </w:r>
                </w:p>
                <w:p w14:paraId="67A49F35"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317C92AA" w14:textId="77777777" w:rsidR="00DC502F" w:rsidRPr="009F1985" w:rsidRDefault="00DC502F" w:rsidP="00DC502F">
                  <w:pPr>
                    <w:pStyle w:val="BodyText"/>
                    <w:spacing w:before="40" w:after="40"/>
                    <w:rPr>
                      <w:rFonts w:ascii="Courier New" w:hAnsi="Courier New" w:cs="Courier New"/>
                      <w:b/>
                      <w:sz w:val="16"/>
                      <w:szCs w:val="16"/>
                    </w:rPr>
                  </w:pPr>
                  <w:r w:rsidRPr="009F1985">
                    <w:rPr>
                      <w:rFonts w:ascii="Courier New" w:hAnsi="Courier New" w:cs="Courier New"/>
                      <w:b/>
                      <w:sz w:val="16"/>
                      <w:szCs w:val="16"/>
                    </w:rPr>
                    <w:t xml:space="preserve">  </w:t>
                  </w:r>
                  <w:r>
                    <w:rPr>
                      <w:rFonts w:ascii="Courier New" w:hAnsi="Courier New" w:cs="Courier New"/>
                      <w:b/>
                      <w:sz w:val="16"/>
                      <w:szCs w:val="16"/>
                    </w:rPr>
                    <w:t xml:space="preserve">  </w:t>
                  </w:r>
                  <w:r w:rsidRPr="009F1985">
                    <w:rPr>
                      <w:rFonts w:ascii="Courier New" w:hAnsi="Courier New" w:cs="Courier New"/>
                      <w:b/>
                      <w:sz w:val="16"/>
                      <w:szCs w:val="16"/>
                    </w:rPr>
                    <w:t>{</w:t>
                  </w:r>
                </w:p>
                <w:p w14:paraId="13135881" w14:textId="72E83E53"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title”: “</w:t>
                  </w:r>
                  <w:r w:rsidRPr="00DC502F">
                    <w:rPr>
                      <w:rFonts w:ascii="Courier New" w:hAnsi="Courier New" w:cs="Courier New"/>
                      <w:b/>
                      <w:sz w:val="16"/>
                      <w:szCs w:val="16"/>
                    </w:rPr>
                    <w:t>DURHAM PANKY</w:t>
                  </w:r>
                  <w:r w:rsidRPr="009F1985">
                    <w:rPr>
                      <w:rFonts w:ascii="Courier New" w:hAnsi="Courier New" w:cs="Courier New"/>
                      <w:b/>
                      <w:sz w:val="16"/>
                      <w:szCs w:val="16"/>
                    </w:rPr>
                    <w:t>”,</w:t>
                  </w:r>
                </w:p>
                <w:p w14:paraId="6837110C" w14:textId="5016371F" w:rsidR="00DC502F"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r>
                    <w:rPr>
                      <w:rFonts w:ascii="Courier New" w:hAnsi="Courier New" w:cs="Courier New"/>
                      <w:b/>
                      <w:sz w:val="16"/>
                      <w:szCs w:val="16"/>
                    </w:rPr>
                    <w:t>amount”: “4.99</w:t>
                  </w:r>
                  <w:r w:rsidRPr="009F1985">
                    <w:rPr>
                      <w:rFonts w:ascii="Courier New" w:hAnsi="Courier New" w:cs="Courier New"/>
                      <w:b/>
                      <w:sz w:val="16"/>
                      <w:szCs w:val="16"/>
                    </w:rPr>
                    <w:t>”,</w:t>
                  </w:r>
                </w:p>
                <w:p w14:paraId="2395DE71" w14:textId="39CC8DB8" w:rsidR="00DC502F" w:rsidRPr="009F1985" w:rsidRDefault="00DC502F" w:rsidP="00DC502F">
                  <w:pPr>
                    <w:pStyle w:val="BodyText"/>
                    <w:spacing w:before="40" w:after="40"/>
                    <w:ind w:firstLine="48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payment_date</w:t>
                  </w:r>
                  <w:proofErr w:type="spellEnd"/>
                  <w:r>
                    <w:rPr>
                      <w:rFonts w:ascii="Courier New" w:hAnsi="Courier New" w:cs="Courier New"/>
                      <w:b/>
                      <w:sz w:val="16"/>
                      <w:szCs w:val="16"/>
                    </w:rPr>
                    <w:t>”: “</w:t>
                  </w:r>
                  <w:r w:rsidRPr="00DC502F">
                    <w:rPr>
                      <w:rFonts w:ascii="Courier New" w:hAnsi="Courier New" w:cs="Courier New"/>
                      <w:b/>
                      <w:sz w:val="16"/>
                      <w:szCs w:val="16"/>
                    </w:rPr>
                    <w:t>2005-06-20 18:38:22</w:t>
                  </w:r>
                  <w:r>
                    <w:rPr>
                      <w:rFonts w:ascii="Courier New" w:hAnsi="Courier New" w:cs="Courier New"/>
                      <w:b/>
                      <w:sz w:val="16"/>
                      <w:szCs w:val="16"/>
                    </w:rPr>
                    <w:t>”</w:t>
                  </w:r>
                </w:p>
                <w:p w14:paraId="478349CD" w14:textId="77777777" w:rsidR="00DC502F" w:rsidRPr="009F1985" w:rsidRDefault="00DC502F" w:rsidP="00DC502F">
                  <w:pPr>
                    <w:pStyle w:val="BodyText"/>
                    <w:spacing w:before="40" w:after="40"/>
                    <w:ind w:firstLine="240"/>
                    <w:rPr>
                      <w:rFonts w:ascii="Courier New" w:hAnsi="Courier New" w:cs="Courier New"/>
                      <w:b/>
                      <w:sz w:val="16"/>
                      <w:szCs w:val="16"/>
                    </w:rPr>
                  </w:pPr>
                  <w:r>
                    <w:rPr>
                      <w:rFonts w:ascii="Courier New" w:hAnsi="Courier New" w:cs="Courier New"/>
                      <w:b/>
                      <w:sz w:val="16"/>
                      <w:szCs w:val="16"/>
                    </w:rPr>
                    <w:t xml:space="preserve">  </w:t>
                  </w:r>
                  <w:r w:rsidRPr="009F1985">
                    <w:rPr>
                      <w:rFonts w:ascii="Courier New" w:hAnsi="Courier New" w:cs="Courier New"/>
                      <w:b/>
                      <w:sz w:val="16"/>
                      <w:szCs w:val="16"/>
                    </w:rPr>
                    <w:t>},</w:t>
                  </w:r>
                </w:p>
                <w:p w14:paraId="41009C3A" w14:textId="39FFE2B0" w:rsidR="00DC502F" w:rsidRDefault="00DC502F" w:rsidP="00DC502F">
                  <w:pPr>
                    <w:pStyle w:val="BodyText"/>
                    <w:spacing w:before="40" w:after="40"/>
                    <w:ind w:firstLine="195"/>
                    <w:rPr>
                      <w:rFonts w:ascii="Courier New" w:hAnsi="Courier New" w:cs="Courier New"/>
                      <w:b/>
                      <w:sz w:val="16"/>
                      <w:szCs w:val="16"/>
                    </w:rPr>
                  </w:pPr>
                  <w:r>
                    <w:rPr>
                      <w:rFonts w:ascii="Courier New" w:hAnsi="Courier New" w:cs="Courier New"/>
                      <w:b/>
                      <w:sz w:val="16"/>
                      <w:szCs w:val="16"/>
                    </w:rPr>
                    <w:t>],</w:t>
                  </w:r>
                </w:p>
                <w:p w14:paraId="5518F871" w14:textId="3878F30D" w:rsidR="00DC502F" w:rsidRPr="009F1985" w:rsidRDefault="00DC502F" w:rsidP="00DC502F">
                  <w:pPr>
                    <w:pStyle w:val="BodyText"/>
                    <w:spacing w:before="40" w:after="40"/>
                    <w:ind w:firstLine="195"/>
                    <w:rPr>
                      <w:rFonts w:ascii="Courier New" w:hAnsi="Courier New" w:cs="Courier New"/>
                      <w:b/>
                      <w:sz w:val="16"/>
                      <w:szCs w:val="16"/>
                    </w:rPr>
                  </w:pPr>
                  <w:r>
                    <w:rPr>
                      <w:rFonts w:ascii="Courier New" w:hAnsi="Courier New" w:cs="Courier New"/>
                      <w:b/>
                      <w:sz w:val="16"/>
                      <w:szCs w:val="16"/>
                    </w:rPr>
                    <w:t>“total”: “19.95”</w:t>
                  </w:r>
                </w:p>
                <w:p w14:paraId="745CDE5E" w14:textId="03F2D18C" w:rsidR="00B002D0" w:rsidRPr="009F1985" w:rsidRDefault="00DC502F"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32DF26B3" w14:textId="77777777" w:rsidR="00B002D0" w:rsidRDefault="00B002D0" w:rsidP="002E3F1F">
            <w:pPr>
              <w:pStyle w:val="BodyText"/>
              <w:spacing w:before="40" w:after="40"/>
              <w:rPr>
                <w:rFonts w:asciiTheme="majorHAnsi" w:hAnsiTheme="majorHAnsi" w:cstheme="majorHAnsi"/>
                <w:sz w:val="20"/>
                <w:szCs w:val="20"/>
              </w:rPr>
            </w:pPr>
          </w:p>
          <w:p w14:paraId="6FC18380" w14:textId="77777777" w:rsidR="004E23FF" w:rsidRDefault="004E23FF" w:rsidP="002E3F1F">
            <w:pPr>
              <w:pStyle w:val="BodyText"/>
              <w:spacing w:before="40" w:after="40"/>
              <w:rPr>
                <w:rFonts w:asciiTheme="majorHAnsi" w:hAnsiTheme="majorHAnsi" w:cstheme="majorHAnsi"/>
                <w:sz w:val="20"/>
                <w:szCs w:val="20"/>
              </w:rPr>
            </w:pPr>
          </w:p>
          <w:p w14:paraId="14A42F8A" w14:textId="77777777" w:rsidR="004E23FF" w:rsidRDefault="004E23FF" w:rsidP="002E3F1F">
            <w:pPr>
              <w:pStyle w:val="BodyText"/>
              <w:spacing w:before="40" w:after="40"/>
              <w:rPr>
                <w:rFonts w:asciiTheme="majorHAnsi" w:hAnsiTheme="majorHAnsi" w:cstheme="majorHAnsi"/>
                <w:sz w:val="20"/>
                <w:szCs w:val="20"/>
              </w:rPr>
            </w:pPr>
          </w:p>
          <w:p w14:paraId="68EA0376" w14:textId="77777777" w:rsidR="004E23FF" w:rsidRDefault="004E23FF" w:rsidP="002E3F1F">
            <w:pPr>
              <w:pStyle w:val="BodyText"/>
              <w:spacing w:before="40" w:after="40"/>
              <w:rPr>
                <w:rFonts w:asciiTheme="majorHAnsi" w:hAnsiTheme="majorHAnsi" w:cstheme="majorHAnsi"/>
                <w:sz w:val="20"/>
                <w:szCs w:val="20"/>
              </w:rPr>
            </w:pPr>
          </w:p>
          <w:p w14:paraId="63998864" w14:textId="79C07F8B" w:rsidR="004E23FF" w:rsidRDefault="004E23FF"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lastRenderedPageBreak/>
              <w:t>No payment details found for the given period:</w:t>
            </w:r>
          </w:p>
          <w:p w14:paraId="1AFA9449" w14:textId="1A1786CB" w:rsidR="004E23FF" w:rsidRDefault="004E23FF" w:rsidP="002E3F1F">
            <w:pPr>
              <w:pStyle w:val="BodyText"/>
              <w:spacing w:before="40" w:after="40"/>
              <w:rPr>
                <w:rFonts w:asciiTheme="majorHAnsi" w:hAnsiTheme="majorHAnsi" w:cstheme="majorHAnsi"/>
                <w:sz w:val="20"/>
                <w:szCs w:val="20"/>
              </w:rPr>
            </w:pPr>
          </w:p>
          <w:p w14:paraId="344C27C3" w14:textId="77777777" w:rsidR="004E23FF" w:rsidRDefault="004E23FF" w:rsidP="004E23F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4E23FF" w14:paraId="79CA5195" w14:textId="77777777" w:rsidTr="00D164EF">
              <w:tc>
                <w:tcPr>
                  <w:tcW w:w="7474" w:type="dxa"/>
                  <w:shd w:val="clear" w:color="auto" w:fill="000000" w:themeFill="text1"/>
                </w:tcPr>
                <w:p w14:paraId="689E4578" w14:textId="77777777" w:rsidR="004E23FF" w:rsidRDefault="004E23FF" w:rsidP="004E23FF">
                  <w:pPr>
                    <w:pStyle w:val="BodyText"/>
                    <w:spacing w:before="40" w:after="40"/>
                    <w:rPr>
                      <w:rFonts w:ascii="Courier New" w:hAnsi="Courier New" w:cs="Courier New"/>
                      <w:b/>
                      <w:sz w:val="16"/>
                      <w:szCs w:val="16"/>
                    </w:rPr>
                  </w:pPr>
                  <w:r>
                    <w:rPr>
                      <w:rFonts w:ascii="Courier New" w:hAnsi="Courier New" w:cs="Courier New"/>
                      <w:b/>
                      <w:sz w:val="16"/>
                      <w:szCs w:val="16"/>
                    </w:rPr>
                    <w:t>{</w:t>
                  </w:r>
                </w:p>
                <w:p w14:paraId="6769D1F1" w14:textId="42F077C1" w:rsidR="004E23FF" w:rsidRDefault="004E23FF" w:rsidP="004E23FF">
                  <w:pPr>
                    <w:pStyle w:val="BodyText"/>
                    <w:spacing w:before="40" w:after="40"/>
                    <w:rPr>
                      <w:rFonts w:ascii="Courier New" w:hAnsi="Courier New" w:cs="Courier New"/>
                      <w:b/>
                      <w:sz w:val="16"/>
                      <w:szCs w:val="16"/>
                    </w:rPr>
                  </w:pPr>
                  <w:r>
                    <w:rPr>
                      <w:rFonts w:ascii="Courier New" w:hAnsi="Courier New" w:cs="Courier New"/>
                      <w:b/>
                      <w:sz w:val="16"/>
                      <w:szCs w:val="16"/>
                    </w:rPr>
                    <w:t xml:space="preserve">  “rental”: [],</w:t>
                  </w:r>
                </w:p>
                <w:p w14:paraId="61A7F612" w14:textId="4B5DDB02" w:rsidR="004E23FF" w:rsidRPr="009F1985" w:rsidRDefault="004E23FF" w:rsidP="004E23FF">
                  <w:pPr>
                    <w:pStyle w:val="BodyText"/>
                    <w:spacing w:before="40" w:after="40"/>
                    <w:ind w:firstLine="195"/>
                    <w:rPr>
                      <w:rFonts w:ascii="Courier New" w:hAnsi="Courier New" w:cs="Courier New"/>
                      <w:b/>
                      <w:sz w:val="16"/>
                      <w:szCs w:val="16"/>
                    </w:rPr>
                  </w:pPr>
                  <w:r>
                    <w:rPr>
                      <w:rFonts w:ascii="Courier New" w:hAnsi="Courier New" w:cs="Courier New"/>
                      <w:b/>
                      <w:sz w:val="16"/>
                      <w:szCs w:val="16"/>
                    </w:rPr>
                    <w:t>“total”: “0”</w:t>
                  </w:r>
                </w:p>
                <w:p w14:paraId="0398037C" w14:textId="77777777" w:rsidR="004E23FF" w:rsidRPr="009F1985" w:rsidRDefault="004E23FF" w:rsidP="004E23F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1A8C168" w14:textId="77777777" w:rsidR="004E23FF" w:rsidRDefault="004E23FF" w:rsidP="004E23FF">
            <w:pPr>
              <w:pStyle w:val="BodyText"/>
              <w:spacing w:before="40" w:after="40"/>
              <w:rPr>
                <w:rFonts w:asciiTheme="majorHAnsi" w:hAnsiTheme="majorHAnsi" w:cstheme="majorHAnsi"/>
                <w:sz w:val="20"/>
                <w:szCs w:val="20"/>
              </w:rPr>
            </w:pPr>
          </w:p>
          <w:p w14:paraId="084A9758" w14:textId="6AA7AEBF" w:rsidR="004E23FF" w:rsidRPr="008C506F" w:rsidRDefault="004E23FF" w:rsidP="002E3F1F">
            <w:pPr>
              <w:pStyle w:val="BodyText"/>
              <w:spacing w:before="40" w:after="40"/>
              <w:rPr>
                <w:rFonts w:asciiTheme="majorHAnsi" w:hAnsiTheme="majorHAnsi" w:cstheme="majorHAnsi"/>
                <w:sz w:val="20"/>
                <w:szCs w:val="20"/>
              </w:rPr>
            </w:pPr>
          </w:p>
        </w:tc>
      </w:tr>
      <w:tr w:rsidR="00EF03D0" w:rsidRPr="008C506F" w14:paraId="6552F734" w14:textId="77777777" w:rsidTr="002E3F1F">
        <w:tc>
          <w:tcPr>
            <w:tcW w:w="1343" w:type="dxa"/>
          </w:tcPr>
          <w:p w14:paraId="791A2F96" w14:textId="77777777" w:rsidR="00EF03D0" w:rsidRPr="008C506F" w:rsidRDefault="00EF03D0" w:rsidP="00EF03D0">
            <w:pPr>
              <w:pStyle w:val="BodyText"/>
              <w:spacing w:before="40" w:after="40"/>
              <w:rPr>
                <w:rFonts w:asciiTheme="majorHAnsi" w:hAnsiTheme="majorHAnsi" w:cstheme="majorHAnsi"/>
                <w:sz w:val="20"/>
                <w:szCs w:val="20"/>
              </w:rPr>
            </w:pPr>
            <w:r>
              <w:rPr>
                <w:rFonts w:asciiTheme="majorHAnsi" w:hAnsiTheme="majorHAnsi" w:cstheme="majorHAnsi"/>
                <w:sz w:val="20"/>
                <w:szCs w:val="20"/>
              </w:rPr>
              <w:lastRenderedPageBreak/>
              <w:t>500</w:t>
            </w:r>
          </w:p>
        </w:tc>
        <w:tc>
          <w:tcPr>
            <w:tcW w:w="8007" w:type="dxa"/>
            <w:gridSpan w:val="2"/>
          </w:tcPr>
          <w:p w14:paraId="7CA07BEF" w14:textId="77777777" w:rsidR="00EF03D0" w:rsidRDefault="00EF03D0" w:rsidP="00EF03D0">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EF03D0" w14:paraId="09A242DE" w14:textId="77777777" w:rsidTr="002E3F1F">
              <w:tc>
                <w:tcPr>
                  <w:tcW w:w="7474" w:type="dxa"/>
                  <w:shd w:val="clear" w:color="auto" w:fill="000000" w:themeFill="text1"/>
                </w:tcPr>
                <w:p w14:paraId="33BF7623" w14:textId="77777777" w:rsidR="00EF03D0" w:rsidRDefault="00EF03D0" w:rsidP="00EF03D0">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5323EF5C" w14:textId="77777777" w:rsidR="00EF03D0" w:rsidRDefault="00EF03D0" w:rsidP="00EF03D0">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24A283AD" w14:textId="77777777" w:rsidR="00EF03D0" w:rsidRPr="009F1985" w:rsidRDefault="00EF03D0" w:rsidP="00EF03D0">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30EBE8E9" w14:textId="77E5EA27" w:rsidR="00EF03D0" w:rsidRPr="008C506F" w:rsidRDefault="00EF03D0" w:rsidP="00EF03D0">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bl>
    <w:p w14:paraId="7DB584AB" w14:textId="77777777" w:rsidR="004E23FF" w:rsidRDefault="004E23FF" w:rsidP="00607A3D">
      <w:pPr>
        <w:pStyle w:val="BodyText"/>
        <w:rPr>
          <w:b/>
        </w:rPr>
      </w:pPr>
    </w:p>
    <w:p w14:paraId="64C05292" w14:textId="77777777" w:rsidR="004E23FF" w:rsidRDefault="004E23FF">
      <w:pPr>
        <w:rPr>
          <w:b/>
        </w:rPr>
      </w:pPr>
      <w:r>
        <w:rPr>
          <w:b/>
        </w:rPr>
        <w:br w:type="page"/>
      </w:r>
    </w:p>
    <w:p w14:paraId="702FF2F2" w14:textId="37AF8CFB" w:rsidR="00607A3D" w:rsidRPr="009F1985" w:rsidRDefault="00607A3D" w:rsidP="00607A3D">
      <w:pPr>
        <w:pStyle w:val="BodyText"/>
        <w:rPr>
          <w:b/>
        </w:rPr>
      </w:pPr>
      <w:r>
        <w:rPr>
          <w:b/>
        </w:rPr>
        <w:lastRenderedPageBreak/>
        <w:t xml:space="preserve">Endpoint </w:t>
      </w:r>
      <w:r w:rsidR="003F6EB0">
        <w:rPr>
          <w:b/>
        </w:rPr>
        <w:t>8</w:t>
      </w:r>
      <w:r w:rsidRPr="009F1985">
        <w:rPr>
          <w:b/>
        </w:rPr>
        <w:t>:</w:t>
      </w:r>
    </w:p>
    <w:tbl>
      <w:tblPr>
        <w:tblStyle w:val="TableGrid"/>
        <w:tblW w:w="0" w:type="auto"/>
        <w:tblLook w:val="04A0" w:firstRow="1" w:lastRow="0" w:firstColumn="1" w:lastColumn="0" w:noHBand="0" w:noVBand="1"/>
      </w:tblPr>
      <w:tblGrid>
        <w:gridCol w:w="1343"/>
        <w:gridCol w:w="920"/>
        <w:gridCol w:w="7087"/>
      </w:tblGrid>
      <w:tr w:rsidR="00607A3D" w:rsidRPr="008C506F" w14:paraId="169CF0E6" w14:textId="77777777" w:rsidTr="002E3F1F">
        <w:tc>
          <w:tcPr>
            <w:tcW w:w="1343" w:type="dxa"/>
          </w:tcPr>
          <w:p w14:paraId="7A881743" w14:textId="77777777" w:rsidR="00607A3D" w:rsidRPr="008C506F" w:rsidRDefault="00607A3D" w:rsidP="002E3F1F">
            <w:pPr>
              <w:pStyle w:val="BodyText"/>
              <w:spacing w:before="40" w:after="40"/>
              <w:rPr>
                <w:rFonts w:asciiTheme="majorHAnsi" w:hAnsiTheme="majorHAnsi" w:cstheme="majorHAnsi"/>
                <w:sz w:val="2"/>
                <w:szCs w:val="2"/>
              </w:rPr>
            </w:pPr>
          </w:p>
          <w:tbl>
            <w:tblPr>
              <w:tblStyle w:val="TableGrid"/>
              <w:tblW w:w="0" w:type="auto"/>
              <w:shd w:val="clear" w:color="auto" w:fill="00B0F0"/>
              <w:tblLook w:val="04A0" w:firstRow="1" w:lastRow="0" w:firstColumn="1" w:lastColumn="0" w:noHBand="0" w:noVBand="1"/>
            </w:tblPr>
            <w:tblGrid>
              <w:gridCol w:w="1117"/>
            </w:tblGrid>
            <w:tr w:rsidR="00607A3D" w14:paraId="33056BF0" w14:textId="77777777" w:rsidTr="002E3F1F">
              <w:tc>
                <w:tcPr>
                  <w:tcW w:w="1117" w:type="dxa"/>
                  <w:shd w:val="clear" w:color="auto" w:fill="92D050"/>
                </w:tcPr>
                <w:p w14:paraId="51F1598E" w14:textId="77777777" w:rsidR="00607A3D" w:rsidRPr="008C506F" w:rsidRDefault="00607A3D" w:rsidP="002E3F1F">
                  <w:pPr>
                    <w:pStyle w:val="BodyText"/>
                    <w:spacing w:before="40" w:after="40"/>
                    <w:jc w:val="center"/>
                    <w:rPr>
                      <w:rFonts w:asciiTheme="majorHAnsi" w:hAnsiTheme="majorHAnsi" w:cstheme="majorHAnsi"/>
                      <w:b/>
                      <w:sz w:val="20"/>
                      <w:szCs w:val="20"/>
                    </w:rPr>
                  </w:pPr>
                  <w:r>
                    <w:rPr>
                      <w:rFonts w:asciiTheme="majorHAnsi" w:hAnsiTheme="majorHAnsi" w:cstheme="majorHAnsi"/>
                      <w:b/>
                      <w:color w:val="FFFFFF" w:themeColor="background1"/>
                      <w:sz w:val="20"/>
                      <w:szCs w:val="20"/>
                    </w:rPr>
                    <w:t>POST</w:t>
                  </w:r>
                </w:p>
              </w:tc>
            </w:tr>
          </w:tbl>
          <w:p w14:paraId="720A975F" w14:textId="77777777" w:rsidR="00607A3D" w:rsidRPr="008C506F" w:rsidRDefault="00607A3D" w:rsidP="002E3F1F">
            <w:pPr>
              <w:pStyle w:val="BodyText"/>
              <w:spacing w:before="40" w:after="40"/>
              <w:rPr>
                <w:rFonts w:asciiTheme="majorHAnsi" w:hAnsiTheme="majorHAnsi" w:cstheme="majorHAnsi"/>
                <w:sz w:val="2"/>
                <w:szCs w:val="2"/>
              </w:rPr>
            </w:pPr>
            <w:r w:rsidRPr="008C506F">
              <w:rPr>
                <w:rFonts w:asciiTheme="majorHAnsi" w:hAnsiTheme="majorHAnsi" w:cstheme="majorHAnsi"/>
                <w:sz w:val="2"/>
                <w:szCs w:val="2"/>
              </w:rPr>
              <w:t xml:space="preserve">  </w:t>
            </w:r>
          </w:p>
        </w:tc>
        <w:tc>
          <w:tcPr>
            <w:tcW w:w="8007" w:type="dxa"/>
            <w:gridSpan w:val="2"/>
          </w:tcPr>
          <w:p w14:paraId="1B5E18C4" w14:textId="77777777" w:rsidR="00607A3D" w:rsidRPr="003E6259" w:rsidRDefault="00607A3D" w:rsidP="002E3F1F">
            <w:pPr>
              <w:pStyle w:val="BodyText"/>
              <w:spacing w:before="40" w:after="40"/>
              <w:rPr>
                <w:rFonts w:asciiTheme="majorHAnsi" w:hAnsiTheme="majorHAnsi" w:cstheme="majorHAnsi"/>
                <w:sz w:val="2"/>
                <w:szCs w:val="2"/>
              </w:rPr>
            </w:pPr>
          </w:p>
          <w:p w14:paraId="03E8D76C" w14:textId="20D23FA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customers</w:t>
            </w:r>
          </w:p>
        </w:tc>
      </w:tr>
      <w:tr w:rsidR="00607A3D" w:rsidRPr="008C506F" w14:paraId="5E7CCD7B" w14:textId="77777777" w:rsidTr="002E3F1F">
        <w:tc>
          <w:tcPr>
            <w:tcW w:w="1343" w:type="dxa"/>
          </w:tcPr>
          <w:p w14:paraId="1DD276E8" w14:textId="77777777" w:rsidR="00607A3D" w:rsidRPr="008C506F" w:rsidRDefault="00607A3D" w:rsidP="002E3F1F">
            <w:pPr>
              <w:pStyle w:val="BodyText"/>
              <w:spacing w:before="40" w:after="40"/>
              <w:rPr>
                <w:rFonts w:asciiTheme="majorHAnsi" w:hAnsiTheme="majorHAnsi" w:cstheme="majorHAnsi"/>
                <w:sz w:val="2"/>
                <w:szCs w:val="2"/>
              </w:rPr>
            </w:pPr>
          </w:p>
        </w:tc>
        <w:tc>
          <w:tcPr>
            <w:tcW w:w="8007" w:type="dxa"/>
            <w:gridSpan w:val="2"/>
          </w:tcPr>
          <w:p w14:paraId="2E286378" w14:textId="74E2C5E6" w:rsidR="00607A3D" w:rsidRPr="008C506F" w:rsidRDefault="00607A3D" w:rsidP="00607A3D">
            <w:pPr>
              <w:pStyle w:val="BodyText"/>
              <w:spacing w:before="40" w:after="40"/>
              <w:rPr>
                <w:rFonts w:asciiTheme="majorHAnsi" w:hAnsiTheme="majorHAnsi" w:cstheme="majorHAnsi"/>
                <w:sz w:val="20"/>
                <w:szCs w:val="20"/>
              </w:rPr>
            </w:pPr>
            <w:r>
              <w:rPr>
                <w:rFonts w:asciiTheme="majorHAnsi" w:hAnsiTheme="majorHAnsi" w:cstheme="majorHAnsi"/>
                <w:sz w:val="20"/>
                <w:szCs w:val="20"/>
              </w:rPr>
              <w:t>Add a new customer to the database (note: customer’s email address is unique)</w:t>
            </w:r>
          </w:p>
        </w:tc>
      </w:tr>
      <w:tr w:rsidR="00607A3D" w:rsidRPr="008C506F" w14:paraId="6269CD7E" w14:textId="77777777" w:rsidTr="002E3F1F">
        <w:tc>
          <w:tcPr>
            <w:tcW w:w="9350" w:type="dxa"/>
            <w:gridSpan w:val="3"/>
            <w:shd w:val="clear" w:color="auto" w:fill="000000" w:themeFill="text1"/>
          </w:tcPr>
          <w:p w14:paraId="74E3CE2F" w14:textId="77777777" w:rsidR="00607A3D" w:rsidRPr="008C506F" w:rsidRDefault="00607A3D" w:rsidP="002E3F1F">
            <w:pPr>
              <w:pStyle w:val="BodyText"/>
              <w:spacing w:before="40" w:after="40"/>
              <w:rPr>
                <w:rFonts w:asciiTheme="majorHAnsi" w:hAnsiTheme="majorHAnsi" w:cstheme="majorHAnsi"/>
                <w:sz w:val="2"/>
                <w:szCs w:val="2"/>
              </w:rPr>
            </w:pPr>
          </w:p>
        </w:tc>
      </w:tr>
      <w:tr w:rsidR="00607A3D" w:rsidRPr="008C506F" w14:paraId="04A6855C" w14:textId="77777777" w:rsidTr="002E3F1F">
        <w:tc>
          <w:tcPr>
            <w:tcW w:w="9350" w:type="dxa"/>
            <w:gridSpan w:val="3"/>
            <w:shd w:val="clear" w:color="auto" w:fill="D9D9D9" w:themeFill="background1" w:themeFillShade="D9"/>
          </w:tcPr>
          <w:p w14:paraId="0FFD54AF" w14:textId="77777777" w:rsidR="00607A3D" w:rsidRPr="008C506F" w:rsidRDefault="00607A3D"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Parameters</w:t>
            </w:r>
          </w:p>
        </w:tc>
      </w:tr>
      <w:tr w:rsidR="00607A3D" w:rsidRPr="008C506F" w14:paraId="4816D24F" w14:textId="77777777" w:rsidTr="002E3F1F">
        <w:tc>
          <w:tcPr>
            <w:tcW w:w="1343" w:type="dxa"/>
            <w:shd w:val="clear" w:color="auto" w:fill="D9D9D9" w:themeFill="background1" w:themeFillShade="D9"/>
          </w:tcPr>
          <w:p w14:paraId="0356CE5A"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Name</w:t>
            </w:r>
          </w:p>
        </w:tc>
        <w:tc>
          <w:tcPr>
            <w:tcW w:w="920" w:type="dxa"/>
            <w:shd w:val="clear" w:color="auto" w:fill="D9D9D9" w:themeFill="background1" w:themeFillShade="D9"/>
          </w:tcPr>
          <w:p w14:paraId="34370174"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Type</w:t>
            </w:r>
          </w:p>
        </w:tc>
        <w:tc>
          <w:tcPr>
            <w:tcW w:w="7087" w:type="dxa"/>
            <w:shd w:val="clear" w:color="auto" w:fill="D9D9D9" w:themeFill="background1" w:themeFillShade="D9"/>
          </w:tcPr>
          <w:p w14:paraId="3D3F7FCE"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607A3D" w:rsidRPr="008C506F" w14:paraId="1CCEFD66" w14:textId="77777777" w:rsidTr="002E3F1F">
        <w:tc>
          <w:tcPr>
            <w:tcW w:w="1343" w:type="dxa"/>
          </w:tcPr>
          <w:p w14:paraId="2E8EFDB0"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object</w:t>
            </w:r>
          </w:p>
        </w:tc>
        <w:tc>
          <w:tcPr>
            <w:tcW w:w="920" w:type="dxa"/>
          </w:tcPr>
          <w:p w14:paraId="3EA70C60"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body</w:t>
            </w:r>
          </w:p>
        </w:tc>
        <w:tc>
          <w:tcPr>
            <w:tcW w:w="7087" w:type="dxa"/>
          </w:tcPr>
          <w:p w14:paraId="299284A3"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6553"/>
            </w:tblGrid>
            <w:tr w:rsidR="00607A3D" w14:paraId="68D41963" w14:textId="77777777" w:rsidTr="002E3F1F">
              <w:tc>
                <w:tcPr>
                  <w:tcW w:w="6553" w:type="dxa"/>
                  <w:shd w:val="clear" w:color="auto" w:fill="000000" w:themeFill="text1"/>
                </w:tcPr>
                <w:p w14:paraId="09491EF6"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w:t>
                  </w:r>
                </w:p>
                <w:p w14:paraId="55357079"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store_id</w:t>
                  </w:r>
                  <w:proofErr w:type="spellEnd"/>
                  <w:r w:rsidRPr="006076AA">
                    <w:rPr>
                      <w:rFonts w:ascii="Courier New" w:hAnsi="Courier New" w:cs="Courier New"/>
                      <w:b/>
                      <w:sz w:val="16"/>
                      <w:szCs w:val="16"/>
                    </w:rPr>
                    <w:t>": "1"</w:t>
                  </w:r>
                </w:p>
                <w:p w14:paraId="7E28B921"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first_name":"MARTIN</w:t>
                  </w:r>
                  <w:proofErr w:type="spellEnd"/>
                  <w:r w:rsidRPr="006076AA">
                    <w:rPr>
                      <w:rFonts w:ascii="Courier New" w:hAnsi="Courier New" w:cs="Courier New"/>
                      <w:b/>
                      <w:sz w:val="16"/>
                      <w:szCs w:val="16"/>
                    </w:rPr>
                    <w:t>",</w:t>
                  </w:r>
                </w:p>
                <w:p w14:paraId="7B532BC2"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last_name</w:t>
                  </w:r>
                  <w:proofErr w:type="spellEnd"/>
                  <w:r w:rsidRPr="006076AA">
                    <w:rPr>
                      <w:rFonts w:ascii="Courier New" w:hAnsi="Courier New" w:cs="Courier New"/>
                      <w:b/>
                      <w:sz w:val="16"/>
                      <w:szCs w:val="16"/>
                    </w:rPr>
                    <w:t>": "SIM",</w:t>
                  </w:r>
                </w:p>
                <w:p w14:paraId="40C2AC96"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email":"martin_sim@gmail.com";</w:t>
                  </w:r>
                </w:p>
                <w:p w14:paraId="0763BAC1"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address": {</w:t>
                  </w:r>
                </w:p>
                <w:p w14:paraId="180043CD"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address_line1": "77 elm street",</w:t>
                  </w:r>
                </w:p>
                <w:p w14:paraId="5D35C01A"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address_line2": "",</w:t>
                  </w:r>
                </w:p>
                <w:p w14:paraId="72177ADC"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district": "California",</w:t>
                  </w:r>
                </w:p>
                <w:p w14:paraId="09D14CD3"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city_id</w:t>
                  </w:r>
                  <w:proofErr w:type="spellEnd"/>
                  <w:r w:rsidRPr="006076AA">
                    <w:rPr>
                      <w:rFonts w:ascii="Courier New" w:hAnsi="Courier New" w:cs="Courier New"/>
                      <w:b/>
                      <w:sz w:val="16"/>
                      <w:szCs w:val="16"/>
                    </w:rPr>
                    <w:t>" "449",</w:t>
                  </w:r>
                </w:p>
                <w:p w14:paraId="3D7CFAB7"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roofErr w:type="spellStart"/>
                  <w:r w:rsidRPr="006076AA">
                    <w:rPr>
                      <w:rFonts w:ascii="Courier New" w:hAnsi="Courier New" w:cs="Courier New"/>
                      <w:b/>
                      <w:sz w:val="16"/>
                      <w:szCs w:val="16"/>
                    </w:rPr>
                    <w:t>postal_code</w:t>
                  </w:r>
                  <w:proofErr w:type="spellEnd"/>
                  <w:r w:rsidRPr="006076AA">
                    <w:rPr>
                      <w:rFonts w:ascii="Courier New" w:hAnsi="Courier New" w:cs="Courier New"/>
                      <w:b/>
                      <w:sz w:val="16"/>
                      <w:szCs w:val="16"/>
                    </w:rPr>
                    <w:t>": "17886",</w:t>
                  </w:r>
                </w:p>
                <w:p w14:paraId="7EAB23EE"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phone": "6325-8596",</w:t>
                  </w:r>
                </w:p>
                <w:p w14:paraId="068E5F6B" w14:textId="77777777" w:rsidR="006076AA" w:rsidRPr="006076AA"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 xml:space="preserve">  }</w:t>
                  </w:r>
                </w:p>
                <w:p w14:paraId="36760615" w14:textId="1EEF4C63" w:rsidR="00607A3D" w:rsidRPr="0039368F" w:rsidRDefault="006076AA" w:rsidP="006076AA">
                  <w:pPr>
                    <w:pStyle w:val="BodyText"/>
                    <w:spacing w:before="40" w:after="40"/>
                    <w:rPr>
                      <w:rFonts w:ascii="Courier New" w:hAnsi="Courier New" w:cs="Courier New"/>
                      <w:b/>
                      <w:sz w:val="16"/>
                      <w:szCs w:val="16"/>
                    </w:rPr>
                  </w:pPr>
                  <w:r w:rsidRPr="006076AA">
                    <w:rPr>
                      <w:rFonts w:ascii="Courier New" w:hAnsi="Courier New" w:cs="Courier New"/>
                      <w:b/>
                      <w:sz w:val="16"/>
                      <w:szCs w:val="16"/>
                    </w:rPr>
                    <w:t>}</w:t>
                  </w:r>
                </w:p>
              </w:tc>
            </w:tr>
          </w:tbl>
          <w:p w14:paraId="2BDEC8ED"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p>
        </w:tc>
      </w:tr>
      <w:tr w:rsidR="00607A3D" w:rsidRPr="008C506F" w14:paraId="4E773EC6" w14:textId="77777777" w:rsidTr="002E3F1F">
        <w:tc>
          <w:tcPr>
            <w:tcW w:w="9350" w:type="dxa"/>
            <w:gridSpan w:val="3"/>
            <w:shd w:val="clear" w:color="auto" w:fill="000000" w:themeFill="text1"/>
          </w:tcPr>
          <w:p w14:paraId="4BDBE89A" w14:textId="77777777" w:rsidR="00607A3D" w:rsidRPr="008C506F" w:rsidRDefault="00607A3D" w:rsidP="002E3F1F">
            <w:pPr>
              <w:pStyle w:val="BodyText"/>
              <w:spacing w:before="40" w:after="40"/>
              <w:rPr>
                <w:rFonts w:asciiTheme="majorHAnsi" w:hAnsiTheme="majorHAnsi" w:cstheme="majorHAnsi"/>
                <w:sz w:val="2"/>
                <w:szCs w:val="2"/>
              </w:rPr>
            </w:pPr>
          </w:p>
        </w:tc>
      </w:tr>
      <w:tr w:rsidR="00607A3D" w:rsidRPr="008C506F" w14:paraId="4CF6E8DC" w14:textId="77777777" w:rsidTr="002E3F1F">
        <w:tc>
          <w:tcPr>
            <w:tcW w:w="1343" w:type="dxa"/>
            <w:shd w:val="clear" w:color="auto" w:fill="D9D9D9" w:themeFill="background1" w:themeFillShade="D9"/>
          </w:tcPr>
          <w:p w14:paraId="4FB0222C" w14:textId="77777777" w:rsidR="00607A3D" w:rsidRPr="008C506F" w:rsidRDefault="00607A3D" w:rsidP="002E3F1F">
            <w:pPr>
              <w:pStyle w:val="BodyText"/>
              <w:spacing w:before="40" w:after="40"/>
              <w:rPr>
                <w:rFonts w:asciiTheme="majorHAnsi" w:hAnsiTheme="majorHAnsi" w:cstheme="majorHAnsi"/>
                <w:b/>
                <w:sz w:val="20"/>
                <w:szCs w:val="20"/>
              </w:rPr>
            </w:pPr>
            <w:r w:rsidRPr="008C506F">
              <w:rPr>
                <w:rFonts w:asciiTheme="majorHAnsi" w:hAnsiTheme="majorHAnsi" w:cstheme="majorHAnsi"/>
                <w:b/>
                <w:sz w:val="20"/>
                <w:szCs w:val="20"/>
              </w:rPr>
              <w:t>Responses</w:t>
            </w:r>
          </w:p>
        </w:tc>
        <w:tc>
          <w:tcPr>
            <w:tcW w:w="8007" w:type="dxa"/>
            <w:gridSpan w:val="2"/>
            <w:shd w:val="clear" w:color="auto" w:fill="D9D9D9" w:themeFill="background1" w:themeFillShade="D9"/>
          </w:tcPr>
          <w:p w14:paraId="331BCF92" w14:textId="77777777" w:rsidR="00607A3D" w:rsidRPr="008C506F" w:rsidRDefault="00607A3D" w:rsidP="002E3F1F">
            <w:pPr>
              <w:pStyle w:val="BodyText"/>
              <w:spacing w:before="40" w:after="40"/>
              <w:jc w:val="right"/>
              <w:rPr>
                <w:rFonts w:asciiTheme="majorHAnsi" w:hAnsiTheme="majorHAnsi" w:cstheme="majorHAnsi"/>
                <w:sz w:val="20"/>
                <w:szCs w:val="20"/>
              </w:rPr>
            </w:pPr>
            <w:r w:rsidRPr="008C506F">
              <w:rPr>
                <w:rFonts w:asciiTheme="majorHAnsi" w:hAnsiTheme="majorHAnsi" w:cstheme="majorHAnsi"/>
                <w:sz w:val="20"/>
                <w:szCs w:val="20"/>
              </w:rPr>
              <w:t xml:space="preserve">Content </w:t>
            </w:r>
            <w:r>
              <w:rPr>
                <w:rFonts w:asciiTheme="majorHAnsi" w:hAnsiTheme="majorHAnsi" w:cstheme="majorHAnsi"/>
                <w:sz w:val="20"/>
                <w:szCs w:val="20"/>
              </w:rPr>
              <w:t>T</w:t>
            </w:r>
            <w:r w:rsidRPr="008C506F">
              <w:rPr>
                <w:rFonts w:asciiTheme="majorHAnsi" w:hAnsiTheme="majorHAnsi" w:cstheme="majorHAnsi"/>
                <w:sz w:val="20"/>
                <w:szCs w:val="20"/>
              </w:rPr>
              <w:t xml:space="preserve">ype: </w:t>
            </w:r>
            <w:proofErr w:type="spellStart"/>
            <w:r w:rsidRPr="008C506F">
              <w:rPr>
                <w:rFonts w:asciiTheme="majorHAnsi" w:hAnsiTheme="majorHAnsi" w:cstheme="majorHAnsi"/>
                <w:sz w:val="20"/>
                <w:szCs w:val="20"/>
              </w:rPr>
              <w:t>application.json</w:t>
            </w:r>
            <w:proofErr w:type="spellEnd"/>
          </w:p>
        </w:tc>
      </w:tr>
      <w:tr w:rsidR="00607A3D" w:rsidRPr="008C506F" w14:paraId="0051AB6A" w14:textId="77777777" w:rsidTr="002E3F1F">
        <w:tc>
          <w:tcPr>
            <w:tcW w:w="1343" w:type="dxa"/>
            <w:shd w:val="clear" w:color="auto" w:fill="D9D9D9" w:themeFill="background1" w:themeFillShade="D9"/>
          </w:tcPr>
          <w:p w14:paraId="37500B13"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Code</w:t>
            </w:r>
          </w:p>
        </w:tc>
        <w:tc>
          <w:tcPr>
            <w:tcW w:w="8007" w:type="dxa"/>
            <w:gridSpan w:val="2"/>
            <w:shd w:val="clear" w:color="auto" w:fill="D9D9D9" w:themeFill="background1" w:themeFillShade="D9"/>
          </w:tcPr>
          <w:p w14:paraId="14C5B8DD" w14:textId="77777777" w:rsidR="00607A3D" w:rsidRPr="008C506F" w:rsidRDefault="00607A3D" w:rsidP="002E3F1F">
            <w:pPr>
              <w:pStyle w:val="BodyText"/>
              <w:spacing w:before="40" w:after="40"/>
              <w:rPr>
                <w:rFonts w:asciiTheme="majorHAnsi" w:hAnsiTheme="majorHAnsi" w:cstheme="majorHAnsi"/>
                <w:sz w:val="20"/>
                <w:szCs w:val="20"/>
              </w:rPr>
            </w:pPr>
            <w:r w:rsidRPr="008C506F">
              <w:rPr>
                <w:rFonts w:asciiTheme="majorHAnsi" w:hAnsiTheme="majorHAnsi" w:cstheme="majorHAnsi"/>
                <w:sz w:val="20"/>
                <w:szCs w:val="20"/>
              </w:rPr>
              <w:t>Description</w:t>
            </w:r>
          </w:p>
        </w:tc>
      </w:tr>
      <w:tr w:rsidR="00607A3D" w:rsidRPr="008C506F" w14:paraId="467F8860" w14:textId="77777777" w:rsidTr="002E3F1F">
        <w:tc>
          <w:tcPr>
            <w:tcW w:w="1343" w:type="dxa"/>
          </w:tcPr>
          <w:p w14:paraId="5829ACAA"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201</w:t>
            </w:r>
          </w:p>
        </w:tc>
        <w:tc>
          <w:tcPr>
            <w:tcW w:w="8007" w:type="dxa"/>
            <w:gridSpan w:val="2"/>
          </w:tcPr>
          <w:p w14:paraId="51D1E793"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Record was created successfully</w:t>
            </w:r>
          </w:p>
          <w:p w14:paraId="7CADD741"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607A3D" w14:paraId="0AC71474" w14:textId="77777777" w:rsidTr="002E3F1F">
              <w:tc>
                <w:tcPr>
                  <w:tcW w:w="7474" w:type="dxa"/>
                  <w:shd w:val="clear" w:color="auto" w:fill="000000" w:themeFill="text1"/>
                </w:tcPr>
                <w:p w14:paraId="3427C52F"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p w14:paraId="74C47D8E" w14:textId="3D8FF488"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sidR="006076AA">
                    <w:rPr>
                      <w:rFonts w:ascii="Courier New" w:hAnsi="Courier New" w:cs="Courier New"/>
                      <w:b/>
                      <w:sz w:val="16"/>
                      <w:szCs w:val="16"/>
                    </w:rPr>
                    <w:t>customer_id</w:t>
                  </w:r>
                  <w:proofErr w:type="spellEnd"/>
                  <w:r w:rsidR="006076AA">
                    <w:rPr>
                      <w:rFonts w:ascii="Courier New" w:hAnsi="Courier New" w:cs="Courier New"/>
                      <w:b/>
                      <w:sz w:val="16"/>
                      <w:szCs w:val="16"/>
                    </w:rPr>
                    <w:t>”: “856</w:t>
                  </w:r>
                  <w:r>
                    <w:rPr>
                      <w:rFonts w:ascii="Courier New" w:hAnsi="Courier New" w:cs="Courier New"/>
                      <w:b/>
                      <w:sz w:val="16"/>
                      <w:szCs w:val="16"/>
                    </w:rPr>
                    <w:t>”</w:t>
                  </w:r>
                </w:p>
                <w:p w14:paraId="3111967D" w14:textId="77777777" w:rsidR="00607A3D" w:rsidRPr="009F1985"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0AC39D27"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 xml:space="preserve"> </w:t>
            </w:r>
            <w:r w:rsidR="006076AA">
              <w:rPr>
                <w:rFonts w:asciiTheme="majorHAnsi" w:hAnsiTheme="majorHAnsi" w:cstheme="majorHAnsi"/>
                <w:sz w:val="20"/>
                <w:szCs w:val="20"/>
              </w:rPr>
              <w:t xml:space="preserve">Note: the </w:t>
            </w:r>
            <w:proofErr w:type="spellStart"/>
            <w:r w:rsidR="006076AA">
              <w:rPr>
                <w:rFonts w:asciiTheme="majorHAnsi" w:hAnsiTheme="majorHAnsi" w:cstheme="majorHAnsi"/>
                <w:sz w:val="20"/>
                <w:szCs w:val="20"/>
              </w:rPr>
              <w:t>customer_id</w:t>
            </w:r>
            <w:proofErr w:type="spellEnd"/>
            <w:r w:rsidR="006076AA">
              <w:rPr>
                <w:rFonts w:asciiTheme="majorHAnsi" w:hAnsiTheme="majorHAnsi" w:cstheme="majorHAnsi"/>
                <w:sz w:val="20"/>
                <w:szCs w:val="20"/>
              </w:rPr>
              <w:t xml:space="preserve"> is an auto increment number.</w:t>
            </w:r>
          </w:p>
          <w:p w14:paraId="12684DDB" w14:textId="2E443C22" w:rsidR="006076AA" w:rsidRPr="008C506F" w:rsidRDefault="006076AA" w:rsidP="002E3F1F">
            <w:pPr>
              <w:pStyle w:val="BodyText"/>
              <w:spacing w:before="40" w:after="40"/>
              <w:rPr>
                <w:rFonts w:asciiTheme="majorHAnsi" w:hAnsiTheme="majorHAnsi" w:cstheme="majorHAnsi"/>
                <w:sz w:val="20"/>
                <w:szCs w:val="20"/>
              </w:rPr>
            </w:pPr>
          </w:p>
        </w:tc>
      </w:tr>
      <w:tr w:rsidR="00607A3D" w:rsidRPr="008C506F" w14:paraId="24A0021B" w14:textId="77777777" w:rsidTr="002E3F1F">
        <w:tc>
          <w:tcPr>
            <w:tcW w:w="1343" w:type="dxa"/>
          </w:tcPr>
          <w:p w14:paraId="259F9F19"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400</w:t>
            </w:r>
          </w:p>
        </w:tc>
        <w:tc>
          <w:tcPr>
            <w:tcW w:w="8007" w:type="dxa"/>
            <w:gridSpan w:val="2"/>
          </w:tcPr>
          <w:p w14:paraId="77A73BD9"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Missing information from body object.</w:t>
            </w:r>
          </w:p>
          <w:p w14:paraId="65AFF5C1"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607A3D" w14:paraId="6CD622EF" w14:textId="77777777" w:rsidTr="002E3F1F">
              <w:tc>
                <w:tcPr>
                  <w:tcW w:w="7474" w:type="dxa"/>
                  <w:shd w:val="clear" w:color="auto" w:fill="000000" w:themeFill="text1"/>
                </w:tcPr>
                <w:p w14:paraId="2A73EC1E"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p w14:paraId="3C36102B"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missing data”</w:t>
                  </w:r>
                </w:p>
                <w:p w14:paraId="0117103A" w14:textId="77777777" w:rsidR="00607A3D" w:rsidRPr="009F1985"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6E072EEC" w14:textId="5A46109C" w:rsidR="00607A3D" w:rsidRDefault="00607A3D" w:rsidP="002E3F1F">
            <w:pPr>
              <w:pStyle w:val="BodyText"/>
              <w:spacing w:before="40" w:after="40"/>
              <w:rPr>
                <w:rFonts w:asciiTheme="majorHAnsi" w:hAnsiTheme="majorHAnsi" w:cstheme="majorHAnsi"/>
                <w:sz w:val="20"/>
                <w:szCs w:val="20"/>
              </w:rPr>
            </w:pPr>
          </w:p>
        </w:tc>
      </w:tr>
      <w:tr w:rsidR="0029038C" w:rsidRPr="008C506F" w14:paraId="0F30B6B2" w14:textId="77777777" w:rsidTr="002E3F1F">
        <w:tc>
          <w:tcPr>
            <w:tcW w:w="1343" w:type="dxa"/>
          </w:tcPr>
          <w:p w14:paraId="697244ED" w14:textId="7573ADFB" w:rsidR="0029038C" w:rsidRDefault="0029038C"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409</w:t>
            </w:r>
          </w:p>
        </w:tc>
        <w:tc>
          <w:tcPr>
            <w:tcW w:w="8007" w:type="dxa"/>
            <w:gridSpan w:val="2"/>
          </w:tcPr>
          <w:p w14:paraId="6D941FC4" w14:textId="3A89E50C" w:rsidR="0029038C" w:rsidRDefault="0029038C"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Conflict, user try to create a record with duplicate email address.</w:t>
            </w:r>
          </w:p>
          <w:p w14:paraId="0A8005E5" w14:textId="77777777" w:rsidR="0029038C" w:rsidRDefault="0029038C" w:rsidP="0029038C">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29038C" w14:paraId="6C8EEC08" w14:textId="77777777" w:rsidTr="00D164EF">
              <w:tc>
                <w:tcPr>
                  <w:tcW w:w="7474" w:type="dxa"/>
                  <w:shd w:val="clear" w:color="auto" w:fill="000000" w:themeFill="text1"/>
                </w:tcPr>
                <w:p w14:paraId="6C6ED43E" w14:textId="77777777" w:rsidR="0029038C" w:rsidRDefault="0029038C" w:rsidP="0029038C">
                  <w:pPr>
                    <w:pStyle w:val="BodyText"/>
                    <w:spacing w:before="40" w:after="40"/>
                    <w:rPr>
                      <w:rFonts w:ascii="Courier New" w:hAnsi="Courier New" w:cs="Courier New"/>
                      <w:b/>
                      <w:sz w:val="16"/>
                      <w:szCs w:val="16"/>
                    </w:rPr>
                  </w:pPr>
                  <w:r>
                    <w:rPr>
                      <w:rFonts w:ascii="Courier New" w:hAnsi="Courier New" w:cs="Courier New"/>
                      <w:b/>
                      <w:sz w:val="16"/>
                      <w:szCs w:val="16"/>
                    </w:rPr>
                    <w:t>{</w:t>
                  </w:r>
                </w:p>
                <w:p w14:paraId="72D1353F" w14:textId="40D14463" w:rsidR="0029038C" w:rsidRDefault="0029038C" w:rsidP="0029038C">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email already exist”</w:t>
                  </w:r>
                </w:p>
                <w:p w14:paraId="5EF4B349" w14:textId="77777777" w:rsidR="0029038C" w:rsidRPr="009F1985" w:rsidRDefault="0029038C" w:rsidP="0029038C">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5FCB23FE" w14:textId="658F548A" w:rsidR="0029038C" w:rsidRDefault="0029038C" w:rsidP="002E3F1F">
            <w:pPr>
              <w:pStyle w:val="BodyText"/>
              <w:spacing w:before="40" w:after="40"/>
              <w:rPr>
                <w:rFonts w:asciiTheme="majorHAnsi" w:hAnsiTheme="majorHAnsi" w:cstheme="majorHAnsi"/>
                <w:sz w:val="20"/>
                <w:szCs w:val="20"/>
              </w:rPr>
            </w:pPr>
          </w:p>
        </w:tc>
      </w:tr>
      <w:tr w:rsidR="00607A3D" w:rsidRPr="008C506F" w14:paraId="2AABD767" w14:textId="77777777" w:rsidTr="002E3F1F">
        <w:tc>
          <w:tcPr>
            <w:tcW w:w="1343" w:type="dxa"/>
          </w:tcPr>
          <w:p w14:paraId="297D8EB7" w14:textId="77777777" w:rsidR="00607A3D" w:rsidRPr="008C506F"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500</w:t>
            </w:r>
          </w:p>
        </w:tc>
        <w:tc>
          <w:tcPr>
            <w:tcW w:w="8007" w:type="dxa"/>
            <w:gridSpan w:val="2"/>
          </w:tcPr>
          <w:p w14:paraId="50D8D234" w14:textId="77777777" w:rsidR="00607A3D" w:rsidRDefault="00607A3D" w:rsidP="002E3F1F">
            <w:pPr>
              <w:pStyle w:val="BodyText"/>
              <w:spacing w:before="40" w:after="40"/>
              <w:rPr>
                <w:rFonts w:asciiTheme="majorHAnsi" w:hAnsiTheme="majorHAnsi" w:cstheme="majorHAnsi"/>
                <w:sz w:val="20"/>
                <w:szCs w:val="20"/>
              </w:rPr>
            </w:pPr>
            <w:r>
              <w:rPr>
                <w:rFonts w:asciiTheme="majorHAnsi" w:hAnsiTheme="majorHAnsi" w:cstheme="majorHAnsi"/>
                <w:sz w:val="20"/>
                <w:szCs w:val="20"/>
              </w:rPr>
              <w:t>Example Value:</w:t>
            </w:r>
          </w:p>
          <w:tbl>
            <w:tblPr>
              <w:tblStyle w:val="TableGrid"/>
              <w:tblW w:w="0" w:type="auto"/>
              <w:tblLook w:val="04A0" w:firstRow="1" w:lastRow="0" w:firstColumn="1" w:lastColumn="0" w:noHBand="0" w:noVBand="1"/>
            </w:tblPr>
            <w:tblGrid>
              <w:gridCol w:w="7474"/>
            </w:tblGrid>
            <w:tr w:rsidR="00607A3D" w14:paraId="467398D4" w14:textId="77777777" w:rsidTr="002E3F1F">
              <w:tc>
                <w:tcPr>
                  <w:tcW w:w="7474" w:type="dxa"/>
                  <w:shd w:val="clear" w:color="auto" w:fill="000000" w:themeFill="text1"/>
                </w:tcPr>
                <w:p w14:paraId="2904F8EC"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
                <w:p w14:paraId="3ECE3C04" w14:textId="77777777" w:rsidR="00607A3D"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 xml:space="preserve">  “</w:t>
                  </w:r>
                  <w:proofErr w:type="spellStart"/>
                  <w:r>
                    <w:rPr>
                      <w:rFonts w:ascii="Courier New" w:hAnsi="Courier New" w:cs="Courier New"/>
                      <w:b/>
                      <w:sz w:val="16"/>
                      <w:szCs w:val="16"/>
                    </w:rPr>
                    <w:t>error_msg</w:t>
                  </w:r>
                  <w:proofErr w:type="spellEnd"/>
                  <w:r>
                    <w:rPr>
                      <w:rFonts w:ascii="Courier New" w:hAnsi="Courier New" w:cs="Courier New"/>
                      <w:b/>
                      <w:sz w:val="16"/>
                      <w:szCs w:val="16"/>
                    </w:rPr>
                    <w:t>”: “Internal server error”</w:t>
                  </w:r>
                </w:p>
                <w:p w14:paraId="08E14DD5" w14:textId="77777777" w:rsidR="00607A3D" w:rsidRPr="009F1985" w:rsidRDefault="00607A3D" w:rsidP="002E3F1F">
                  <w:pPr>
                    <w:pStyle w:val="BodyText"/>
                    <w:spacing w:before="40" w:after="40"/>
                    <w:rPr>
                      <w:rFonts w:ascii="Courier New" w:hAnsi="Courier New" w:cs="Courier New"/>
                      <w:b/>
                      <w:sz w:val="16"/>
                      <w:szCs w:val="16"/>
                    </w:rPr>
                  </w:pPr>
                  <w:r>
                    <w:rPr>
                      <w:rFonts w:ascii="Courier New" w:hAnsi="Courier New" w:cs="Courier New"/>
                      <w:b/>
                      <w:sz w:val="16"/>
                      <w:szCs w:val="16"/>
                    </w:rPr>
                    <w:t>}</w:t>
                  </w:r>
                </w:p>
              </w:tc>
            </w:tr>
          </w:tbl>
          <w:p w14:paraId="5BBADC8C" w14:textId="08019866" w:rsidR="00607A3D" w:rsidRPr="008C506F" w:rsidRDefault="00607A3D" w:rsidP="002E3F1F">
            <w:pPr>
              <w:pStyle w:val="BodyText"/>
              <w:spacing w:before="40" w:after="40"/>
              <w:rPr>
                <w:rFonts w:asciiTheme="majorHAnsi" w:hAnsiTheme="majorHAnsi" w:cstheme="majorHAnsi"/>
                <w:sz w:val="20"/>
                <w:szCs w:val="20"/>
              </w:rPr>
            </w:pPr>
          </w:p>
        </w:tc>
      </w:tr>
    </w:tbl>
    <w:p w14:paraId="6B09B362" w14:textId="77777777" w:rsidR="000A4826" w:rsidRDefault="000A4826" w:rsidP="00607A3D">
      <w:pPr>
        <w:pStyle w:val="BodyText"/>
        <w:rPr>
          <w:b/>
          <w:sz w:val="28"/>
          <w:szCs w:val="28"/>
        </w:rPr>
      </w:pPr>
    </w:p>
    <w:p w14:paraId="2E5E9C2D" w14:textId="068B6F72" w:rsidR="001F32C6" w:rsidRPr="001F32C6" w:rsidRDefault="000A4826" w:rsidP="000A4826">
      <w:pPr>
        <w:rPr>
          <w:b/>
          <w:sz w:val="28"/>
          <w:szCs w:val="28"/>
        </w:rPr>
      </w:pPr>
      <w:r>
        <w:rPr>
          <w:b/>
          <w:sz w:val="28"/>
          <w:szCs w:val="28"/>
        </w:rPr>
        <w:br w:type="page"/>
      </w:r>
      <w:r w:rsidR="001F32C6" w:rsidRPr="001F32C6">
        <w:rPr>
          <w:b/>
          <w:sz w:val="28"/>
          <w:szCs w:val="28"/>
        </w:rPr>
        <w:lastRenderedPageBreak/>
        <w:t>Additional End-points</w:t>
      </w:r>
    </w:p>
    <w:p w14:paraId="242D317C" w14:textId="3132DFD2" w:rsidR="00607A3D" w:rsidRDefault="001F32C6" w:rsidP="00607A3D">
      <w:pPr>
        <w:pStyle w:val="BodyText"/>
      </w:pPr>
      <w:r>
        <w:t>A m</w:t>
      </w:r>
      <w:r w:rsidR="00462538">
        <w:t>aximum of 2 additional End-points:</w:t>
      </w:r>
    </w:p>
    <w:p w14:paraId="7C384078" w14:textId="68284684" w:rsidR="00462538" w:rsidRDefault="00462538" w:rsidP="00462538">
      <w:pPr>
        <w:pStyle w:val="BodyText"/>
        <w:numPr>
          <w:ilvl w:val="0"/>
          <w:numId w:val="10"/>
        </w:numPr>
      </w:pPr>
      <w:r>
        <w:t>Only POST or PUT end-points allowed</w:t>
      </w:r>
    </w:p>
    <w:p w14:paraId="6C261CAD" w14:textId="4C852AE7" w:rsidR="00462538" w:rsidRDefault="00462538" w:rsidP="00462538">
      <w:pPr>
        <w:pStyle w:val="BodyText"/>
        <w:numPr>
          <w:ilvl w:val="0"/>
          <w:numId w:val="10"/>
        </w:numPr>
      </w:pPr>
      <w:r>
        <w:t xml:space="preserve">Each end-points must involve at least 2 </w:t>
      </w:r>
      <w:r w:rsidR="00B939CD">
        <w:t xml:space="preserve">related </w:t>
      </w:r>
      <w:r>
        <w:t>tables</w:t>
      </w:r>
    </w:p>
    <w:p w14:paraId="1DCF4218" w14:textId="65E9A5A2" w:rsidR="001F32C6" w:rsidRDefault="00C80BF5" w:rsidP="001F32C6">
      <w:pPr>
        <w:pStyle w:val="BodyText"/>
        <w:numPr>
          <w:ilvl w:val="0"/>
          <w:numId w:val="10"/>
        </w:numPr>
      </w:pPr>
      <w:r>
        <w:t xml:space="preserve">Document </w:t>
      </w:r>
      <w:r w:rsidR="001A7AC6">
        <w:t>your end-poi</w:t>
      </w:r>
      <w:r w:rsidR="001F32C6">
        <w:t xml:space="preserve">nt (refer to end-point 1 to 7), </w:t>
      </w:r>
      <w:r w:rsidR="001F32C6" w:rsidRPr="001F32C6">
        <w:rPr>
          <w:rFonts w:cstheme="majorHAnsi"/>
        </w:rPr>
        <w:t xml:space="preserve">in a </w:t>
      </w:r>
      <w:r w:rsidR="001F32C6">
        <w:rPr>
          <w:rFonts w:cstheme="majorHAnsi"/>
        </w:rPr>
        <w:t>Word document</w:t>
      </w:r>
      <w:r w:rsidR="001F32C6" w:rsidRPr="001F32C6">
        <w:rPr>
          <w:rFonts w:cstheme="majorHAnsi"/>
        </w:rPr>
        <w:t xml:space="preserve"> file named </w:t>
      </w:r>
      <w:r w:rsidR="001F32C6" w:rsidRPr="001F32C6">
        <w:rPr>
          <w:rFonts w:cstheme="majorHAnsi"/>
          <w:b/>
          <w:i/>
        </w:rPr>
        <w:t>Additional_EndPoint.docx</w:t>
      </w:r>
      <w:r w:rsidR="001F32C6" w:rsidRPr="001F32C6">
        <w:rPr>
          <w:rFonts w:cstheme="majorHAnsi"/>
        </w:rPr>
        <w:t xml:space="preserve"> that is to be included in the softcopy submission.</w:t>
      </w:r>
    </w:p>
    <w:p w14:paraId="4F841E47" w14:textId="77777777" w:rsidR="001F32C6" w:rsidRDefault="001F32C6" w:rsidP="001F32C6">
      <w:pPr>
        <w:pStyle w:val="BodyText"/>
      </w:pPr>
    </w:p>
    <w:p w14:paraId="2FC8E0BB" w14:textId="77777777" w:rsidR="00462538" w:rsidRDefault="00462538" w:rsidP="00607A3D">
      <w:pPr>
        <w:pStyle w:val="BodyText"/>
      </w:pPr>
    </w:p>
    <w:p w14:paraId="1C52DD74" w14:textId="74641FE1" w:rsidR="00E6502A" w:rsidRPr="00FB39E9" w:rsidRDefault="006076AA" w:rsidP="006076AA">
      <w:pPr>
        <w:pStyle w:val="BodyText"/>
        <w:jc w:val="center"/>
        <w:rPr>
          <w:rFonts w:cstheme="majorHAnsi"/>
        </w:rPr>
      </w:pPr>
      <w:r>
        <w:rPr>
          <w:rFonts w:cstheme="majorHAnsi"/>
        </w:rPr>
        <w:t>- END -</w:t>
      </w:r>
    </w:p>
    <w:sectPr w:rsidR="00E6502A" w:rsidRPr="00FB39E9">
      <w:head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5A48A" w14:textId="77777777" w:rsidR="00A45ADB" w:rsidRDefault="00A45ADB">
      <w:pPr>
        <w:spacing w:after="0"/>
      </w:pPr>
      <w:r>
        <w:separator/>
      </w:r>
    </w:p>
  </w:endnote>
  <w:endnote w:type="continuationSeparator" w:id="0">
    <w:p w14:paraId="3DB9833C" w14:textId="77777777" w:rsidR="00A45ADB" w:rsidRDefault="00A45A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963FC9" w14:textId="77777777" w:rsidR="00A45ADB" w:rsidRDefault="00A45ADB">
      <w:r>
        <w:separator/>
      </w:r>
    </w:p>
  </w:footnote>
  <w:footnote w:type="continuationSeparator" w:id="0">
    <w:p w14:paraId="247E3148" w14:textId="77777777" w:rsidR="00A45ADB" w:rsidRDefault="00A45A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D395" w14:textId="75F2FF60" w:rsidR="00111C7B" w:rsidRDefault="00111C7B" w:rsidP="00ED032D">
    <w:pPr>
      <w:pStyle w:val="Header"/>
      <w:jc w:val="center"/>
    </w:pPr>
    <w:r w:rsidRPr="00FA4C1B">
      <w:rPr>
        <w:b/>
        <w:bCs/>
      </w:rPr>
      <w:t>SECURITY CLASSIFICATION: Official (CLOSED), NON-SENSITIV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FAE55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2" w15:restartNumberingAfterBreak="0">
    <w:nsid w:val="182E472E"/>
    <w:multiLevelType w:val="hybridMultilevel"/>
    <w:tmpl w:val="0A90A1F6"/>
    <w:lvl w:ilvl="0" w:tplc="023046CA">
      <w:numFmt w:val="bullet"/>
      <w:lvlText w:val="-"/>
      <w:lvlJc w:val="left"/>
      <w:pPr>
        <w:ind w:left="720" w:hanging="360"/>
      </w:pPr>
      <w:rPr>
        <w:rFonts w:ascii="Cambria" w:eastAsiaTheme="minorHAnsi" w:hAnsi="Cambria" w:cstheme="majorHAns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26EA0941"/>
    <w:multiLevelType w:val="hybridMultilevel"/>
    <w:tmpl w:val="909E942A"/>
    <w:lvl w:ilvl="0" w:tplc="E6EA4AE4">
      <w:numFmt w:val="bullet"/>
      <w:lvlText w:val="-"/>
      <w:lvlJc w:val="left"/>
      <w:pPr>
        <w:ind w:left="1080" w:hanging="360"/>
      </w:pPr>
      <w:rPr>
        <w:rFonts w:ascii="Cambria" w:eastAsiaTheme="minorHAnsi" w:hAnsi="Cambria" w:cstheme="majorHAnsi"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 w15:restartNumberingAfterBreak="0">
    <w:nsid w:val="2C1AE401"/>
    <w:multiLevelType w:val="multilevel"/>
    <w:tmpl w:val="42CAC6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5D683299"/>
    <w:multiLevelType w:val="hybridMultilevel"/>
    <w:tmpl w:val="9558F98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6"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7" w15:restartNumberingAfterBreak="0">
    <w:nsid w:val="6B487E22"/>
    <w:multiLevelType w:val="singleLevel"/>
    <w:tmpl w:val="0809000F"/>
    <w:lvl w:ilvl="0">
      <w:start w:val="1"/>
      <w:numFmt w:val="decimal"/>
      <w:lvlText w:val="%1."/>
      <w:lvlJc w:val="left"/>
      <w:pPr>
        <w:tabs>
          <w:tab w:val="num" w:pos="360"/>
        </w:tabs>
        <w:ind w:left="360" w:hanging="360"/>
      </w:pPr>
    </w:lvl>
  </w:abstractNum>
  <w:num w:numId="1" w16cid:durableId="2021470766">
    <w:abstractNumId w:val="4"/>
  </w:num>
  <w:num w:numId="2" w16cid:durableId="1003970016">
    <w:abstractNumId w:val="0"/>
  </w:num>
  <w:num w:numId="3" w16cid:durableId="1144350341">
    <w:abstractNumId w:val="0"/>
  </w:num>
  <w:num w:numId="4" w16cid:durableId="1241209767">
    <w:abstractNumId w:val="7"/>
  </w:num>
  <w:num w:numId="5" w16cid:durableId="1136531470">
    <w:abstractNumId w:val="6"/>
  </w:num>
  <w:num w:numId="6" w16cid:durableId="1449274180">
    <w:abstractNumId w:val="1"/>
  </w:num>
  <w:num w:numId="7" w16cid:durableId="349645301">
    <w:abstractNumId w:val="1"/>
  </w:num>
  <w:num w:numId="8" w16cid:durableId="2060325548">
    <w:abstractNumId w:val="2"/>
  </w:num>
  <w:num w:numId="9" w16cid:durableId="1814643353">
    <w:abstractNumId w:val="3"/>
  </w:num>
  <w:num w:numId="10" w16cid:durableId="12567485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E1E"/>
    <w:rsid w:val="0000750C"/>
    <w:rsid w:val="00010A0D"/>
    <w:rsid w:val="00011C8B"/>
    <w:rsid w:val="000334F1"/>
    <w:rsid w:val="00035CC5"/>
    <w:rsid w:val="00036220"/>
    <w:rsid w:val="00037653"/>
    <w:rsid w:val="00062A74"/>
    <w:rsid w:val="00076A4B"/>
    <w:rsid w:val="00076B24"/>
    <w:rsid w:val="000777CC"/>
    <w:rsid w:val="00087987"/>
    <w:rsid w:val="00090E43"/>
    <w:rsid w:val="00093F2C"/>
    <w:rsid w:val="0009419C"/>
    <w:rsid w:val="000966E5"/>
    <w:rsid w:val="000A4826"/>
    <w:rsid w:val="000B21C3"/>
    <w:rsid w:val="000C6526"/>
    <w:rsid w:val="000C77C6"/>
    <w:rsid w:val="000E0E18"/>
    <w:rsid w:val="000E52AD"/>
    <w:rsid w:val="00111C7B"/>
    <w:rsid w:val="00124EF2"/>
    <w:rsid w:val="00126850"/>
    <w:rsid w:val="00172C13"/>
    <w:rsid w:val="001761E6"/>
    <w:rsid w:val="00176988"/>
    <w:rsid w:val="00182F23"/>
    <w:rsid w:val="0019230B"/>
    <w:rsid w:val="001A50B4"/>
    <w:rsid w:val="001A7AC6"/>
    <w:rsid w:val="001B57D5"/>
    <w:rsid w:val="001B7893"/>
    <w:rsid w:val="001C497A"/>
    <w:rsid w:val="001F32C6"/>
    <w:rsid w:val="0021226F"/>
    <w:rsid w:val="0024222A"/>
    <w:rsid w:val="00245DAB"/>
    <w:rsid w:val="00255780"/>
    <w:rsid w:val="00275EB0"/>
    <w:rsid w:val="0029038C"/>
    <w:rsid w:val="002A0A5F"/>
    <w:rsid w:val="002B1963"/>
    <w:rsid w:val="002B344D"/>
    <w:rsid w:val="002B46B6"/>
    <w:rsid w:val="002C55DC"/>
    <w:rsid w:val="002D2836"/>
    <w:rsid w:val="002E4397"/>
    <w:rsid w:val="002F092B"/>
    <w:rsid w:val="002F18E2"/>
    <w:rsid w:val="00322594"/>
    <w:rsid w:val="00330B1B"/>
    <w:rsid w:val="003327D3"/>
    <w:rsid w:val="00335A9A"/>
    <w:rsid w:val="00367A2A"/>
    <w:rsid w:val="00373E91"/>
    <w:rsid w:val="00383220"/>
    <w:rsid w:val="0039368F"/>
    <w:rsid w:val="003B459E"/>
    <w:rsid w:val="003B55DA"/>
    <w:rsid w:val="003E6259"/>
    <w:rsid w:val="003F2752"/>
    <w:rsid w:val="003F6EB0"/>
    <w:rsid w:val="003F6F13"/>
    <w:rsid w:val="0040220B"/>
    <w:rsid w:val="00433E0C"/>
    <w:rsid w:val="0045575B"/>
    <w:rsid w:val="00462538"/>
    <w:rsid w:val="004637A8"/>
    <w:rsid w:val="00487B97"/>
    <w:rsid w:val="00490ECC"/>
    <w:rsid w:val="0049467B"/>
    <w:rsid w:val="004B12F7"/>
    <w:rsid w:val="004B5CBD"/>
    <w:rsid w:val="004C4FFB"/>
    <w:rsid w:val="004D0EAC"/>
    <w:rsid w:val="004E23FF"/>
    <w:rsid w:val="004E29B3"/>
    <w:rsid w:val="004E6D59"/>
    <w:rsid w:val="0050261F"/>
    <w:rsid w:val="00517FAE"/>
    <w:rsid w:val="00524052"/>
    <w:rsid w:val="00532F8A"/>
    <w:rsid w:val="005337EB"/>
    <w:rsid w:val="005344FC"/>
    <w:rsid w:val="00541CEB"/>
    <w:rsid w:val="00567EDC"/>
    <w:rsid w:val="00590D07"/>
    <w:rsid w:val="005A1DB7"/>
    <w:rsid w:val="005C26B4"/>
    <w:rsid w:val="005C7DC3"/>
    <w:rsid w:val="005E5971"/>
    <w:rsid w:val="00604B98"/>
    <w:rsid w:val="006076AA"/>
    <w:rsid w:val="00607A3D"/>
    <w:rsid w:val="00610B34"/>
    <w:rsid w:val="006144BC"/>
    <w:rsid w:val="00633331"/>
    <w:rsid w:val="0063370E"/>
    <w:rsid w:val="0065198D"/>
    <w:rsid w:val="006602E3"/>
    <w:rsid w:val="00672602"/>
    <w:rsid w:val="006760A4"/>
    <w:rsid w:val="0068748D"/>
    <w:rsid w:val="006A05B9"/>
    <w:rsid w:val="006A7E20"/>
    <w:rsid w:val="006B1C42"/>
    <w:rsid w:val="006C414A"/>
    <w:rsid w:val="006C5DA8"/>
    <w:rsid w:val="006E1D07"/>
    <w:rsid w:val="006E26B7"/>
    <w:rsid w:val="006F6BAB"/>
    <w:rsid w:val="007145DA"/>
    <w:rsid w:val="007205F0"/>
    <w:rsid w:val="00734EE2"/>
    <w:rsid w:val="00736822"/>
    <w:rsid w:val="00743DDA"/>
    <w:rsid w:val="00784D58"/>
    <w:rsid w:val="007939BC"/>
    <w:rsid w:val="007A1004"/>
    <w:rsid w:val="007A35A5"/>
    <w:rsid w:val="007B0B9A"/>
    <w:rsid w:val="007E6A64"/>
    <w:rsid w:val="00803FA3"/>
    <w:rsid w:val="00826DBD"/>
    <w:rsid w:val="00832424"/>
    <w:rsid w:val="00833DFF"/>
    <w:rsid w:val="00834D1E"/>
    <w:rsid w:val="00844D62"/>
    <w:rsid w:val="00853998"/>
    <w:rsid w:val="00855EA6"/>
    <w:rsid w:val="00863FC0"/>
    <w:rsid w:val="00873FB8"/>
    <w:rsid w:val="008939C3"/>
    <w:rsid w:val="00893D73"/>
    <w:rsid w:val="008A49E8"/>
    <w:rsid w:val="008C08A1"/>
    <w:rsid w:val="008C506F"/>
    <w:rsid w:val="008C5418"/>
    <w:rsid w:val="008D6863"/>
    <w:rsid w:val="008E3916"/>
    <w:rsid w:val="008E7AFE"/>
    <w:rsid w:val="00953241"/>
    <w:rsid w:val="00972934"/>
    <w:rsid w:val="00986324"/>
    <w:rsid w:val="009910C5"/>
    <w:rsid w:val="0099151F"/>
    <w:rsid w:val="0099702E"/>
    <w:rsid w:val="009A024A"/>
    <w:rsid w:val="009A0C7C"/>
    <w:rsid w:val="009B5392"/>
    <w:rsid w:val="009C2BA2"/>
    <w:rsid w:val="009E42FF"/>
    <w:rsid w:val="009F1985"/>
    <w:rsid w:val="009F26A7"/>
    <w:rsid w:val="009F7260"/>
    <w:rsid w:val="00A00933"/>
    <w:rsid w:val="00A017C9"/>
    <w:rsid w:val="00A33839"/>
    <w:rsid w:val="00A348CC"/>
    <w:rsid w:val="00A45ADB"/>
    <w:rsid w:val="00A83391"/>
    <w:rsid w:val="00AA285A"/>
    <w:rsid w:val="00AA499E"/>
    <w:rsid w:val="00AA78E7"/>
    <w:rsid w:val="00AC3D95"/>
    <w:rsid w:val="00AC58F2"/>
    <w:rsid w:val="00AD2629"/>
    <w:rsid w:val="00B002D0"/>
    <w:rsid w:val="00B03688"/>
    <w:rsid w:val="00B35AB8"/>
    <w:rsid w:val="00B86B75"/>
    <w:rsid w:val="00B939CD"/>
    <w:rsid w:val="00BA09CD"/>
    <w:rsid w:val="00BA1932"/>
    <w:rsid w:val="00BA2DCA"/>
    <w:rsid w:val="00BC1536"/>
    <w:rsid w:val="00BC48D5"/>
    <w:rsid w:val="00BD01FD"/>
    <w:rsid w:val="00BD0F41"/>
    <w:rsid w:val="00BE780E"/>
    <w:rsid w:val="00BF0F76"/>
    <w:rsid w:val="00C33809"/>
    <w:rsid w:val="00C36279"/>
    <w:rsid w:val="00C642EE"/>
    <w:rsid w:val="00C80BF5"/>
    <w:rsid w:val="00C90D8B"/>
    <w:rsid w:val="00CC406D"/>
    <w:rsid w:val="00CD09E2"/>
    <w:rsid w:val="00CF0D99"/>
    <w:rsid w:val="00CF71F8"/>
    <w:rsid w:val="00D276B6"/>
    <w:rsid w:val="00D602BD"/>
    <w:rsid w:val="00D8384A"/>
    <w:rsid w:val="00D8402B"/>
    <w:rsid w:val="00D87CE4"/>
    <w:rsid w:val="00DB20DE"/>
    <w:rsid w:val="00DB4E9E"/>
    <w:rsid w:val="00DC502F"/>
    <w:rsid w:val="00DE319B"/>
    <w:rsid w:val="00DF7C4C"/>
    <w:rsid w:val="00E315A3"/>
    <w:rsid w:val="00E62F07"/>
    <w:rsid w:val="00E6502A"/>
    <w:rsid w:val="00E75AAE"/>
    <w:rsid w:val="00E96E36"/>
    <w:rsid w:val="00EC084F"/>
    <w:rsid w:val="00ED032D"/>
    <w:rsid w:val="00EF036C"/>
    <w:rsid w:val="00EF03D0"/>
    <w:rsid w:val="00EF5062"/>
    <w:rsid w:val="00F126F0"/>
    <w:rsid w:val="00F27F11"/>
    <w:rsid w:val="00F35235"/>
    <w:rsid w:val="00F36506"/>
    <w:rsid w:val="00F67AC9"/>
    <w:rsid w:val="00F72574"/>
    <w:rsid w:val="00F74FDA"/>
    <w:rsid w:val="00F9043A"/>
    <w:rsid w:val="00FB14D1"/>
    <w:rsid w:val="00FB39E9"/>
    <w:rsid w:val="00FD50AA"/>
    <w:rsid w:val="00FE0F5B"/>
    <w:rsid w:val="00FF5E6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412BBF"/>
  <w15:docId w15:val="{1D402352-560F-4662-8068-E87FBAE75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368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36822"/>
    <w:rPr>
      <w:rFonts w:ascii="Segoe UI" w:hAnsi="Segoe UI" w:cs="Segoe UI"/>
      <w:sz w:val="18"/>
      <w:szCs w:val="18"/>
    </w:rPr>
  </w:style>
  <w:style w:type="paragraph" w:styleId="BodyTextIndent">
    <w:name w:val="Body Text Indent"/>
    <w:basedOn w:val="Normal"/>
    <w:link w:val="BodyTextIndentChar"/>
    <w:unhideWhenUsed/>
    <w:rsid w:val="0040220B"/>
    <w:pPr>
      <w:spacing w:after="120"/>
      <w:ind w:left="283"/>
    </w:pPr>
  </w:style>
  <w:style w:type="character" w:customStyle="1" w:styleId="BodyTextIndentChar">
    <w:name w:val="Body Text Indent Char"/>
    <w:basedOn w:val="DefaultParagraphFont"/>
    <w:link w:val="BodyTextIndent"/>
    <w:rsid w:val="0040220B"/>
  </w:style>
  <w:style w:type="paragraph" w:styleId="Header">
    <w:name w:val="header"/>
    <w:basedOn w:val="Normal"/>
    <w:link w:val="HeaderChar"/>
    <w:rsid w:val="0040220B"/>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40220B"/>
    <w:rPr>
      <w:rFonts w:ascii="Times New Roman" w:eastAsia="Times New Roman" w:hAnsi="Times New Roman" w:cs="Times New Roman"/>
      <w:sz w:val="20"/>
      <w:szCs w:val="20"/>
    </w:rPr>
  </w:style>
  <w:style w:type="paragraph" w:styleId="ListParagraph">
    <w:name w:val="List Paragraph"/>
    <w:basedOn w:val="Normal"/>
    <w:uiPriority w:val="34"/>
    <w:qFormat/>
    <w:rsid w:val="0040220B"/>
    <w:pPr>
      <w:spacing w:after="0"/>
      <w:ind w:left="720"/>
    </w:pPr>
    <w:rPr>
      <w:rFonts w:ascii="Times New Roman" w:eastAsia="Times New Roman" w:hAnsi="Times New Roman" w:cs="Times New Roman"/>
      <w:sz w:val="20"/>
      <w:szCs w:val="20"/>
    </w:rPr>
  </w:style>
  <w:style w:type="character" w:styleId="CommentReference">
    <w:name w:val="annotation reference"/>
    <w:basedOn w:val="DefaultParagraphFont"/>
    <w:semiHidden/>
    <w:unhideWhenUsed/>
    <w:rsid w:val="0049467B"/>
    <w:rPr>
      <w:sz w:val="16"/>
      <w:szCs w:val="16"/>
    </w:rPr>
  </w:style>
  <w:style w:type="paragraph" w:styleId="CommentText">
    <w:name w:val="annotation text"/>
    <w:basedOn w:val="Normal"/>
    <w:link w:val="CommentTextChar"/>
    <w:semiHidden/>
    <w:unhideWhenUsed/>
    <w:rsid w:val="0049467B"/>
    <w:rPr>
      <w:sz w:val="20"/>
      <w:szCs w:val="20"/>
    </w:rPr>
  </w:style>
  <w:style w:type="character" w:customStyle="1" w:styleId="CommentTextChar">
    <w:name w:val="Comment Text Char"/>
    <w:basedOn w:val="DefaultParagraphFont"/>
    <w:link w:val="CommentText"/>
    <w:semiHidden/>
    <w:rsid w:val="0049467B"/>
    <w:rPr>
      <w:sz w:val="20"/>
      <w:szCs w:val="20"/>
    </w:rPr>
  </w:style>
  <w:style w:type="paragraph" w:styleId="CommentSubject">
    <w:name w:val="annotation subject"/>
    <w:basedOn w:val="CommentText"/>
    <w:next w:val="CommentText"/>
    <w:link w:val="CommentSubjectChar"/>
    <w:semiHidden/>
    <w:unhideWhenUsed/>
    <w:rsid w:val="0049467B"/>
    <w:rPr>
      <w:b/>
      <w:bCs/>
    </w:rPr>
  </w:style>
  <w:style w:type="character" w:customStyle="1" w:styleId="CommentSubjectChar">
    <w:name w:val="Comment Subject Char"/>
    <w:basedOn w:val="CommentTextChar"/>
    <w:link w:val="CommentSubject"/>
    <w:semiHidden/>
    <w:rsid w:val="0049467B"/>
    <w:rPr>
      <w:b/>
      <w:bCs/>
      <w:sz w:val="20"/>
      <w:szCs w:val="20"/>
    </w:rPr>
  </w:style>
  <w:style w:type="paragraph" w:styleId="Footer">
    <w:name w:val="footer"/>
    <w:basedOn w:val="Normal"/>
    <w:link w:val="FooterChar"/>
    <w:unhideWhenUsed/>
    <w:rsid w:val="00ED032D"/>
    <w:pPr>
      <w:tabs>
        <w:tab w:val="center" w:pos="4513"/>
        <w:tab w:val="right" w:pos="9026"/>
      </w:tabs>
      <w:spacing w:after="0"/>
    </w:pPr>
  </w:style>
  <w:style w:type="character" w:customStyle="1" w:styleId="FooterChar">
    <w:name w:val="Footer Char"/>
    <w:basedOn w:val="DefaultParagraphFont"/>
    <w:link w:val="Footer"/>
    <w:rsid w:val="00ED032D"/>
  </w:style>
  <w:style w:type="character" w:styleId="FollowedHyperlink">
    <w:name w:val="FollowedHyperlink"/>
    <w:basedOn w:val="DefaultParagraphFont"/>
    <w:rsid w:val="00AA78E7"/>
    <w:rPr>
      <w:color w:val="800080" w:themeColor="followedHyperlink"/>
      <w:u w:val="single"/>
    </w:rPr>
  </w:style>
  <w:style w:type="character" w:styleId="Emphasis">
    <w:name w:val="Emphasis"/>
    <w:basedOn w:val="DefaultParagraphFont"/>
    <w:uiPriority w:val="20"/>
    <w:qFormat/>
    <w:rsid w:val="008C08A1"/>
    <w:rPr>
      <w:i/>
      <w:iCs/>
    </w:rPr>
  </w:style>
  <w:style w:type="table" w:styleId="TableGrid">
    <w:name w:val="Table Grid"/>
    <w:basedOn w:val="TableNormal"/>
    <w:rsid w:val="008C506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6A05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7515236">
      <w:bodyDiv w:val="1"/>
      <w:marLeft w:val="0"/>
      <w:marRight w:val="0"/>
      <w:marTop w:val="0"/>
      <w:marBottom w:val="0"/>
      <w:divBdr>
        <w:top w:val="none" w:sz="0" w:space="0" w:color="auto"/>
        <w:left w:val="none" w:sz="0" w:space="0" w:color="auto"/>
        <w:bottom w:val="none" w:sz="0" w:space="0" w:color="auto"/>
        <w:right w:val="none" w:sz="0" w:space="0" w:color="auto"/>
      </w:divBdr>
    </w:div>
    <w:div w:id="463692051">
      <w:bodyDiv w:val="1"/>
      <w:marLeft w:val="0"/>
      <w:marRight w:val="0"/>
      <w:marTop w:val="0"/>
      <w:marBottom w:val="0"/>
      <w:divBdr>
        <w:top w:val="none" w:sz="0" w:space="0" w:color="auto"/>
        <w:left w:val="none" w:sz="0" w:space="0" w:color="auto"/>
        <w:bottom w:val="none" w:sz="0" w:space="0" w:color="auto"/>
        <w:right w:val="none" w:sz="0" w:space="0" w:color="auto"/>
      </w:divBdr>
    </w:div>
    <w:div w:id="8988285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8B3B7C-5C73-4C48-86B4-83478AD667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8</TotalTime>
  <Pages>12</Pages>
  <Words>1566</Words>
  <Characters>893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ryan yeo</cp:lastModifiedBy>
  <cp:revision>132</cp:revision>
  <cp:lastPrinted>2019-10-15T08:18:00Z</cp:lastPrinted>
  <dcterms:created xsi:type="dcterms:W3CDTF">2020-11-19T06:17:00Z</dcterms:created>
  <dcterms:modified xsi:type="dcterms:W3CDTF">2022-11-19T13:48:00Z</dcterms:modified>
</cp:coreProperties>
</file>